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0330" w14:textId="29C71C8A" w:rsidR="00F51A38" w:rsidRPr="00F51A38" w:rsidRDefault="00F51A38" w:rsidP="00F51A38">
      <w:pPr>
        <w:pStyle w:val="Heading1"/>
      </w:pPr>
      <w:bookmarkStart w:id="0" w:name="_Hlk121991135"/>
      <w:r w:rsidRPr="00F51A38">
        <w:t>Supplementary</w:t>
      </w:r>
    </w:p>
    <w:p w14:paraId="48D9979C" w14:textId="7A963C15" w:rsidR="00E45FE3" w:rsidRPr="008C153E" w:rsidRDefault="00E45FE3" w:rsidP="00E45FE3">
      <w:pPr>
        <w:pStyle w:val="Heading2"/>
      </w:pPr>
      <w:r w:rsidRPr="008C153E">
        <w:t xml:space="preserve">Supplementary Table 1. </w:t>
      </w:r>
      <w:r w:rsidRPr="00801934">
        <w:rPr>
          <w:b w:val="0"/>
          <w:bCs w:val="0"/>
        </w:rPr>
        <w:t>Cities where the Asthma Disease Specific Programme (2018 version) was conducted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49"/>
        <w:gridCol w:w="3894"/>
        <w:gridCol w:w="4273"/>
      </w:tblGrid>
      <w:tr w:rsidR="00E45FE3" w:rsidRPr="008C153E" w14:paraId="730EBFEE" w14:textId="77777777" w:rsidTr="00BC226D">
        <w:tc>
          <w:tcPr>
            <w:tcW w:w="849" w:type="dxa"/>
          </w:tcPr>
          <w:p w14:paraId="5E9A09F8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Tier</w:t>
            </w:r>
          </w:p>
        </w:tc>
        <w:tc>
          <w:tcPr>
            <w:tcW w:w="3894" w:type="dxa"/>
          </w:tcPr>
          <w:p w14:paraId="567D682D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Province</w:t>
            </w:r>
          </w:p>
        </w:tc>
        <w:tc>
          <w:tcPr>
            <w:tcW w:w="4273" w:type="dxa"/>
          </w:tcPr>
          <w:p w14:paraId="24127492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City</w:t>
            </w:r>
          </w:p>
        </w:tc>
      </w:tr>
      <w:tr w:rsidR="00E45FE3" w:rsidRPr="008C153E" w14:paraId="2C8FC1E3" w14:textId="77777777" w:rsidTr="00BC226D">
        <w:tc>
          <w:tcPr>
            <w:tcW w:w="849" w:type="dxa"/>
            <w:vMerge w:val="restart"/>
            <w:vAlign w:val="center"/>
          </w:tcPr>
          <w:p w14:paraId="17E604D3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Tier 1</w:t>
            </w:r>
          </w:p>
        </w:tc>
        <w:tc>
          <w:tcPr>
            <w:tcW w:w="3894" w:type="dxa"/>
          </w:tcPr>
          <w:p w14:paraId="6E53D3C3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–</w:t>
            </w:r>
          </w:p>
        </w:tc>
        <w:tc>
          <w:tcPr>
            <w:tcW w:w="4273" w:type="dxa"/>
          </w:tcPr>
          <w:p w14:paraId="20EFDA20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Beijing</w:t>
            </w:r>
          </w:p>
        </w:tc>
      </w:tr>
      <w:tr w:rsidR="00E45FE3" w:rsidRPr="008C153E" w14:paraId="3EE1CD94" w14:textId="77777777" w:rsidTr="00BC226D">
        <w:tc>
          <w:tcPr>
            <w:tcW w:w="849" w:type="dxa"/>
            <w:vMerge/>
          </w:tcPr>
          <w:p w14:paraId="220DE726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0A6973CD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–</w:t>
            </w:r>
          </w:p>
        </w:tc>
        <w:tc>
          <w:tcPr>
            <w:tcW w:w="4273" w:type="dxa"/>
          </w:tcPr>
          <w:p w14:paraId="0A8C2E88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hanghai</w:t>
            </w:r>
          </w:p>
        </w:tc>
      </w:tr>
      <w:tr w:rsidR="00E45FE3" w:rsidRPr="008C153E" w14:paraId="3B2D085C" w14:textId="77777777" w:rsidTr="00BC226D">
        <w:tc>
          <w:tcPr>
            <w:tcW w:w="849" w:type="dxa"/>
            <w:vMerge/>
          </w:tcPr>
          <w:p w14:paraId="77988D1D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326A9662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Guangdong</w:t>
            </w:r>
          </w:p>
        </w:tc>
        <w:tc>
          <w:tcPr>
            <w:tcW w:w="4273" w:type="dxa"/>
          </w:tcPr>
          <w:p w14:paraId="3E180964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Guangzhou</w:t>
            </w:r>
          </w:p>
        </w:tc>
      </w:tr>
      <w:tr w:rsidR="00E45FE3" w:rsidRPr="008C153E" w14:paraId="1942A030" w14:textId="77777777" w:rsidTr="00BC226D">
        <w:tc>
          <w:tcPr>
            <w:tcW w:w="849" w:type="dxa"/>
            <w:vMerge w:val="restart"/>
            <w:vAlign w:val="center"/>
          </w:tcPr>
          <w:p w14:paraId="49A692C1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Tier 2</w:t>
            </w:r>
          </w:p>
        </w:tc>
        <w:tc>
          <w:tcPr>
            <w:tcW w:w="3894" w:type="dxa"/>
          </w:tcPr>
          <w:p w14:paraId="1658CE15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Hubei</w:t>
            </w:r>
          </w:p>
        </w:tc>
        <w:tc>
          <w:tcPr>
            <w:tcW w:w="4273" w:type="dxa"/>
          </w:tcPr>
          <w:p w14:paraId="67E6B88B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Wuhan</w:t>
            </w:r>
          </w:p>
        </w:tc>
      </w:tr>
      <w:tr w:rsidR="00E45FE3" w:rsidRPr="008C153E" w14:paraId="7832D336" w14:textId="77777777" w:rsidTr="00BC226D">
        <w:tc>
          <w:tcPr>
            <w:tcW w:w="849" w:type="dxa"/>
            <w:vMerge/>
          </w:tcPr>
          <w:p w14:paraId="2C08164C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4D4C38AD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Jiangsu</w:t>
            </w:r>
          </w:p>
        </w:tc>
        <w:tc>
          <w:tcPr>
            <w:tcW w:w="4273" w:type="dxa"/>
          </w:tcPr>
          <w:p w14:paraId="0027213D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Nanjing</w:t>
            </w:r>
          </w:p>
        </w:tc>
      </w:tr>
      <w:tr w:rsidR="00E45FE3" w:rsidRPr="008C153E" w14:paraId="086755AA" w14:textId="77777777" w:rsidTr="00BC226D">
        <w:tc>
          <w:tcPr>
            <w:tcW w:w="849" w:type="dxa"/>
            <w:vMerge/>
          </w:tcPr>
          <w:p w14:paraId="50DDA558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621D0A64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Liaoning</w:t>
            </w:r>
          </w:p>
        </w:tc>
        <w:tc>
          <w:tcPr>
            <w:tcW w:w="4273" w:type="dxa"/>
          </w:tcPr>
          <w:p w14:paraId="0F248DF9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henyang</w:t>
            </w:r>
          </w:p>
        </w:tc>
      </w:tr>
      <w:tr w:rsidR="00E45FE3" w:rsidRPr="008C153E" w14:paraId="0ED9B689" w14:textId="77777777" w:rsidTr="00BC226D">
        <w:tc>
          <w:tcPr>
            <w:tcW w:w="849" w:type="dxa"/>
            <w:vMerge/>
          </w:tcPr>
          <w:p w14:paraId="7F4E03D1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6EF55771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haanxi</w:t>
            </w:r>
          </w:p>
        </w:tc>
        <w:tc>
          <w:tcPr>
            <w:tcW w:w="4273" w:type="dxa"/>
          </w:tcPr>
          <w:p w14:paraId="55288741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Xi’an</w:t>
            </w:r>
          </w:p>
        </w:tc>
      </w:tr>
      <w:tr w:rsidR="00E45FE3" w:rsidRPr="008C153E" w14:paraId="2940124B" w14:textId="77777777" w:rsidTr="00BC226D">
        <w:tc>
          <w:tcPr>
            <w:tcW w:w="849" w:type="dxa"/>
            <w:vMerge/>
          </w:tcPr>
          <w:p w14:paraId="513C6B27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</w:tcPr>
          <w:p w14:paraId="15E798A7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ichuan</w:t>
            </w:r>
          </w:p>
        </w:tc>
        <w:tc>
          <w:tcPr>
            <w:tcW w:w="4273" w:type="dxa"/>
          </w:tcPr>
          <w:p w14:paraId="70D7FE34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Chengdu</w:t>
            </w:r>
          </w:p>
        </w:tc>
      </w:tr>
      <w:tr w:rsidR="00E45FE3" w:rsidRPr="008C153E" w14:paraId="70DCB165" w14:textId="77777777" w:rsidTr="00BC226D">
        <w:tc>
          <w:tcPr>
            <w:tcW w:w="849" w:type="dxa"/>
            <w:vMerge w:val="restart"/>
            <w:vAlign w:val="center"/>
          </w:tcPr>
          <w:p w14:paraId="1A0A9566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Tier 3</w:t>
            </w:r>
          </w:p>
        </w:tc>
        <w:tc>
          <w:tcPr>
            <w:tcW w:w="3894" w:type="dxa"/>
            <w:vMerge w:val="restart"/>
            <w:vAlign w:val="center"/>
          </w:tcPr>
          <w:p w14:paraId="23122ED7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Guangdong</w:t>
            </w:r>
          </w:p>
        </w:tc>
        <w:tc>
          <w:tcPr>
            <w:tcW w:w="4273" w:type="dxa"/>
          </w:tcPr>
          <w:p w14:paraId="0B9BBE35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Foshan</w:t>
            </w:r>
          </w:p>
        </w:tc>
      </w:tr>
      <w:tr w:rsidR="00E45FE3" w:rsidRPr="008C153E" w14:paraId="063E381A" w14:textId="77777777" w:rsidTr="00BC226D">
        <w:tc>
          <w:tcPr>
            <w:tcW w:w="849" w:type="dxa"/>
            <w:vMerge/>
            <w:vAlign w:val="center"/>
          </w:tcPr>
          <w:p w14:paraId="5D8E6E18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/>
          </w:tcPr>
          <w:p w14:paraId="3C22790B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118A6B2C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Jiangmen</w:t>
            </w:r>
          </w:p>
        </w:tc>
      </w:tr>
      <w:tr w:rsidR="00E45FE3" w:rsidRPr="008C153E" w14:paraId="0C439032" w14:textId="77777777" w:rsidTr="00BC226D">
        <w:tc>
          <w:tcPr>
            <w:tcW w:w="849" w:type="dxa"/>
            <w:vMerge/>
            <w:vAlign w:val="center"/>
          </w:tcPr>
          <w:p w14:paraId="1BFAEB01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 w:val="restart"/>
            <w:vAlign w:val="center"/>
          </w:tcPr>
          <w:p w14:paraId="041649A0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Jiangsu</w:t>
            </w:r>
          </w:p>
        </w:tc>
        <w:tc>
          <w:tcPr>
            <w:tcW w:w="4273" w:type="dxa"/>
          </w:tcPr>
          <w:p w14:paraId="661344CE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Nantong</w:t>
            </w:r>
          </w:p>
        </w:tc>
      </w:tr>
      <w:tr w:rsidR="00E45FE3" w:rsidRPr="008C153E" w14:paraId="2E0867D7" w14:textId="77777777" w:rsidTr="00BC226D">
        <w:tc>
          <w:tcPr>
            <w:tcW w:w="849" w:type="dxa"/>
            <w:vMerge/>
            <w:vAlign w:val="center"/>
          </w:tcPr>
          <w:p w14:paraId="16FF7D39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/>
          </w:tcPr>
          <w:p w14:paraId="6273A9E1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0A490318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Wuxi</w:t>
            </w:r>
          </w:p>
        </w:tc>
      </w:tr>
      <w:tr w:rsidR="00E45FE3" w:rsidRPr="008C153E" w14:paraId="5F4A9165" w14:textId="77777777" w:rsidTr="00BC226D">
        <w:tc>
          <w:tcPr>
            <w:tcW w:w="849" w:type="dxa"/>
            <w:vMerge/>
            <w:vAlign w:val="center"/>
          </w:tcPr>
          <w:p w14:paraId="13847ED2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 w:val="restart"/>
            <w:vAlign w:val="center"/>
          </w:tcPr>
          <w:p w14:paraId="5D01FE5A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ichuan</w:t>
            </w:r>
          </w:p>
        </w:tc>
        <w:tc>
          <w:tcPr>
            <w:tcW w:w="4273" w:type="dxa"/>
          </w:tcPr>
          <w:p w14:paraId="3087A826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Luzhou</w:t>
            </w:r>
            <w:proofErr w:type="spellEnd"/>
          </w:p>
        </w:tc>
      </w:tr>
      <w:tr w:rsidR="00E45FE3" w:rsidRPr="008C153E" w14:paraId="65E4FE55" w14:textId="77777777" w:rsidTr="00BC226D">
        <w:tc>
          <w:tcPr>
            <w:tcW w:w="849" w:type="dxa"/>
            <w:vMerge/>
            <w:vAlign w:val="center"/>
          </w:tcPr>
          <w:p w14:paraId="4AB8B67E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/>
          </w:tcPr>
          <w:p w14:paraId="2B3DE1B5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00089FBE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Mianyang</w:t>
            </w:r>
            <w:proofErr w:type="spellEnd"/>
          </w:p>
        </w:tc>
      </w:tr>
      <w:tr w:rsidR="00E45FE3" w:rsidRPr="008C153E" w14:paraId="230E315D" w14:textId="77777777" w:rsidTr="00BC226D">
        <w:tc>
          <w:tcPr>
            <w:tcW w:w="849" w:type="dxa"/>
            <w:vMerge w:val="restart"/>
            <w:vAlign w:val="center"/>
          </w:tcPr>
          <w:p w14:paraId="1CFDF992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  <w:r w:rsidRPr="008C153E">
              <w:rPr>
                <w:rFonts w:eastAsia="DengXian" w:cs="Times New Roman"/>
                <w:b/>
                <w:bCs/>
                <w:lang w:eastAsia="zh-CN"/>
              </w:rPr>
              <w:t>Tier 4</w:t>
            </w:r>
          </w:p>
        </w:tc>
        <w:tc>
          <w:tcPr>
            <w:tcW w:w="3894" w:type="dxa"/>
            <w:vMerge w:val="restart"/>
            <w:vAlign w:val="center"/>
          </w:tcPr>
          <w:p w14:paraId="565C0C5C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Guangdong</w:t>
            </w:r>
          </w:p>
        </w:tc>
        <w:tc>
          <w:tcPr>
            <w:tcW w:w="4273" w:type="dxa"/>
          </w:tcPr>
          <w:p w14:paraId="245319B6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Qingyuan</w:t>
            </w:r>
          </w:p>
        </w:tc>
      </w:tr>
      <w:tr w:rsidR="00E45FE3" w:rsidRPr="008C153E" w14:paraId="49369BF3" w14:textId="77777777" w:rsidTr="00BC226D">
        <w:tc>
          <w:tcPr>
            <w:tcW w:w="849" w:type="dxa"/>
            <w:vMerge/>
            <w:vAlign w:val="center"/>
          </w:tcPr>
          <w:p w14:paraId="728872E1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b/>
                <w:bCs/>
                <w:lang w:eastAsia="zh-CN"/>
              </w:rPr>
            </w:pPr>
          </w:p>
        </w:tc>
        <w:tc>
          <w:tcPr>
            <w:tcW w:w="3894" w:type="dxa"/>
            <w:vMerge/>
          </w:tcPr>
          <w:p w14:paraId="77AC277B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2273A2BB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Zhaoqing</w:t>
            </w:r>
            <w:proofErr w:type="spellEnd"/>
          </w:p>
        </w:tc>
      </w:tr>
      <w:tr w:rsidR="00E45FE3" w:rsidRPr="008C153E" w14:paraId="4871CE7C" w14:textId="77777777" w:rsidTr="00BC226D">
        <w:tc>
          <w:tcPr>
            <w:tcW w:w="849" w:type="dxa"/>
            <w:vMerge/>
          </w:tcPr>
          <w:p w14:paraId="4F09A613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lang w:eastAsia="zh-CN"/>
              </w:rPr>
            </w:pPr>
          </w:p>
        </w:tc>
        <w:tc>
          <w:tcPr>
            <w:tcW w:w="3894" w:type="dxa"/>
            <w:vMerge w:val="restart"/>
            <w:vAlign w:val="center"/>
          </w:tcPr>
          <w:p w14:paraId="4034F6DA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r w:rsidRPr="008C153E">
              <w:rPr>
                <w:rFonts w:eastAsia="DengXian" w:cs="Times New Roman"/>
                <w:lang w:eastAsia="zh-CN"/>
              </w:rPr>
              <w:t>Sichuan</w:t>
            </w:r>
          </w:p>
        </w:tc>
        <w:tc>
          <w:tcPr>
            <w:tcW w:w="4273" w:type="dxa"/>
          </w:tcPr>
          <w:p w14:paraId="4AEEDBC4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Dujiangyan</w:t>
            </w:r>
            <w:proofErr w:type="spellEnd"/>
          </w:p>
        </w:tc>
      </w:tr>
      <w:tr w:rsidR="00E45FE3" w:rsidRPr="008C153E" w14:paraId="559D6669" w14:textId="77777777" w:rsidTr="00BC226D">
        <w:tc>
          <w:tcPr>
            <w:tcW w:w="849" w:type="dxa"/>
            <w:vMerge/>
          </w:tcPr>
          <w:p w14:paraId="510B548C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lang w:eastAsia="zh-CN"/>
              </w:rPr>
            </w:pPr>
          </w:p>
        </w:tc>
        <w:tc>
          <w:tcPr>
            <w:tcW w:w="3894" w:type="dxa"/>
            <w:vMerge/>
          </w:tcPr>
          <w:p w14:paraId="3AB74F1C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2562AD41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Guanghan</w:t>
            </w:r>
            <w:proofErr w:type="spellEnd"/>
          </w:p>
        </w:tc>
      </w:tr>
      <w:tr w:rsidR="00E45FE3" w:rsidRPr="008C153E" w14:paraId="0E6B0DF5" w14:textId="77777777" w:rsidTr="00BC226D">
        <w:tc>
          <w:tcPr>
            <w:tcW w:w="849" w:type="dxa"/>
            <w:vMerge/>
          </w:tcPr>
          <w:p w14:paraId="126EB525" w14:textId="77777777" w:rsidR="00E45FE3" w:rsidRPr="008C153E" w:rsidRDefault="00E45FE3" w:rsidP="00BC226D">
            <w:pPr>
              <w:widowControl w:val="0"/>
              <w:rPr>
                <w:rFonts w:eastAsia="DengXian" w:cs="Times New Roman"/>
                <w:lang w:eastAsia="zh-CN"/>
              </w:rPr>
            </w:pPr>
          </w:p>
        </w:tc>
        <w:tc>
          <w:tcPr>
            <w:tcW w:w="3894" w:type="dxa"/>
            <w:vMerge/>
          </w:tcPr>
          <w:p w14:paraId="3C280E9B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</w:p>
        </w:tc>
        <w:tc>
          <w:tcPr>
            <w:tcW w:w="4273" w:type="dxa"/>
          </w:tcPr>
          <w:p w14:paraId="67C512B1" w14:textId="77777777" w:rsidR="00E45FE3" w:rsidRPr="008C153E" w:rsidRDefault="00E45FE3" w:rsidP="00BC226D">
            <w:pPr>
              <w:widowControl w:val="0"/>
              <w:jc w:val="center"/>
              <w:rPr>
                <w:rFonts w:eastAsia="DengXian" w:cs="Times New Roman"/>
                <w:lang w:eastAsia="zh-CN"/>
              </w:rPr>
            </w:pPr>
            <w:proofErr w:type="spellStart"/>
            <w:r w:rsidRPr="008C153E">
              <w:rPr>
                <w:rFonts w:eastAsia="DengXian" w:cs="Times New Roman"/>
                <w:lang w:eastAsia="zh-CN"/>
              </w:rPr>
              <w:t>Luxin</w:t>
            </w:r>
            <w:proofErr w:type="spellEnd"/>
            <w:r w:rsidRPr="008C153E">
              <w:rPr>
                <w:rFonts w:eastAsia="DengXian" w:cs="Times New Roman"/>
                <w:lang w:eastAsia="zh-CN"/>
              </w:rPr>
              <w:t xml:space="preserve"> County</w:t>
            </w:r>
          </w:p>
        </w:tc>
      </w:tr>
      <w:bookmarkEnd w:id="0"/>
    </w:tbl>
    <w:p w14:paraId="3D432FDB" w14:textId="653280A9" w:rsidR="00500B9D" w:rsidRPr="00153A47" w:rsidRDefault="00500B9D" w:rsidP="00F5626F">
      <w:pPr>
        <w:pStyle w:val="EndNoteBibliography"/>
        <w:tabs>
          <w:tab w:val="left" w:pos="1980"/>
        </w:tabs>
      </w:pPr>
    </w:p>
    <w:sectPr w:rsidR="00500B9D" w:rsidRPr="00153A47" w:rsidSect="00BD39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67C783" w14:textId="77777777" w:rsidR="00877568" w:rsidRDefault="00877568" w:rsidP="00765B5C">
      <w:pPr>
        <w:spacing w:after="0" w:line="240" w:lineRule="auto"/>
      </w:pPr>
      <w:r>
        <w:separator/>
      </w:r>
    </w:p>
  </w:endnote>
  <w:endnote w:type="continuationSeparator" w:id="0">
    <w:p w14:paraId="6EE1B306" w14:textId="77777777" w:rsidR="00877568" w:rsidRDefault="00877568" w:rsidP="00765B5C">
      <w:pPr>
        <w:spacing w:after="0" w:line="240" w:lineRule="auto"/>
      </w:pPr>
      <w:r>
        <w:continuationSeparator/>
      </w:r>
    </w:p>
  </w:endnote>
  <w:endnote w:type="continuationNotice" w:id="1">
    <w:p w14:paraId="3B808798" w14:textId="77777777" w:rsidR="00877568" w:rsidRDefault="008775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88D831" w14:textId="77777777" w:rsidR="00F5626F" w:rsidRDefault="00F56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5620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BBD6D2" w14:textId="3BC2B6D6" w:rsidR="00085073" w:rsidRDefault="000850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B31B70" w14:textId="77777777" w:rsidR="00085073" w:rsidRDefault="000850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387B6F" w14:textId="77777777" w:rsidR="00F5626F" w:rsidRDefault="00F562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BA12C" w14:textId="77777777" w:rsidR="00877568" w:rsidRDefault="00877568" w:rsidP="00765B5C">
      <w:pPr>
        <w:spacing w:after="0" w:line="240" w:lineRule="auto"/>
      </w:pPr>
      <w:r>
        <w:separator/>
      </w:r>
    </w:p>
  </w:footnote>
  <w:footnote w:type="continuationSeparator" w:id="0">
    <w:p w14:paraId="5A5E46C4" w14:textId="77777777" w:rsidR="00877568" w:rsidRDefault="00877568" w:rsidP="00765B5C">
      <w:pPr>
        <w:spacing w:after="0" w:line="240" w:lineRule="auto"/>
      </w:pPr>
      <w:r>
        <w:continuationSeparator/>
      </w:r>
    </w:p>
  </w:footnote>
  <w:footnote w:type="continuationNotice" w:id="1">
    <w:p w14:paraId="0A062F33" w14:textId="77777777" w:rsidR="00877568" w:rsidRDefault="008775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44694D" w14:textId="77777777" w:rsidR="00F5626F" w:rsidRDefault="00F562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3A393" w14:textId="764751A9" w:rsidR="00085073" w:rsidRPr="006523F1" w:rsidRDefault="0071607F">
    <w:pPr>
      <w:pStyle w:val="Header"/>
      <w:rPr>
        <w:sz w:val="18"/>
        <w:szCs w:val="20"/>
        <w:lang w:val="en-SG"/>
      </w:rPr>
    </w:pPr>
    <w:r w:rsidRPr="0071607F">
      <w:rPr>
        <w:sz w:val="18"/>
        <w:szCs w:val="20"/>
        <w:lang w:val="en-SG"/>
      </w:rPr>
      <w:t>Asthma in China</w:t>
    </w:r>
    <w:r w:rsidR="00836B29">
      <w:rPr>
        <w:sz w:val="18"/>
        <w:szCs w:val="20"/>
        <w:lang w:val="en-SG"/>
      </w:rPr>
      <w:t xml:space="preserve"> </w:t>
    </w:r>
    <w:r w:rsidR="006C4D0D">
      <w:rPr>
        <w:sz w:val="18"/>
        <w:szCs w:val="20"/>
        <w:lang w:val="en-SG"/>
      </w:rPr>
      <w:t>Final</w:t>
    </w:r>
    <w:r w:rsidR="00836B29">
      <w:rPr>
        <w:sz w:val="18"/>
        <w:szCs w:val="20"/>
        <w:lang w:val="en-SG"/>
      </w:rPr>
      <w:t xml:space="preserve">                                                                                                                  </w:t>
    </w:r>
    <w:r w:rsidR="00085073" w:rsidRPr="006523F1">
      <w:rPr>
        <w:sz w:val="18"/>
        <w:szCs w:val="20"/>
        <w:lang w:val="en-SG"/>
      </w:rPr>
      <w:fldChar w:fldCharType="begin"/>
    </w:r>
    <w:r w:rsidR="00085073" w:rsidRPr="006523F1">
      <w:rPr>
        <w:sz w:val="18"/>
        <w:szCs w:val="20"/>
        <w:lang w:val="en-SG"/>
      </w:rPr>
      <w:instrText xml:space="preserve"> DATE \@ "d MMMM yyyy" </w:instrText>
    </w:r>
    <w:r w:rsidR="00085073" w:rsidRPr="006523F1">
      <w:rPr>
        <w:sz w:val="18"/>
        <w:szCs w:val="20"/>
        <w:lang w:val="en-SG"/>
      </w:rPr>
      <w:fldChar w:fldCharType="separate"/>
    </w:r>
    <w:r w:rsidR="00F5626F">
      <w:rPr>
        <w:noProof/>
        <w:sz w:val="18"/>
        <w:szCs w:val="20"/>
        <w:lang w:val="en-SG"/>
      </w:rPr>
      <w:t>29 July 2024</w:t>
    </w:r>
    <w:r w:rsidR="00085073" w:rsidRPr="006523F1">
      <w:rPr>
        <w:sz w:val="18"/>
        <w:szCs w:val="20"/>
        <w:lang w:val="en-SG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B6F7C6" w14:textId="77777777" w:rsidR="00F5626F" w:rsidRDefault="00F562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1932A05"/>
    <w:multiLevelType w:val="hybridMultilevel"/>
    <w:tmpl w:val="D518221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83805A0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52430"/>
    <w:multiLevelType w:val="hybridMultilevel"/>
    <w:tmpl w:val="0746552E"/>
    <w:lvl w:ilvl="0" w:tplc="4809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3" w15:restartNumberingAfterBreak="0">
    <w:nsid w:val="0075421E"/>
    <w:multiLevelType w:val="hybridMultilevel"/>
    <w:tmpl w:val="88A6C17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45941"/>
    <w:multiLevelType w:val="hybridMultilevel"/>
    <w:tmpl w:val="B8681B8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DB2A7A"/>
    <w:multiLevelType w:val="hybridMultilevel"/>
    <w:tmpl w:val="73E800C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E1A44"/>
    <w:multiLevelType w:val="hybridMultilevel"/>
    <w:tmpl w:val="3C76C80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51D4704"/>
    <w:multiLevelType w:val="hybridMultilevel"/>
    <w:tmpl w:val="3B323B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5859B0"/>
    <w:multiLevelType w:val="hybridMultilevel"/>
    <w:tmpl w:val="172A1CC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C3A55"/>
    <w:multiLevelType w:val="hybridMultilevel"/>
    <w:tmpl w:val="3F5C0EC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122D4D"/>
    <w:multiLevelType w:val="hybridMultilevel"/>
    <w:tmpl w:val="2CAE701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A1570"/>
    <w:multiLevelType w:val="hybridMultilevel"/>
    <w:tmpl w:val="E132CD36"/>
    <w:lvl w:ilvl="0" w:tplc="9F32E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9065F"/>
    <w:multiLevelType w:val="hybridMultilevel"/>
    <w:tmpl w:val="51F238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91C8F"/>
    <w:multiLevelType w:val="hybridMultilevel"/>
    <w:tmpl w:val="8BC0D04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4345C"/>
    <w:multiLevelType w:val="hybridMultilevel"/>
    <w:tmpl w:val="B768B6C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EF0"/>
    <w:multiLevelType w:val="hybridMultilevel"/>
    <w:tmpl w:val="6E2AB8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B32AE"/>
    <w:multiLevelType w:val="hybridMultilevel"/>
    <w:tmpl w:val="018008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97720E"/>
    <w:multiLevelType w:val="hybridMultilevel"/>
    <w:tmpl w:val="6FBA96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CD5DEA"/>
    <w:multiLevelType w:val="hybridMultilevel"/>
    <w:tmpl w:val="4584429A"/>
    <w:lvl w:ilvl="0" w:tplc="953E026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5976D2"/>
    <w:multiLevelType w:val="hybridMultilevel"/>
    <w:tmpl w:val="E75EC4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6F3965"/>
    <w:multiLevelType w:val="hybridMultilevel"/>
    <w:tmpl w:val="1F8E11F8"/>
    <w:lvl w:ilvl="0" w:tplc="7F66DC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F9308B"/>
    <w:multiLevelType w:val="hybridMultilevel"/>
    <w:tmpl w:val="0BA40E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B15EB"/>
    <w:multiLevelType w:val="multilevel"/>
    <w:tmpl w:val="F4C61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32D837A7"/>
    <w:multiLevelType w:val="hybridMultilevel"/>
    <w:tmpl w:val="92649C7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1734BB"/>
    <w:multiLevelType w:val="hybridMultilevel"/>
    <w:tmpl w:val="EF68203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4A2AC1"/>
    <w:multiLevelType w:val="hybridMultilevel"/>
    <w:tmpl w:val="A386F37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A667EB"/>
    <w:multiLevelType w:val="hybridMultilevel"/>
    <w:tmpl w:val="E31082F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6958C4"/>
    <w:multiLevelType w:val="hybridMultilevel"/>
    <w:tmpl w:val="532EA10C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26807E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1A18A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A474E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B6EE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44BA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E21AD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8636B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BA578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3BD9234A"/>
    <w:multiLevelType w:val="hybridMultilevel"/>
    <w:tmpl w:val="0574B4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C91696"/>
    <w:multiLevelType w:val="hybridMultilevel"/>
    <w:tmpl w:val="58B2068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0F11328"/>
    <w:multiLevelType w:val="hybridMultilevel"/>
    <w:tmpl w:val="BE463696"/>
    <w:lvl w:ilvl="0" w:tplc="5966FDD0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9413F9"/>
    <w:multiLevelType w:val="hybridMultilevel"/>
    <w:tmpl w:val="E26042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2BF65FE"/>
    <w:multiLevelType w:val="hybridMultilevel"/>
    <w:tmpl w:val="7E24C768"/>
    <w:lvl w:ilvl="0" w:tplc="764CDDBA">
      <w:start w:val="1"/>
      <w:numFmt w:val="lowerLetter"/>
      <w:lvlText w:val="(%1)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44413175"/>
    <w:multiLevelType w:val="hybridMultilevel"/>
    <w:tmpl w:val="57F6CF60"/>
    <w:lvl w:ilvl="0" w:tplc="9512366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54FDF"/>
    <w:multiLevelType w:val="hybridMultilevel"/>
    <w:tmpl w:val="E200A3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5B0875"/>
    <w:multiLevelType w:val="hybridMultilevel"/>
    <w:tmpl w:val="6D4C778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254480"/>
    <w:multiLevelType w:val="hybridMultilevel"/>
    <w:tmpl w:val="B3CAF1C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8A226F"/>
    <w:multiLevelType w:val="hybridMultilevel"/>
    <w:tmpl w:val="75DA8E64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1C6170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FAD4F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36B99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9496A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AA284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E8F04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6CB97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224E2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4DE9218B"/>
    <w:multiLevelType w:val="hybridMultilevel"/>
    <w:tmpl w:val="236EAE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2537F4"/>
    <w:multiLevelType w:val="hybridMultilevel"/>
    <w:tmpl w:val="ACDE39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B659D3"/>
    <w:multiLevelType w:val="hybridMultilevel"/>
    <w:tmpl w:val="C74AF2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6327BE0"/>
    <w:multiLevelType w:val="hybridMultilevel"/>
    <w:tmpl w:val="FE3AA9F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6776B5B"/>
    <w:multiLevelType w:val="hybridMultilevel"/>
    <w:tmpl w:val="9AF07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C7344C"/>
    <w:multiLevelType w:val="hybridMultilevel"/>
    <w:tmpl w:val="1AA46C58"/>
    <w:lvl w:ilvl="0" w:tplc="F2009F6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882425D"/>
    <w:multiLevelType w:val="hybridMultilevel"/>
    <w:tmpl w:val="318048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AAF2744"/>
    <w:multiLevelType w:val="hybridMultilevel"/>
    <w:tmpl w:val="0BBC8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B952031"/>
    <w:multiLevelType w:val="hybridMultilevel"/>
    <w:tmpl w:val="1F8E11F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F40093"/>
    <w:multiLevelType w:val="hybridMultilevel"/>
    <w:tmpl w:val="8F36B7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4C483F"/>
    <w:multiLevelType w:val="hybridMultilevel"/>
    <w:tmpl w:val="B7BAF98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4F71FB3"/>
    <w:multiLevelType w:val="hybridMultilevel"/>
    <w:tmpl w:val="F29274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53F6B3A"/>
    <w:multiLevelType w:val="hybridMultilevel"/>
    <w:tmpl w:val="10B8A28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623C52"/>
    <w:multiLevelType w:val="hybridMultilevel"/>
    <w:tmpl w:val="8B8278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AF139E"/>
    <w:multiLevelType w:val="hybridMultilevel"/>
    <w:tmpl w:val="AC42DE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E7376"/>
    <w:multiLevelType w:val="hybridMultilevel"/>
    <w:tmpl w:val="6366BAC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E89EA052">
      <w:start w:val="1"/>
      <w:numFmt w:val="bullet"/>
      <w:lvlText w:val="─"/>
      <w:lvlJc w:val="left"/>
      <w:pPr>
        <w:ind w:left="1440" w:hanging="360"/>
      </w:pPr>
      <w:rPr>
        <w:rFonts w:ascii="Arial" w:hAnsi="Aria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026D37"/>
    <w:multiLevelType w:val="hybridMultilevel"/>
    <w:tmpl w:val="553400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0831DD0"/>
    <w:multiLevelType w:val="hybridMultilevel"/>
    <w:tmpl w:val="B8F0882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12A2C18"/>
    <w:multiLevelType w:val="hybridMultilevel"/>
    <w:tmpl w:val="ADCE2B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83E3C36"/>
    <w:multiLevelType w:val="hybridMultilevel"/>
    <w:tmpl w:val="0A8A97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483217"/>
    <w:multiLevelType w:val="hybridMultilevel"/>
    <w:tmpl w:val="BE486A0C"/>
    <w:lvl w:ilvl="0" w:tplc="9F32E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CC73EBC"/>
    <w:multiLevelType w:val="hybridMultilevel"/>
    <w:tmpl w:val="C50006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E371C6"/>
    <w:multiLevelType w:val="hybridMultilevel"/>
    <w:tmpl w:val="04EC4C8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910062">
    <w:abstractNumId w:val="1"/>
  </w:num>
  <w:num w:numId="2" w16cid:durableId="801505368">
    <w:abstractNumId w:val="22"/>
  </w:num>
  <w:num w:numId="3" w16cid:durableId="2452473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9593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29246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343086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37712192">
    <w:abstractNumId w:val="56"/>
  </w:num>
  <w:num w:numId="8" w16cid:durableId="1090470184">
    <w:abstractNumId w:val="0"/>
  </w:num>
  <w:num w:numId="9" w16cid:durableId="1268005418">
    <w:abstractNumId w:val="6"/>
  </w:num>
  <w:num w:numId="10" w16cid:durableId="245652474">
    <w:abstractNumId w:val="43"/>
  </w:num>
  <w:num w:numId="11" w16cid:durableId="1511026807">
    <w:abstractNumId w:val="18"/>
  </w:num>
  <w:num w:numId="12" w16cid:durableId="575676065">
    <w:abstractNumId w:val="30"/>
  </w:num>
  <w:num w:numId="13" w16cid:durableId="564149700">
    <w:abstractNumId w:val="52"/>
  </w:num>
  <w:num w:numId="14" w16cid:durableId="235357841">
    <w:abstractNumId w:val="19"/>
  </w:num>
  <w:num w:numId="15" w16cid:durableId="601180322">
    <w:abstractNumId w:val="31"/>
  </w:num>
  <w:num w:numId="16" w16cid:durableId="367486438">
    <w:abstractNumId w:val="49"/>
  </w:num>
  <w:num w:numId="17" w16cid:durableId="888299594">
    <w:abstractNumId w:val="29"/>
  </w:num>
  <w:num w:numId="18" w16cid:durableId="185682056">
    <w:abstractNumId w:val="33"/>
  </w:num>
  <w:num w:numId="19" w16cid:durableId="149102355">
    <w:abstractNumId w:val="42"/>
  </w:num>
  <w:num w:numId="20" w16cid:durableId="293371717">
    <w:abstractNumId w:val="4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DE0MjY3MjIyMTdQ0lEKTi0uzszPAykwM6gFALM+4OAtAAAA"/>
    <w:docVar w:name="EN.InstantFormat" w:val="&lt;ENInstantFormat&gt;&lt;Enabled&gt;0&lt;/Enabled&gt;&lt;ScanUnformatted&gt;1&lt;/ScanUnformatted&gt;&lt;ScanChanges&gt;1&lt;/ScanChanges&gt;&lt;Suspended&gt;1&lt;/Suspended&gt;&lt;/ENInstantFormat&gt;"/>
    <w:docVar w:name="EN.Layout" w:val="&lt;ENLayout&gt;&lt;Style&gt;Respiratory Medicine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r2w0t2n2xstjee0vmpawd0rrse0s5t0fdw&quot;&gt;GSK Asthma China DSP Study&lt;record-ids&gt;&lt;item&gt;37&lt;/item&gt;&lt;/record-ids&gt;&lt;/item&gt;&lt;/Libraries&gt;"/>
  </w:docVars>
  <w:rsids>
    <w:rsidRoot w:val="009F5098"/>
    <w:rsid w:val="00000019"/>
    <w:rsid w:val="00000075"/>
    <w:rsid w:val="0000009A"/>
    <w:rsid w:val="000010BD"/>
    <w:rsid w:val="00002145"/>
    <w:rsid w:val="000022F0"/>
    <w:rsid w:val="00002390"/>
    <w:rsid w:val="0000323F"/>
    <w:rsid w:val="000041CA"/>
    <w:rsid w:val="00004487"/>
    <w:rsid w:val="00005804"/>
    <w:rsid w:val="00005867"/>
    <w:rsid w:val="0000597E"/>
    <w:rsid w:val="00005A7A"/>
    <w:rsid w:val="000060F2"/>
    <w:rsid w:val="0000699A"/>
    <w:rsid w:val="000077F5"/>
    <w:rsid w:val="000105C1"/>
    <w:rsid w:val="000109A5"/>
    <w:rsid w:val="0001147D"/>
    <w:rsid w:val="00012121"/>
    <w:rsid w:val="000136FE"/>
    <w:rsid w:val="0001383D"/>
    <w:rsid w:val="000138AA"/>
    <w:rsid w:val="00013C7B"/>
    <w:rsid w:val="000140F0"/>
    <w:rsid w:val="000145E7"/>
    <w:rsid w:val="00014CE5"/>
    <w:rsid w:val="00016403"/>
    <w:rsid w:val="00016D91"/>
    <w:rsid w:val="00016DB4"/>
    <w:rsid w:val="00017A13"/>
    <w:rsid w:val="00017A98"/>
    <w:rsid w:val="0002005A"/>
    <w:rsid w:val="00020850"/>
    <w:rsid w:val="00020E7C"/>
    <w:rsid w:val="00020ED2"/>
    <w:rsid w:val="000219A1"/>
    <w:rsid w:val="00022347"/>
    <w:rsid w:val="0002255B"/>
    <w:rsid w:val="00022695"/>
    <w:rsid w:val="000226B0"/>
    <w:rsid w:val="00022904"/>
    <w:rsid w:val="00022B17"/>
    <w:rsid w:val="00023052"/>
    <w:rsid w:val="00023224"/>
    <w:rsid w:val="000244D3"/>
    <w:rsid w:val="00024571"/>
    <w:rsid w:val="0002587A"/>
    <w:rsid w:val="000263A8"/>
    <w:rsid w:val="00026493"/>
    <w:rsid w:val="000264DC"/>
    <w:rsid w:val="00026F28"/>
    <w:rsid w:val="000271FC"/>
    <w:rsid w:val="000277B7"/>
    <w:rsid w:val="00030503"/>
    <w:rsid w:val="000309BE"/>
    <w:rsid w:val="000312F5"/>
    <w:rsid w:val="000314BF"/>
    <w:rsid w:val="0003154C"/>
    <w:rsid w:val="00031817"/>
    <w:rsid w:val="0003185F"/>
    <w:rsid w:val="00031E77"/>
    <w:rsid w:val="000325B1"/>
    <w:rsid w:val="00032698"/>
    <w:rsid w:val="0003272B"/>
    <w:rsid w:val="00033018"/>
    <w:rsid w:val="00033097"/>
    <w:rsid w:val="000341C8"/>
    <w:rsid w:val="00034452"/>
    <w:rsid w:val="000344E0"/>
    <w:rsid w:val="00034F95"/>
    <w:rsid w:val="000350D0"/>
    <w:rsid w:val="000355C8"/>
    <w:rsid w:val="00035915"/>
    <w:rsid w:val="00035DFD"/>
    <w:rsid w:val="000360E4"/>
    <w:rsid w:val="0003644A"/>
    <w:rsid w:val="00036652"/>
    <w:rsid w:val="00036CA7"/>
    <w:rsid w:val="000377DE"/>
    <w:rsid w:val="00040179"/>
    <w:rsid w:val="000402CA"/>
    <w:rsid w:val="0004044F"/>
    <w:rsid w:val="000404FF"/>
    <w:rsid w:val="0004051B"/>
    <w:rsid w:val="00040622"/>
    <w:rsid w:val="00040BF8"/>
    <w:rsid w:val="00040C28"/>
    <w:rsid w:val="00040C48"/>
    <w:rsid w:val="00040DB0"/>
    <w:rsid w:val="00040DB9"/>
    <w:rsid w:val="00041039"/>
    <w:rsid w:val="00041139"/>
    <w:rsid w:val="00041278"/>
    <w:rsid w:val="00041E5A"/>
    <w:rsid w:val="00042C22"/>
    <w:rsid w:val="00042DCE"/>
    <w:rsid w:val="00043183"/>
    <w:rsid w:val="000434C7"/>
    <w:rsid w:val="000435F8"/>
    <w:rsid w:val="00043D76"/>
    <w:rsid w:val="00044285"/>
    <w:rsid w:val="0004441A"/>
    <w:rsid w:val="000444F9"/>
    <w:rsid w:val="000446AB"/>
    <w:rsid w:val="0004485D"/>
    <w:rsid w:val="00044EF9"/>
    <w:rsid w:val="00046567"/>
    <w:rsid w:val="0004680C"/>
    <w:rsid w:val="00046A9C"/>
    <w:rsid w:val="00046F32"/>
    <w:rsid w:val="00047086"/>
    <w:rsid w:val="000477AB"/>
    <w:rsid w:val="000513B1"/>
    <w:rsid w:val="000513DD"/>
    <w:rsid w:val="000521AF"/>
    <w:rsid w:val="0005271E"/>
    <w:rsid w:val="0005291A"/>
    <w:rsid w:val="00052995"/>
    <w:rsid w:val="00052A20"/>
    <w:rsid w:val="0005315F"/>
    <w:rsid w:val="00053579"/>
    <w:rsid w:val="00054160"/>
    <w:rsid w:val="000548FB"/>
    <w:rsid w:val="00054E29"/>
    <w:rsid w:val="00054F6E"/>
    <w:rsid w:val="000552D9"/>
    <w:rsid w:val="00055507"/>
    <w:rsid w:val="00055539"/>
    <w:rsid w:val="00055AEA"/>
    <w:rsid w:val="00055B84"/>
    <w:rsid w:val="00055CCB"/>
    <w:rsid w:val="00055DB2"/>
    <w:rsid w:val="0005606A"/>
    <w:rsid w:val="000561BD"/>
    <w:rsid w:val="000562C6"/>
    <w:rsid w:val="00056680"/>
    <w:rsid w:val="000575E3"/>
    <w:rsid w:val="00057B1F"/>
    <w:rsid w:val="00057B45"/>
    <w:rsid w:val="00057D31"/>
    <w:rsid w:val="00060C0D"/>
    <w:rsid w:val="00061102"/>
    <w:rsid w:val="000617DC"/>
    <w:rsid w:val="000620C4"/>
    <w:rsid w:val="00062174"/>
    <w:rsid w:val="00062664"/>
    <w:rsid w:val="00062B4D"/>
    <w:rsid w:val="00063020"/>
    <w:rsid w:val="00063A81"/>
    <w:rsid w:val="0006426A"/>
    <w:rsid w:val="000647F5"/>
    <w:rsid w:val="00064A76"/>
    <w:rsid w:val="00064E79"/>
    <w:rsid w:val="00064F0E"/>
    <w:rsid w:val="000654F4"/>
    <w:rsid w:val="00065FD9"/>
    <w:rsid w:val="00066115"/>
    <w:rsid w:val="00066DF1"/>
    <w:rsid w:val="00066E39"/>
    <w:rsid w:val="00067471"/>
    <w:rsid w:val="00067870"/>
    <w:rsid w:val="00070790"/>
    <w:rsid w:val="00070CCA"/>
    <w:rsid w:val="00071333"/>
    <w:rsid w:val="000715B8"/>
    <w:rsid w:val="00071703"/>
    <w:rsid w:val="00071C9E"/>
    <w:rsid w:val="00072A60"/>
    <w:rsid w:val="00072AD3"/>
    <w:rsid w:val="00072AEC"/>
    <w:rsid w:val="00072C50"/>
    <w:rsid w:val="00072D24"/>
    <w:rsid w:val="0007380C"/>
    <w:rsid w:val="00073906"/>
    <w:rsid w:val="00073BC9"/>
    <w:rsid w:val="00073C00"/>
    <w:rsid w:val="00075175"/>
    <w:rsid w:val="0007547D"/>
    <w:rsid w:val="00075D5B"/>
    <w:rsid w:val="00075E74"/>
    <w:rsid w:val="00075E76"/>
    <w:rsid w:val="00076AF1"/>
    <w:rsid w:val="00076BE8"/>
    <w:rsid w:val="00076F36"/>
    <w:rsid w:val="000773D3"/>
    <w:rsid w:val="0007757B"/>
    <w:rsid w:val="000776DF"/>
    <w:rsid w:val="000777CC"/>
    <w:rsid w:val="000779BB"/>
    <w:rsid w:val="00077C27"/>
    <w:rsid w:val="0008061B"/>
    <w:rsid w:val="00080798"/>
    <w:rsid w:val="00080844"/>
    <w:rsid w:val="00080898"/>
    <w:rsid w:val="00081BCE"/>
    <w:rsid w:val="00081E01"/>
    <w:rsid w:val="00082190"/>
    <w:rsid w:val="000821F7"/>
    <w:rsid w:val="00082591"/>
    <w:rsid w:val="00082CCE"/>
    <w:rsid w:val="00082FDB"/>
    <w:rsid w:val="000832B7"/>
    <w:rsid w:val="00083363"/>
    <w:rsid w:val="00083BAF"/>
    <w:rsid w:val="0008401D"/>
    <w:rsid w:val="000847DE"/>
    <w:rsid w:val="000849C8"/>
    <w:rsid w:val="00084AC0"/>
    <w:rsid w:val="00084F65"/>
    <w:rsid w:val="00084F89"/>
    <w:rsid w:val="00085073"/>
    <w:rsid w:val="00085DB3"/>
    <w:rsid w:val="00085DF9"/>
    <w:rsid w:val="00085E1A"/>
    <w:rsid w:val="000861C2"/>
    <w:rsid w:val="00086212"/>
    <w:rsid w:val="00086BC6"/>
    <w:rsid w:val="00086C33"/>
    <w:rsid w:val="00090855"/>
    <w:rsid w:val="00090887"/>
    <w:rsid w:val="00090C3D"/>
    <w:rsid w:val="00090E6C"/>
    <w:rsid w:val="00090EA0"/>
    <w:rsid w:val="0009190C"/>
    <w:rsid w:val="00092321"/>
    <w:rsid w:val="00092B17"/>
    <w:rsid w:val="000934BC"/>
    <w:rsid w:val="00093A9C"/>
    <w:rsid w:val="00093B1F"/>
    <w:rsid w:val="00093B37"/>
    <w:rsid w:val="000942A7"/>
    <w:rsid w:val="000943C2"/>
    <w:rsid w:val="000944B9"/>
    <w:rsid w:val="00094555"/>
    <w:rsid w:val="00094A04"/>
    <w:rsid w:val="00094A84"/>
    <w:rsid w:val="00094CD9"/>
    <w:rsid w:val="000954F9"/>
    <w:rsid w:val="00095615"/>
    <w:rsid w:val="000957DD"/>
    <w:rsid w:val="00095FAE"/>
    <w:rsid w:val="00096554"/>
    <w:rsid w:val="00096568"/>
    <w:rsid w:val="000966C6"/>
    <w:rsid w:val="00097175"/>
    <w:rsid w:val="00097813"/>
    <w:rsid w:val="00097FAC"/>
    <w:rsid w:val="000A0585"/>
    <w:rsid w:val="000A0828"/>
    <w:rsid w:val="000A0852"/>
    <w:rsid w:val="000A0BCB"/>
    <w:rsid w:val="000A121F"/>
    <w:rsid w:val="000A126A"/>
    <w:rsid w:val="000A1CA8"/>
    <w:rsid w:val="000A1CD6"/>
    <w:rsid w:val="000A2FB5"/>
    <w:rsid w:val="000A30F8"/>
    <w:rsid w:val="000A310C"/>
    <w:rsid w:val="000A32B9"/>
    <w:rsid w:val="000A3B72"/>
    <w:rsid w:val="000A3EAF"/>
    <w:rsid w:val="000A413F"/>
    <w:rsid w:val="000A42D8"/>
    <w:rsid w:val="000A4B82"/>
    <w:rsid w:val="000A5414"/>
    <w:rsid w:val="000A58EF"/>
    <w:rsid w:val="000A5A6B"/>
    <w:rsid w:val="000A5D50"/>
    <w:rsid w:val="000A5F06"/>
    <w:rsid w:val="000A6448"/>
    <w:rsid w:val="000A6E84"/>
    <w:rsid w:val="000A701F"/>
    <w:rsid w:val="000A70C9"/>
    <w:rsid w:val="000A7431"/>
    <w:rsid w:val="000A75FE"/>
    <w:rsid w:val="000A766A"/>
    <w:rsid w:val="000A76B0"/>
    <w:rsid w:val="000A797C"/>
    <w:rsid w:val="000A7F0C"/>
    <w:rsid w:val="000B032A"/>
    <w:rsid w:val="000B12CF"/>
    <w:rsid w:val="000B1371"/>
    <w:rsid w:val="000B2B45"/>
    <w:rsid w:val="000B2B55"/>
    <w:rsid w:val="000B2F9D"/>
    <w:rsid w:val="000B31EB"/>
    <w:rsid w:val="000B340C"/>
    <w:rsid w:val="000B35C7"/>
    <w:rsid w:val="000B3EAA"/>
    <w:rsid w:val="000B4538"/>
    <w:rsid w:val="000B453B"/>
    <w:rsid w:val="000B45E8"/>
    <w:rsid w:val="000B5188"/>
    <w:rsid w:val="000B5302"/>
    <w:rsid w:val="000B618A"/>
    <w:rsid w:val="000B64B3"/>
    <w:rsid w:val="000B6589"/>
    <w:rsid w:val="000B671D"/>
    <w:rsid w:val="000B6B6A"/>
    <w:rsid w:val="000B733B"/>
    <w:rsid w:val="000B7B9B"/>
    <w:rsid w:val="000B7E36"/>
    <w:rsid w:val="000C0375"/>
    <w:rsid w:val="000C03D4"/>
    <w:rsid w:val="000C086F"/>
    <w:rsid w:val="000C116B"/>
    <w:rsid w:val="000C155F"/>
    <w:rsid w:val="000C17A3"/>
    <w:rsid w:val="000C1AFC"/>
    <w:rsid w:val="000C1CDF"/>
    <w:rsid w:val="000C2359"/>
    <w:rsid w:val="000C2874"/>
    <w:rsid w:val="000C2B3A"/>
    <w:rsid w:val="000C3B18"/>
    <w:rsid w:val="000C3D2E"/>
    <w:rsid w:val="000C4834"/>
    <w:rsid w:val="000C4AB0"/>
    <w:rsid w:val="000C4F64"/>
    <w:rsid w:val="000C50B8"/>
    <w:rsid w:val="000C52EF"/>
    <w:rsid w:val="000C56B0"/>
    <w:rsid w:val="000C5A42"/>
    <w:rsid w:val="000C655D"/>
    <w:rsid w:val="000C6791"/>
    <w:rsid w:val="000C6D3F"/>
    <w:rsid w:val="000C70AB"/>
    <w:rsid w:val="000C7170"/>
    <w:rsid w:val="000C7766"/>
    <w:rsid w:val="000C7F2B"/>
    <w:rsid w:val="000C7F51"/>
    <w:rsid w:val="000D0690"/>
    <w:rsid w:val="000D08A6"/>
    <w:rsid w:val="000D0DD8"/>
    <w:rsid w:val="000D12B3"/>
    <w:rsid w:val="000D231D"/>
    <w:rsid w:val="000D23B8"/>
    <w:rsid w:val="000D23DF"/>
    <w:rsid w:val="000D2AB8"/>
    <w:rsid w:val="000D303F"/>
    <w:rsid w:val="000D3474"/>
    <w:rsid w:val="000D3477"/>
    <w:rsid w:val="000D35EB"/>
    <w:rsid w:val="000D39A0"/>
    <w:rsid w:val="000D3E41"/>
    <w:rsid w:val="000D3F94"/>
    <w:rsid w:val="000D4030"/>
    <w:rsid w:val="000D4343"/>
    <w:rsid w:val="000D4A13"/>
    <w:rsid w:val="000D50E3"/>
    <w:rsid w:val="000D52DE"/>
    <w:rsid w:val="000D53D3"/>
    <w:rsid w:val="000D65FF"/>
    <w:rsid w:val="000D716E"/>
    <w:rsid w:val="000D7275"/>
    <w:rsid w:val="000D7440"/>
    <w:rsid w:val="000D764A"/>
    <w:rsid w:val="000E092E"/>
    <w:rsid w:val="000E105A"/>
    <w:rsid w:val="000E25C0"/>
    <w:rsid w:val="000E29E8"/>
    <w:rsid w:val="000E2B34"/>
    <w:rsid w:val="000E2BA0"/>
    <w:rsid w:val="000E31CD"/>
    <w:rsid w:val="000E536D"/>
    <w:rsid w:val="000E5559"/>
    <w:rsid w:val="000E5635"/>
    <w:rsid w:val="000E5735"/>
    <w:rsid w:val="000E5F3E"/>
    <w:rsid w:val="000E6452"/>
    <w:rsid w:val="000E6F47"/>
    <w:rsid w:val="000E7724"/>
    <w:rsid w:val="000F0EDE"/>
    <w:rsid w:val="000F11B6"/>
    <w:rsid w:val="000F1FE3"/>
    <w:rsid w:val="000F2ABD"/>
    <w:rsid w:val="000F39CD"/>
    <w:rsid w:val="000F3AF4"/>
    <w:rsid w:val="000F3F80"/>
    <w:rsid w:val="000F4403"/>
    <w:rsid w:val="000F4D81"/>
    <w:rsid w:val="000F4EAC"/>
    <w:rsid w:val="000F4F7B"/>
    <w:rsid w:val="000F6858"/>
    <w:rsid w:val="000F6DEE"/>
    <w:rsid w:val="000F7D41"/>
    <w:rsid w:val="000F7D8D"/>
    <w:rsid w:val="000F7FAA"/>
    <w:rsid w:val="00100588"/>
    <w:rsid w:val="0010071A"/>
    <w:rsid w:val="0010123E"/>
    <w:rsid w:val="00101A9A"/>
    <w:rsid w:val="001020F7"/>
    <w:rsid w:val="00102126"/>
    <w:rsid w:val="00102D87"/>
    <w:rsid w:val="00102F20"/>
    <w:rsid w:val="00102F65"/>
    <w:rsid w:val="00103560"/>
    <w:rsid w:val="00103D1E"/>
    <w:rsid w:val="00104072"/>
    <w:rsid w:val="001049FB"/>
    <w:rsid w:val="00106293"/>
    <w:rsid w:val="001065E8"/>
    <w:rsid w:val="00107530"/>
    <w:rsid w:val="00107C5C"/>
    <w:rsid w:val="001108F7"/>
    <w:rsid w:val="00110E71"/>
    <w:rsid w:val="0011113A"/>
    <w:rsid w:val="00111C16"/>
    <w:rsid w:val="00111F69"/>
    <w:rsid w:val="0011232C"/>
    <w:rsid w:val="00112749"/>
    <w:rsid w:val="00113470"/>
    <w:rsid w:val="0011351E"/>
    <w:rsid w:val="00113A8C"/>
    <w:rsid w:val="00113C4B"/>
    <w:rsid w:val="00113F07"/>
    <w:rsid w:val="001141CD"/>
    <w:rsid w:val="00114517"/>
    <w:rsid w:val="00114ED8"/>
    <w:rsid w:val="00114EDE"/>
    <w:rsid w:val="001151C8"/>
    <w:rsid w:val="0011524A"/>
    <w:rsid w:val="00115699"/>
    <w:rsid w:val="00115963"/>
    <w:rsid w:val="00115F20"/>
    <w:rsid w:val="001162FB"/>
    <w:rsid w:val="00116394"/>
    <w:rsid w:val="00116561"/>
    <w:rsid w:val="00116698"/>
    <w:rsid w:val="00116A68"/>
    <w:rsid w:val="00116B87"/>
    <w:rsid w:val="00117139"/>
    <w:rsid w:val="0011717D"/>
    <w:rsid w:val="00117205"/>
    <w:rsid w:val="00117356"/>
    <w:rsid w:val="001179E0"/>
    <w:rsid w:val="001179F4"/>
    <w:rsid w:val="00117C78"/>
    <w:rsid w:val="001204BB"/>
    <w:rsid w:val="00120A8A"/>
    <w:rsid w:val="00120D6E"/>
    <w:rsid w:val="00121D2A"/>
    <w:rsid w:val="00122B99"/>
    <w:rsid w:val="0012328C"/>
    <w:rsid w:val="00123B91"/>
    <w:rsid w:val="0012480E"/>
    <w:rsid w:val="00124F2E"/>
    <w:rsid w:val="00125289"/>
    <w:rsid w:val="001254BF"/>
    <w:rsid w:val="001255BC"/>
    <w:rsid w:val="00125698"/>
    <w:rsid w:val="001257D4"/>
    <w:rsid w:val="00125D39"/>
    <w:rsid w:val="00125E5D"/>
    <w:rsid w:val="001269E3"/>
    <w:rsid w:val="00126D5C"/>
    <w:rsid w:val="00127BCC"/>
    <w:rsid w:val="00127F12"/>
    <w:rsid w:val="00127FB9"/>
    <w:rsid w:val="0013013F"/>
    <w:rsid w:val="0013059B"/>
    <w:rsid w:val="00130A32"/>
    <w:rsid w:val="00130BB2"/>
    <w:rsid w:val="00131DBA"/>
    <w:rsid w:val="00132122"/>
    <w:rsid w:val="0013265C"/>
    <w:rsid w:val="001328AD"/>
    <w:rsid w:val="00132BC5"/>
    <w:rsid w:val="00133402"/>
    <w:rsid w:val="001335B5"/>
    <w:rsid w:val="001335F4"/>
    <w:rsid w:val="001337C5"/>
    <w:rsid w:val="001337F0"/>
    <w:rsid w:val="00133829"/>
    <w:rsid w:val="00134C91"/>
    <w:rsid w:val="00135A2F"/>
    <w:rsid w:val="00135B88"/>
    <w:rsid w:val="00135D57"/>
    <w:rsid w:val="00135FEB"/>
    <w:rsid w:val="0013673C"/>
    <w:rsid w:val="00136DE7"/>
    <w:rsid w:val="00137B7B"/>
    <w:rsid w:val="00140AFF"/>
    <w:rsid w:val="00140F45"/>
    <w:rsid w:val="00141120"/>
    <w:rsid w:val="00141895"/>
    <w:rsid w:val="00141992"/>
    <w:rsid w:val="00141BC4"/>
    <w:rsid w:val="00142298"/>
    <w:rsid w:val="001428A0"/>
    <w:rsid w:val="00142B9A"/>
    <w:rsid w:val="0014309E"/>
    <w:rsid w:val="001430F4"/>
    <w:rsid w:val="001435F0"/>
    <w:rsid w:val="00143872"/>
    <w:rsid w:val="00143B67"/>
    <w:rsid w:val="00143CE1"/>
    <w:rsid w:val="00143DC5"/>
    <w:rsid w:val="001440F9"/>
    <w:rsid w:val="001442BE"/>
    <w:rsid w:val="0014447B"/>
    <w:rsid w:val="001444E6"/>
    <w:rsid w:val="00144835"/>
    <w:rsid w:val="00144B22"/>
    <w:rsid w:val="0014508E"/>
    <w:rsid w:val="0014525C"/>
    <w:rsid w:val="0014538A"/>
    <w:rsid w:val="00145A65"/>
    <w:rsid w:val="00146A77"/>
    <w:rsid w:val="00146F96"/>
    <w:rsid w:val="00146FE1"/>
    <w:rsid w:val="0014743F"/>
    <w:rsid w:val="001474EC"/>
    <w:rsid w:val="00147B92"/>
    <w:rsid w:val="001500D5"/>
    <w:rsid w:val="00150BAC"/>
    <w:rsid w:val="00150EF0"/>
    <w:rsid w:val="001516C8"/>
    <w:rsid w:val="00151A7B"/>
    <w:rsid w:val="00151F98"/>
    <w:rsid w:val="0015237E"/>
    <w:rsid w:val="00153110"/>
    <w:rsid w:val="00153840"/>
    <w:rsid w:val="00153A47"/>
    <w:rsid w:val="00153EFD"/>
    <w:rsid w:val="001541D1"/>
    <w:rsid w:val="00155186"/>
    <w:rsid w:val="00155519"/>
    <w:rsid w:val="00155843"/>
    <w:rsid w:val="00155867"/>
    <w:rsid w:val="001560DC"/>
    <w:rsid w:val="00156306"/>
    <w:rsid w:val="00156519"/>
    <w:rsid w:val="001566B9"/>
    <w:rsid w:val="0015716E"/>
    <w:rsid w:val="00157A15"/>
    <w:rsid w:val="00157E2C"/>
    <w:rsid w:val="0016037F"/>
    <w:rsid w:val="001605F7"/>
    <w:rsid w:val="00160706"/>
    <w:rsid w:val="00160AB3"/>
    <w:rsid w:val="00160BD0"/>
    <w:rsid w:val="00160EEA"/>
    <w:rsid w:val="00161239"/>
    <w:rsid w:val="00161F9C"/>
    <w:rsid w:val="00162B4D"/>
    <w:rsid w:val="00162D23"/>
    <w:rsid w:val="0016331A"/>
    <w:rsid w:val="001633B2"/>
    <w:rsid w:val="0016396D"/>
    <w:rsid w:val="00163E86"/>
    <w:rsid w:val="00164080"/>
    <w:rsid w:val="001641F4"/>
    <w:rsid w:val="00164CE4"/>
    <w:rsid w:val="00164ED8"/>
    <w:rsid w:val="0016598E"/>
    <w:rsid w:val="001659E0"/>
    <w:rsid w:val="00165A5C"/>
    <w:rsid w:val="00166498"/>
    <w:rsid w:val="00166E7F"/>
    <w:rsid w:val="00166F54"/>
    <w:rsid w:val="00167049"/>
    <w:rsid w:val="001672F9"/>
    <w:rsid w:val="00167E2B"/>
    <w:rsid w:val="00170598"/>
    <w:rsid w:val="001707E5"/>
    <w:rsid w:val="00170AB9"/>
    <w:rsid w:val="00170F40"/>
    <w:rsid w:val="00171456"/>
    <w:rsid w:val="00171843"/>
    <w:rsid w:val="00171A38"/>
    <w:rsid w:val="00172153"/>
    <w:rsid w:val="00172823"/>
    <w:rsid w:val="00172BDE"/>
    <w:rsid w:val="00173CB1"/>
    <w:rsid w:val="00174351"/>
    <w:rsid w:val="001745C9"/>
    <w:rsid w:val="001749A8"/>
    <w:rsid w:val="001756E4"/>
    <w:rsid w:val="0017573A"/>
    <w:rsid w:val="0017583C"/>
    <w:rsid w:val="00175E54"/>
    <w:rsid w:val="00175ED1"/>
    <w:rsid w:val="00175F2B"/>
    <w:rsid w:val="00176093"/>
    <w:rsid w:val="001760F0"/>
    <w:rsid w:val="00176ACC"/>
    <w:rsid w:val="00176BEF"/>
    <w:rsid w:val="0017746C"/>
    <w:rsid w:val="001776A4"/>
    <w:rsid w:val="00177EB3"/>
    <w:rsid w:val="00180057"/>
    <w:rsid w:val="00180612"/>
    <w:rsid w:val="00180D4B"/>
    <w:rsid w:val="00181342"/>
    <w:rsid w:val="00181619"/>
    <w:rsid w:val="0018164A"/>
    <w:rsid w:val="00181870"/>
    <w:rsid w:val="00182416"/>
    <w:rsid w:val="00182CAC"/>
    <w:rsid w:val="001838F2"/>
    <w:rsid w:val="00183DD0"/>
    <w:rsid w:val="0018431F"/>
    <w:rsid w:val="00184989"/>
    <w:rsid w:val="00184AB8"/>
    <w:rsid w:val="00184B48"/>
    <w:rsid w:val="00184CA3"/>
    <w:rsid w:val="0018522C"/>
    <w:rsid w:val="0018567D"/>
    <w:rsid w:val="00185FB0"/>
    <w:rsid w:val="00186E6D"/>
    <w:rsid w:val="00186F56"/>
    <w:rsid w:val="001877EF"/>
    <w:rsid w:val="00190142"/>
    <w:rsid w:val="0019035D"/>
    <w:rsid w:val="00190411"/>
    <w:rsid w:val="00190E29"/>
    <w:rsid w:val="001910D7"/>
    <w:rsid w:val="00191579"/>
    <w:rsid w:val="0019195F"/>
    <w:rsid w:val="00192307"/>
    <w:rsid w:val="00192324"/>
    <w:rsid w:val="0019265B"/>
    <w:rsid w:val="00192748"/>
    <w:rsid w:val="00192919"/>
    <w:rsid w:val="0019346B"/>
    <w:rsid w:val="00193850"/>
    <w:rsid w:val="00193BE0"/>
    <w:rsid w:val="0019434A"/>
    <w:rsid w:val="00194746"/>
    <w:rsid w:val="00194CF0"/>
    <w:rsid w:val="001955A6"/>
    <w:rsid w:val="00195EAB"/>
    <w:rsid w:val="00195FE1"/>
    <w:rsid w:val="0019650B"/>
    <w:rsid w:val="00196AAE"/>
    <w:rsid w:val="00196B05"/>
    <w:rsid w:val="00196C9B"/>
    <w:rsid w:val="00197CAF"/>
    <w:rsid w:val="001A0084"/>
    <w:rsid w:val="001A01A6"/>
    <w:rsid w:val="001A179C"/>
    <w:rsid w:val="001A1EA2"/>
    <w:rsid w:val="001A24C3"/>
    <w:rsid w:val="001A284A"/>
    <w:rsid w:val="001A3230"/>
    <w:rsid w:val="001A3490"/>
    <w:rsid w:val="001A3A55"/>
    <w:rsid w:val="001A3AB8"/>
    <w:rsid w:val="001A3BC9"/>
    <w:rsid w:val="001A3EA0"/>
    <w:rsid w:val="001A4C1C"/>
    <w:rsid w:val="001A4F08"/>
    <w:rsid w:val="001A4F0F"/>
    <w:rsid w:val="001A5754"/>
    <w:rsid w:val="001A5FED"/>
    <w:rsid w:val="001A6011"/>
    <w:rsid w:val="001A67DD"/>
    <w:rsid w:val="001A6C64"/>
    <w:rsid w:val="001A6CA3"/>
    <w:rsid w:val="001A6F5C"/>
    <w:rsid w:val="001A714A"/>
    <w:rsid w:val="001A7D6E"/>
    <w:rsid w:val="001A7EEB"/>
    <w:rsid w:val="001B0843"/>
    <w:rsid w:val="001B0D68"/>
    <w:rsid w:val="001B0F58"/>
    <w:rsid w:val="001B1AE1"/>
    <w:rsid w:val="001B1D76"/>
    <w:rsid w:val="001B2596"/>
    <w:rsid w:val="001B2B59"/>
    <w:rsid w:val="001B2FBF"/>
    <w:rsid w:val="001B302C"/>
    <w:rsid w:val="001B3151"/>
    <w:rsid w:val="001B3741"/>
    <w:rsid w:val="001B3AED"/>
    <w:rsid w:val="001B42D5"/>
    <w:rsid w:val="001B440C"/>
    <w:rsid w:val="001B4B6E"/>
    <w:rsid w:val="001B503F"/>
    <w:rsid w:val="001B512A"/>
    <w:rsid w:val="001B556C"/>
    <w:rsid w:val="001B55B9"/>
    <w:rsid w:val="001B56A3"/>
    <w:rsid w:val="001B57BA"/>
    <w:rsid w:val="001B5B1A"/>
    <w:rsid w:val="001B5CB8"/>
    <w:rsid w:val="001B5D6C"/>
    <w:rsid w:val="001B5E5A"/>
    <w:rsid w:val="001B6290"/>
    <w:rsid w:val="001B6944"/>
    <w:rsid w:val="001B6CD8"/>
    <w:rsid w:val="001B732B"/>
    <w:rsid w:val="001B7D8D"/>
    <w:rsid w:val="001B7F95"/>
    <w:rsid w:val="001C0A71"/>
    <w:rsid w:val="001C14AA"/>
    <w:rsid w:val="001C1714"/>
    <w:rsid w:val="001C1847"/>
    <w:rsid w:val="001C1D38"/>
    <w:rsid w:val="001C221A"/>
    <w:rsid w:val="001C2381"/>
    <w:rsid w:val="001C25D4"/>
    <w:rsid w:val="001C2B47"/>
    <w:rsid w:val="001C2C15"/>
    <w:rsid w:val="001C3008"/>
    <w:rsid w:val="001C350E"/>
    <w:rsid w:val="001C3CB9"/>
    <w:rsid w:val="001C4555"/>
    <w:rsid w:val="001C4557"/>
    <w:rsid w:val="001C48B4"/>
    <w:rsid w:val="001C53A8"/>
    <w:rsid w:val="001C6AB3"/>
    <w:rsid w:val="001C6C03"/>
    <w:rsid w:val="001C6E32"/>
    <w:rsid w:val="001C7B09"/>
    <w:rsid w:val="001D035C"/>
    <w:rsid w:val="001D04C1"/>
    <w:rsid w:val="001D050D"/>
    <w:rsid w:val="001D0E00"/>
    <w:rsid w:val="001D1487"/>
    <w:rsid w:val="001D17D5"/>
    <w:rsid w:val="001D2655"/>
    <w:rsid w:val="001D2C79"/>
    <w:rsid w:val="001D378A"/>
    <w:rsid w:val="001D3790"/>
    <w:rsid w:val="001D3E41"/>
    <w:rsid w:val="001D41FD"/>
    <w:rsid w:val="001D44EC"/>
    <w:rsid w:val="001D4F9C"/>
    <w:rsid w:val="001D5519"/>
    <w:rsid w:val="001D648E"/>
    <w:rsid w:val="001D6DEF"/>
    <w:rsid w:val="001D6F1D"/>
    <w:rsid w:val="001D73FB"/>
    <w:rsid w:val="001D750D"/>
    <w:rsid w:val="001D76B6"/>
    <w:rsid w:val="001D7A3F"/>
    <w:rsid w:val="001D7D85"/>
    <w:rsid w:val="001D7EE1"/>
    <w:rsid w:val="001E07EE"/>
    <w:rsid w:val="001E0C43"/>
    <w:rsid w:val="001E114C"/>
    <w:rsid w:val="001E1175"/>
    <w:rsid w:val="001E178C"/>
    <w:rsid w:val="001E1E9E"/>
    <w:rsid w:val="001E3117"/>
    <w:rsid w:val="001E32D6"/>
    <w:rsid w:val="001E46C0"/>
    <w:rsid w:val="001E49D6"/>
    <w:rsid w:val="001E5413"/>
    <w:rsid w:val="001E5B08"/>
    <w:rsid w:val="001E5D0E"/>
    <w:rsid w:val="001E5FBA"/>
    <w:rsid w:val="001E6051"/>
    <w:rsid w:val="001E6859"/>
    <w:rsid w:val="001E76E7"/>
    <w:rsid w:val="001E7B12"/>
    <w:rsid w:val="001E7BFB"/>
    <w:rsid w:val="001F0B7D"/>
    <w:rsid w:val="001F168A"/>
    <w:rsid w:val="001F19C7"/>
    <w:rsid w:val="001F2206"/>
    <w:rsid w:val="001F2483"/>
    <w:rsid w:val="001F2B98"/>
    <w:rsid w:val="001F2DB9"/>
    <w:rsid w:val="001F30AF"/>
    <w:rsid w:val="001F318F"/>
    <w:rsid w:val="001F3BD7"/>
    <w:rsid w:val="001F41BB"/>
    <w:rsid w:val="001F5327"/>
    <w:rsid w:val="001F5ADC"/>
    <w:rsid w:val="001F63C0"/>
    <w:rsid w:val="001F64C8"/>
    <w:rsid w:val="001F6C72"/>
    <w:rsid w:val="001F750F"/>
    <w:rsid w:val="001F7C0E"/>
    <w:rsid w:val="00200045"/>
    <w:rsid w:val="00200B7A"/>
    <w:rsid w:val="00200BC3"/>
    <w:rsid w:val="00200E88"/>
    <w:rsid w:val="002013DE"/>
    <w:rsid w:val="00201440"/>
    <w:rsid w:val="002018C4"/>
    <w:rsid w:val="002019A9"/>
    <w:rsid w:val="00201EE1"/>
    <w:rsid w:val="00202A4E"/>
    <w:rsid w:val="00202E47"/>
    <w:rsid w:val="0020346C"/>
    <w:rsid w:val="002038E3"/>
    <w:rsid w:val="00203AE9"/>
    <w:rsid w:val="00203D04"/>
    <w:rsid w:val="00204063"/>
    <w:rsid w:val="002040DF"/>
    <w:rsid w:val="002041E5"/>
    <w:rsid w:val="002049BC"/>
    <w:rsid w:val="00204A36"/>
    <w:rsid w:val="00204E89"/>
    <w:rsid w:val="002065BC"/>
    <w:rsid w:val="00207332"/>
    <w:rsid w:val="00207334"/>
    <w:rsid w:val="00207D89"/>
    <w:rsid w:val="002103D9"/>
    <w:rsid w:val="00210B77"/>
    <w:rsid w:val="00210F59"/>
    <w:rsid w:val="0021110F"/>
    <w:rsid w:val="002111FC"/>
    <w:rsid w:val="00211316"/>
    <w:rsid w:val="0021171F"/>
    <w:rsid w:val="00211EDB"/>
    <w:rsid w:val="00211F01"/>
    <w:rsid w:val="00212BB9"/>
    <w:rsid w:val="00212DDA"/>
    <w:rsid w:val="002130F9"/>
    <w:rsid w:val="002135FB"/>
    <w:rsid w:val="00213DB0"/>
    <w:rsid w:val="002140A4"/>
    <w:rsid w:val="0021415B"/>
    <w:rsid w:val="002143A6"/>
    <w:rsid w:val="00214737"/>
    <w:rsid w:val="00214C0A"/>
    <w:rsid w:val="00214D03"/>
    <w:rsid w:val="00214E48"/>
    <w:rsid w:val="00215C8D"/>
    <w:rsid w:val="00216878"/>
    <w:rsid w:val="002168C2"/>
    <w:rsid w:val="00216F24"/>
    <w:rsid w:val="0021720A"/>
    <w:rsid w:val="00217F06"/>
    <w:rsid w:val="002200F4"/>
    <w:rsid w:val="002202F1"/>
    <w:rsid w:val="00220780"/>
    <w:rsid w:val="00220860"/>
    <w:rsid w:val="002209EC"/>
    <w:rsid w:val="00220ECA"/>
    <w:rsid w:val="00221773"/>
    <w:rsid w:val="00221832"/>
    <w:rsid w:val="00221871"/>
    <w:rsid w:val="00221952"/>
    <w:rsid w:val="00221AA7"/>
    <w:rsid w:val="00221F54"/>
    <w:rsid w:val="00221F5A"/>
    <w:rsid w:val="002226D3"/>
    <w:rsid w:val="00222BC6"/>
    <w:rsid w:val="002240D5"/>
    <w:rsid w:val="002245F9"/>
    <w:rsid w:val="002247E2"/>
    <w:rsid w:val="00224BB0"/>
    <w:rsid w:val="00225287"/>
    <w:rsid w:val="00225601"/>
    <w:rsid w:val="00225EB9"/>
    <w:rsid w:val="0022685D"/>
    <w:rsid w:val="00226F54"/>
    <w:rsid w:val="00226FA3"/>
    <w:rsid w:val="0022739B"/>
    <w:rsid w:val="002276C7"/>
    <w:rsid w:val="00227B8B"/>
    <w:rsid w:val="00227FB7"/>
    <w:rsid w:val="00230281"/>
    <w:rsid w:val="00230571"/>
    <w:rsid w:val="00230818"/>
    <w:rsid w:val="00231866"/>
    <w:rsid w:val="00232685"/>
    <w:rsid w:val="00232D75"/>
    <w:rsid w:val="00232FC7"/>
    <w:rsid w:val="0023326A"/>
    <w:rsid w:val="0023332D"/>
    <w:rsid w:val="00233357"/>
    <w:rsid w:val="002339D4"/>
    <w:rsid w:val="00234297"/>
    <w:rsid w:val="0023471B"/>
    <w:rsid w:val="00234B2F"/>
    <w:rsid w:val="00234BCB"/>
    <w:rsid w:val="00234DCF"/>
    <w:rsid w:val="002362E1"/>
    <w:rsid w:val="00236641"/>
    <w:rsid w:val="00236C37"/>
    <w:rsid w:val="002376A1"/>
    <w:rsid w:val="00237AB8"/>
    <w:rsid w:val="0024014B"/>
    <w:rsid w:val="00240237"/>
    <w:rsid w:val="0024046B"/>
    <w:rsid w:val="00240D72"/>
    <w:rsid w:val="00241240"/>
    <w:rsid w:val="00241548"/>
    <w:rsid w:val="00241845"/>
    <w:rsid w:val="00241851"/>
    <w:rsid w:val="002418B9"/>
    <w:rsid w:val="00241BAB"/>
    <w:rsid w:val="00242949"/>
    <w:rsid w:val="002429FF"/>
    <w:rsid w:val="00242B97"/>
    <w:rsid w:val="00242F47"/>
    <w:rsid w:val="00243299"/>
    <w:rsid w:val="00243302"/>
    <w:rsid w:val="00243600"/>
    <w:rsid w:val="0024365B"/>
    <w:rsid w:val="002438D9"/>
    <w:rsid w:val="00244152"/>
    <w:rsid w:val="00244D61"/>
    <w:rsid w:val="00245345"/>
    <w:rsid w:val="00245492"/>
    <w:rsid w:val="00245C05"/>
    <w:rsid w:val="00245D81"/>
    <w:rsid w:val="002462F0"/>
    <w:rsid w:val="002467BD"/>
    <w:rsid w:val="00246AA6"/>
    <w:rsid w:val="00246BC3"/>
    <w:rsid w:val="00247077"/>
    <w:rsid w:val="0024716A"/>
    <w:rsid w:val="0024778A"/>
    <w:rsid w:val="00247E96"/>
    <w:rsid w:val="0025022A"/>
    <w:rsid w:val="00250417"/>
    <w:rsid w:val="002507BD"/>
    <w:rsid w:val="002513A9"/>
    <w:rsid w:val="002513CE"/>
    <w:rsid w:val="0025208B"/>
    <w:rsid w:val="00252158"/>
    <w:rsid w:val="00252B94"/>
    <w:rsid w:val="00252F05"/>
    <w:rsid w:val="002537AC"/>
    <w:rsid w:val="002537CF"/>
    <w:rsid w:val="00253B03"/>
    <w:rsid w:val="00253C18"/>
    <w:rsid w:val="00253F70"/>
    <w:rsid w:val="00253FEB"/>
    <w:rsid w:val="002540D2"/>
    <w:rsid w:val="00254B32"/>
    <w:rsid w:val="00255027"/>
    <w:rsid w:val="002554BC"/>
    <w:rsid w:val="002554F5"/>
    <w:rsid w:val="00255658"/>
    <w:rsid w:val="002562B6"/>
    <w:rsid w:val="00256435"/>
    <w:rsid w:val="00257104"/>
    <w:rsid w:val="00257668"/>
    <w:rsid w:val="002576B5"/>
    <w:rsid w:val="00257FF4"/>
    <w:rsid w:val="002608CD"/>
    <w:rsid w:val="00260DF1"/>
    <w:rsid w:val="002612F0"/>
    <w:rsid w:val="0026158C"/>
    <w:rsid w:val="002615B8"/>
    <w:rsid w:val="0026166C"/>
    <w:rsid w:val="00261E19"/>
    <w:rsid w:val="00261EA6"/>
    <w:rsid w:val="00261EB2"/>
    <w:rsid w:val="002623CD"/>
    <w:rsid w:val="002628AE"/>
    <w:rsid w:val="00262C89"/>
    <w:rsid w:val="00263FBE"/>
    <w:rsid w:val="00264117"/>
    <w:rsid w:val="00264CCE"/>
    <w:rsid w:val="002651BA"/>
    <w:rsid w:val="0026560F"/>
    <w:rsid w:val="00265649"/>
    <w:rsid w:val="002659AD"/>
    <w:rsid w:val="00265A7E"/>
    <w:rsid w:val="002667A5"/>
    <w:rsid w:val="00266A2A"/>
    <w:rsid w:val="00266E21"/>
    <w:rsid w:val="00267A84"/>
    <w:rsid w:val="002705D2"/>
    <w:rsid w:val="00271098"/>
    <w:rsid w:val="00271385"/>
    <w:rsid w:val="0027158A"/>
    <w:rsid w:val="002716F9"/>
    <w:rsid w:val="002717C6"/>
    <w:rsid w:val="00271B79"/>
    <w:rsid w:val="00271B8B"/>
    <w:rsid w:val="00271F11"/>
    <w:rsid w:val="0027290F"/>
    <w:rsid w:val="0027380F"/>
    <w:rsid w:val="002742AE"/>
    <w:rsid w:val="0027436B"/>
    <w:rsid w:val="00274602"/>
    <w:rsid w:val="002746C1"/>
    <w:rsid w:val="00275C38"/>
    <w:rsid w:val="0027614C"/>
    <w:rsid w:val="002763AB"/>
    <w:rsid w:val="00276465"/>
    <w:rsid w:val="0027697E"/>
    <w:rsid w:val="002770AB"/>
    <w:rsid w:val="0027772E"/>
    <w:rsid w:val="00277FFA"/>
    <w:rsid w:val="002801D7"/>
    <w:rsid w:val="00280501"/>
    <w:rsid w:val="00280C60"/>
    <w:rsid w:val="00281D7E"/>
    <w:rsid w:val="00283BF4"/>
    <w:rsid w:val="002841F2"/>
    <w:rsid w:val="00284490"/>
    <w:rsid w:val="00284861"/>
    <w:rsid w:val="00284DB6"/>
    <w:rsid w:val="00284F22"/>
    <w:rsid w:val="00284FB9"/>
    <w:rsid w:val="00285124"/>
    <w:rsid w:val="0028547B"/>
    <w:rsid w:val="00285591"/>
    <w:rsid w:val="0028649A"/>
    <w:rsid w:val="00286AAF"/>
    <w:rsid w:val="00287034"/>
    <w:rsid w:val="00287704"/>
    <w:rsid w:val="00287AE7"/>
    <w:rsid w:val="0029078A"/>
    <w:rsid w:val="00291456"/>
    <w:rsid w:val="002917A9"/>
    <w:rsid w:val="00291C87"/>
    <w:rsid w:val="0029200D"/>
    <w:rsid w:val="002920AB"/>
    <w:rsid w:val="002921C3"/>
    <w:rsid w:val="002924FD"/>
    <w:rsid w:val="002926B2"/>
    <w:rsid w:val="00292A9F"/>
    <w:rsid w:val="00292D39"/>
    <w:rsid w:val="00293182"/>
    <w:rsid w:val="002936EE"/>
    <w:rsid w:val="00293A07"/>
    <w:rsid w:val="00294276"/>
    <w:rsid w:val="0029596A"/>
    <w:rsid w:val="00297280"/>
    <w:rsid w:val="002977E5"/>
    <w:rsid w:val="00297AF9"/>
    <w:rsid w:val="00297B97"/>
    <w:rsid w:val="00297BBF"/>
    <w:rsid w:val="00297EA8"/>
    <w:rsid w:val="002A0030"/>
    <w:rsid w:val="002A162B"/>
    <w:rsid w:val="002A1873"/>
    <w:rsid w:val="002A1CDF"/>
    <w:rsid w:val="002A1FB0"/>
    <w:rsid w:val="002A2140"/>
    <w:rsid w:val="002A2272"/>
    <w:rsid w:val="002A22D9"/>
    <w:rsid w:val="002A2B07"/>
    <w:rsid w:val="002A3733"/>
    <w:rsid w:val="002A39B3"/>
    <w:rsid w:val="002A4293"/>
    <w:rsid w:val="002A48FB"/>
    <w:rsid w:val="002A555E"/>
    <w:rsid w:val="002A5584"/>
    <w:rsid w:val="002A5DF4"/>
    <w:rsid w:val="002A6291"/>
    <w:rsid w:val="002A65D4"/>
    <w:rsid w:val="002A660B"/>
    <w:rsid w:val="002A68AE"/>
    <w:rsid w:val="002A7543"/>
    <w:rsid w:val="002A759B"/>
    <w:rsid w:val="002A75BD"/>
    <w:rsid w:val="002A79BC"/>
    <w:rsid w:val="002A7CEB"/>
    <w:rsid w:val="002A7D53"/>
    <w:rsid w:val="002A7D93"/>
    <w:rsid w:val="002B0172"/>
    <w:rsid w:val="002B08F1"/>
    <w:rsid w:val="002B09D4"/>
    <w:rsid w:val="002B0EC7"/>
    <w:rsid w:val="002B15E7"/>
    <w:rsid w:val="002B17D6"/>
    <w:rsid w:val="002B1813"/>
    <w:rsid w:val="002B239A"/>
    <w:rsid w:val="002B2815"/>
    <w:rsid w:val="002B2E30"/>
    <w:rsid w:val="002B2FC2"/>
    <w:rsid w:val="002B4463"/>
    <w:rsid w:val="002B4FB1"/>
    <w:rsid w:val="002B5405"/>
    <w:rsid w:val="002B60A6"/>
    <w:rsid w:val="002B6214"/>
    <w:rsid w:val="002B6996"/>
    <w:rsid w:val="002B6D45"/>
    <w:rsid w:val="002B7106"/>
    <w:rsid w:val="002B736C"/>
    <w:rsid w:val="002B73F0"/>
    <w:rsid w:val="002B7590"/>
    <w:rsid w:val="002C009A"/>
    <w:rsid w:val="002C0374"/>
    <w:rsid w:val="002C0D19"/>
    <w:rsid w:val="002C1177"/>
    <w:rsid w:val="002C1754"/>
    <w:rsid w:val="002C2749"/>
    <w:rsid w:val="002C2D76"/>
    <w:rsid w:val="002C3457"/>
    <w:rsid w:val="002C3512"/>
    <w:rsid w:val="002C43B0"/>
    <w:rsid w:val="002C446A"/>
    <w:rsid w:val="002C45EE"/>
    <w:rsid w:val="002C4CCB"/>
    <w:rsid w:val="002C513D"/>
    <w:rsid w:val="002C5541"/>
    <w:rsid w:val="002C572E"/>
    <w:rsid w:val="002C5861"/>
    <w:rsid w:val="002C59FC"/>
    <w:rsid w:val="002C60AF"/>
    <w:rsid w:val="002C62F6"/>
    <w:rsid w:val="002C6830"/>
    <w:rsid w:val="002C69B1"/>
    <w:rsid w:val="002C6B74"/>
    <w:rsid w:val="002C6F24"/>
    <w:rsid w:val="002C70CC"/>
    <w:rsid w:val="002C71DC"/>
    <w:rsid w:val="002C759E"/>
    <w:rsid w:val="002C7BE8"/>
    <w:rsid w:val="002D00C8"/>
    <w:rsid w:val="002D0737"/>
    <w:rsid w:val="002D0FD4"/>
    <w:rsid w:val="002D1B94"/>
    <w:rsid w:val="002D28F6"/>
    <w:rsid w:val="002D2A92"/>
    <w:rsid w:val="002D2CA3"/>
    <w:rsid w:val="002D3A5B"/>
    <w:rsid w:val="002D3B55"/>
    <w:rsid w:val="002D3C32"/>
    <w:rsid w:val="002D4AA6"/>
    <w:rsid w:val="002D53F8"/>
    <w:rsid w:val="002D5658"/>
    <w:rsid w:val="002D5821"/>
    <w:rsid w:val="002D5A6C"/>
    <w:rsid w:val="002D653B"/>
    <w:rsid w:val="002D6A6C"/>
    <w:rsid w:val="002D6A8C"/>
    <w:rsid w:val="002D6CC7"/>
    <w:rsid w:val="002D6CEA"/>
    <w:rsid w:val="002D6D4D"/>
    <w:rsid w:val="002D7057"/>
    <w:rsid w:val="002D71D0"/>
    <w:rsid w:val="002D7671"/>
    <w:rsid w:val="002E021D"/>
    <w:rsid w:val="002E07A5"/>
    <w:rsid w:val="002E0915"/>
    <w:rsid w:val="002E0A24"/>
    <w:rsid w:val="002E1797"/>
    <w:rsid w:val="002E179C"/>
    <w:rsid w:val="002E1B55"/>
    <w:rsid w:val="002E250E"/>
    <w:rsid w:val="002E2DE8"/>
    <w:rsid w:val="002E378F"/>
    <w:rsid w:val="002E3790"/>
    <w:rsid w:val="002E4539"/>
    <w:rsid w:val="002E45E4"/>
    <w:rsid w:val="002E4628"/>
    <w:rsid w:val="002E4DB5"/>
    <w:rsid w:val="002E4E9F"/>
    <w:rsid w:val="002E4FE3"/>
    <w:rsid w:val="002E5364"/>
    <w:rsid w:val="002E5D3B"/>
    <w:rsid w:val="002E6467"/>
    <w:rsid w:val="002E646D"/>
    <w:rsid w:val="002E6659"/>
    <w:rsid w:val="002E67C3"/>
    <w:rsid w:val="002E68F5"/>
    <w:rsid w:val="002E69B5"/>
    <w:rsid w:val="002E741A"/>
    <w:rsid w:val="002F0183"/>
    <w:rsid w:val="002F0353"/>
    <w:rsid w:val="002F0693"/>
    <w:rsid w:val="002F0A56"/>
    <w:rsid w:val="002F0AC2"/>
    <w:rsid w:val="002F0AC3"/>
    <w:rsid w:val="002F122B"/>
    <w:rsid w:val="002F1478"/>
    <w:rsid w:val="002F1515"/>
    <w:rsid w:val="002F1A5D"/>
    <w:rsid w:val="002F1DFC"/>
    <w:rsid w:val="002F23BC"/>
    <w:rsid w:val="002F2A43"/>
    <w:rsid w:val="002F2FE2"/>
    <w:rsid w:val="002F360C"/>
    <w:rsid w:val="002F3829"/>
    <w:rsid w:val="002F39E6"/>
    <w:rsid w:val="002F39E7"/>
    <w:rsid w:val="002F3B4F"/>
    <w:rsid w:val="002F415D"/>
    <w:rsid w:val="002F4335"/>
    <w:rsid w:val="002F433D"/>
    <w:rsid w:val="002F4587"/>
    <w:rsid w:val="002F467B"/>
    <w:rsid w:val="002F4DB7"/>
    <w:rsid w:val="002F4F06"/>
    <w:rsid w:val="002F5106"/>
    <w:rsid w:val="002F525E"/>
    <w:rsid w:val="002F5463"/>
    <w:rsid w:val="002F5547"/>
    <w:rsid w:val="002F563D"/>
    <w:rsid w:val="002F5B7E"/>
    <w:rsid w:val="002F5CDE"/>
    <w:rsid w:val="002F6001"/>
    <w:rsid w:val="002F634F"/>
    <w:rsid w:val="002F6A54"/>
    <w:rsid w:val="002F6BF7"/>
    <w:rsid w:val="00300263"/>
    <w:rsid w:val="003008BB"/>
    <w:rsid w:val="00300EF1"/>
    <w:rsid w:val="003015B8"/>
    <w:rsid w:val="0030170F"/>
    <w:rsid w:val="00301973"/>
    <w:rsid w:val="0030230E"/>
    <w:rsid w:val="00302390"/>
    <w:rsid w:val="00302943"/>
    <w:rsid w:val="00302F27"/>
    <w:rsid w:val="00303030"/>
    <w:rsid w:val="00303BD2"/>
    <w:rsid w:val="0030509C"/>
    <w:rsid w:val="00305345"/>
    <w:rsid w:val="0030545B"/>
    <w:rsid w:val="00305717"/>
    <w:rsid w:val="003059B3"/>
    <w:rsid w:val="003059D3"/>
    <w:rsid w:val="00305B74"/>
    <w:rsid w:val="00306449"/>
    <w:rsid w:val="0030666F"/>
    <w:rsid w:val="0030748D"/>
    <w:rsid w:val="00307928"/>
    <w:rsid w:val="003105FA"/>
    <w:rsid w:val="003106C5"/>
    <w:rsid w:val="00310F6A"/>
    <w:rsid w:val="003111E1"/>
    <w:rsid w:val="003113C4"/>
    <w:rsid w:val="003115AC"/>
    <w:rsid w:val="003117F6"/>
    <w:rsid w:val="00311DD7"/>
    <w:rsid w:val="0031205B"/>
    <w:rsid w:val="0031271A"/>
    <w:rsid w:val="003128F3"/>
    <w:rsid w:val="00312DFC"/>
    <w:rsid w:val="0031323D"/>
    <w:rsid w:val="003138FE"/>
    <w:rsid w:val="00313BC0"/>
    <w:rsid w:val="00314114"/>
    <w:rsid w:val="003145BE"/>
    <w:rsid w:val="00314A49"/>
    <w:rsid w:val="00314AFE"/>
    <w:rsid w:val="003156BA"/>
    <w:rsid w:val="00315771"/>
    <w:rsid w:val="00315A11"/>
    <w:rsid w:val="0031611F"/>
    <w:rsid w:val="00316550"/>
    <w:rsid w:val="0031659A"/>
    <w:rsid w:val="00317605"/>
    <w:rsid w:val="00317A4B"/>
    <w:rsid w:val="00317B83"/>
    <w:rsid w:val="00320457"/>
    <w:rsid w:val="00320CB1"/>
    <w:rsid w:val="00321270"/>
    <w:rsid w:val="003213F0"/>
    <w:rsid w:val="003215EB"/>
    <w:rsid w:val="00321666"/>
    <w:rsid w:val="00321944"/>
    <w:rsid w:val="00321B7A"/>
    <w:rsid w:val="00321E5D"/>
    <w:rsid w:val="00321ECE"/>
    <w:rsid w:val="00322B71"/>
    <w:rsid w:val="003232E7"/>
    <w:rsid w:val="0032356B"/>
    <w:rsid w:val="00324A31"/>
    <w:rsid w:val="00325454"/>
    <w:rsid w:val="003254B1"/>
    <w:rsid w:val="00326B30"/>
    <w:rsid w:val="00326F03"/>
    <w:rsid w:val="0032709D"/>
    <w:rsid w:val="0032729A"/>
    <w:rsid w:val="003276B3"/>
    <w:rsid w:val="003277A6"/>
    <w:rsid w:val="00327EDA"/>
    <w:rsid w:val="00330B76"/>
    <w:rsid w:val="0033169D"/>
    <w:rsid w:val="00331EE4"/>
    <w:rsid w:val="003320B4"/>
    <w:rsid w:val="00332336"/>
    <w:rsid w:val="0033284A"/>
    <w:rsid w:val="00332A80"/>
    <w:rsid w:val="00332DE9"/>
    <w:rsid w:val="00332F1C"/>
    <w:rsid w:val="0033348D"/>
    <w:rsid w:val="00333739"/>
    <w:rsid w:val="00333B80"/>
    <w:rsid w:val="00333C3F"/>
    <w:rsid w:val="00333C94"/>
    <w:rsid w:val="00334D28"/>
    <w:rsid w:val="003355A2"/>
    <w:rsid w:val="003356AD"/>
    <w:rsid w:val="00335724"/>
    <w:rsid w:val="00335CF9"/>
    <w:rsid w:val="0033603A"/>
    <w:rsid w:val="00336E0D"/>
    <w:rsid w:val="00336E21"/>
    <w:rsid w:val="00336FAB"/>
    <w:rsid w:val="00337D8C"/>
    <w:rsid w:val="00337E06"/>
    <w:rsid w:val="00340130"/>
    <w:rsid w:val="003402D5"/>
    <w:rsid w:val="003403FA"/>
    <w:rsid w:val="00340FC0"/>
    <w:rsid w:val="0034118C"/>
    <w:rsid w:val="00341767"/>
    <w:rsid w:val="0034185C"/>
    <w:rsid w:val="00342B1A"/>
    <w:rsid w:val="003433BD"/>
    <w:rsid w:val="00343572"/>
    <w:rsid w:val="00344110"/>
    <w:rsid w:val="00344565"/>
    <w:rsid w:val="003450C5"/>
    <w:rsid w:val="003451B2"/>
    <w:rsid w:val="0034525F"/>
    <w:rsid w:val="003469CD"/>
    <w:rsid w:val="0034702E"/>
    <w:rsid w:val="003472BA"/>
    <w:rsid w:val="003474D5"/>
    <w:rsid w:val="00347D04"/>
    <w:rsid w:val="00350B3A"/>
    <w:rsid w:val="003511FB"/>
    <w:rsid w:val="00351594"/>
    <w:rsid w:val="0035163D"/>
    <w:rsid w:val="003517A7"/>
    <w:rsid w:val="00351818"/>
    <w:rsid w:val="00351A06"/>
    <w:rsid w:val="00352462"/>
    <w:rsid w:val="00352AEB"/>
    <w:rsid w:val="00352B80"/>
    <w:rsid w:val="0035308D"/>
    <w:rsid w:val="00353656"/>
    <w:rsid w:val="00353A40"/>
    <w:rsid w:val="00354144"/>
    <w:rsid w:val="00354467"/>
    <w:rsid w:val="00354C6B"/>
    <w:rsid w:val="00355EE4"/>
    <w:rsid w:val="0035602E"/>
    <w:rsid w:val="00356286"/>
    <w:rsid w:val="003564ED"/>
    <w:rsid w:val="0035681C"/>
    <w:rsid w:val="00356820"/>
    <w:rsid w:val="00356DB3"/>
    <w:rsid w:val="00357032"/>
    <w:rsid w:val="00357FDC"/>
    <w:rsid w:val="003605C2"/>
    <w:rsid w:val="00360F4B"/>
    <w:rsid w:val="0036180D"/>
    <w:rsid w:val="00361E2C"/>
    <w:rsid w:val="0036235D"/>
    <w:rsid w:val="00362B42"/>
    <w:rsid w:val="0036300A"/>
    <w:rsid w:val="003632BF"/>
    <w:rsid w:val="00363376"/>
    <w:rsid w:val="003634DB"/>
    <w:rsid w:val="00363D2B"/>
    <w:rsid w:val="00363DA2"/>
    <w:rsid w:val="003645CB"/>
    <w:rsid w:val="00364964"/>
    <w:rsid w:val="00364E2A"/>
    <w:rsid w:val="00365151"/>
    <w:rsid w:val="00365CD2"/>
    <w:rsid w:val="00366421"/>
    <w:rsid w:val="00366F5C"/>
    <w:rsid w:val="00366F77"/>
    <w:rsid w:val="00367035"/>
    <w:rsid w:val="003670D1"/>
    <w:rsid w:val="00367604"/>
    <w:rsid w:val="0036779D"/>
    <w:rsid w:val="003703A2"/>
    <w:rsid w:val="00370761"/>
    <w:rsid w:val="0037085C"/>
    <w:rsid w:val="003709AB"/>
    <w:rsid w:val="00370A66"/>
    <w:rsid w:val="00370B19"/>
    <w:rsid w:val="00370D8D"/>
    <w:rsid w:val="00371BFC"/>
    <w:rsid w:val="00371D7E"/>
    <w:rsid w:val="0037299C"/>
    <w:rsid w:val="00373565"/>
    <w:rsid w:val="00373B1B"/>
    <w:rsid w:val="00373DBF"/>
    <w:rsid w:val="00374711"/>
    <w:rsid w:val="00374ABD"/>
    <w:rsid w:val="00375EA6"/>
    <w:rsid w:val="00376161"/>
    <w:rsid w:val="00376240"/>
    <w:rsid w:val="003762A5"/>
    <w:rsid w:val="003766B3"/>
    <w:rsid w:val="003767E5"/>
    <w:rsid w:val="00376834"/>
    <w:rsid w:val="00376BED"/>
    <w:rsid w:val="00376F17"/>
    <w:rsid w:val="00376F66"/>
    <w:rsid w:val="00377621"/>
    <w:rsid w:val="00380087"/>
    <w:rsid w:val="00380C06"/>
    <w:rsid w:val="00380D7A"/>
    <w:rsid w:val="00380F23"/>
    <w:rsid w:val="00382C78"/>
    <w:rsid w:val="003832CD"/>
    <w:rsid w:val="0038339C"/>
    <w:rsid w:val="003843F0"/>
    <w:rsid w:val="003844E3"/>
    <w:rsid w:val="00384519"/>
    <w:rsid w:val="00384CE1"/>
    <w:rsid w:val="00385205"/>
    <w:rsid w:val="003852B1"/>
    <w:rsid w:val="003852D7"/>
    <w:rsid w:val="00385A5F"/>
    <w:rsid w:val="00385C65"/>
    <w:rsid w:val="003871B3"/>
    <w:rsid w:val="00387727"/>
    <w:rsid w:val="00390267"/>
    <w:rsid w:val="00390C77"/>
    <w:rsid w:val="00390E2D"/>
    <w:rsid w:val="00391078"/>
    <w:rsid w:val="003915A4"/>
    <w:rsid w:val="003915C0"/>
    <w:rsid w:val="003918D6"/>
    <w:rsid w:val="00391B5A"/>
    <w:rsid w:val="00392683"/>
    <w:rsid w:val="00392BE9"/>
    <w:rsid w:val="00393518"/>
    <w:rsid w:val="00393793"/>
    <w:rsid w:val="003939CF"/>
    <w:rsid w:val="00393AB4"/>
    <w:rsid w:val="00393BA6"/>
    <w:rsid w:val="00393F94"/>
    <w:rsid w:val="0039451E"/>
    <w:rsid w:val="0039453A"/>
    <w:rsid w:val="00394775"/>
    <w:rsid w:val="00394960"/>
    <w:rsid w:val="00394B02"/>
    <w:rsid w:val="00395894"/>
    <w:rsid w:val="003960BB"/>
    <w:rsid w:val="003962B9"/>
    <w:rsid w:val="00396555"/>
    <w:rsid w:val="00397733"/>
    <w:rsid w:val="00397CEF"/>
    <w:rsid w:val="003A0246"/>
    <w:rsid w:val="003A0437"/>
    <w:rsid w:val="003A055A"/>
    <w:rsid w:val="003A0B15"/>
    <w:rsid w:val="003A0F9F"/>
    <w:rsid w:val="003A1186"/>
    <w:rsid w:val="003A1728"/>
    <w:rsid w:val="003A178B"/>
    <w:rsid w:val="003A1CD6"/>
    <w:rsid w:val="003A2082"/>
    <w:rsid w:val="003A2BD0"/>
    <w:rsid w:val="003A31D0"/>
    <w:rsid w:val="003A322B"/>
    <w:rsid w:val="003A36E7"/>
    <w:rsid w:val="003A3AE1"/>
    <w:rsid w:val="003A3AEA"/>
    <w:rsid w:val="003A3B98"/>
    <w:rsid w:val="003A3ECB"/>
    <w:rsid w:val="003A4B12"/>
    <w:rsid w:val="003A5966"/>
    <w:rsid w:val="003A606D"/>
    <w:rsid w:val="003A642D"/>
    <w:rsid w:val="003A65B7"/>
    <w:rsid w:val="003A67A9"/>
    <w:rsid w:val="003A6BD8"/>
    <w:rsid w:val="003A7080"/>
    <w:rsid w:val="003A725A"/>
    <w:rsid w:val="003A7B1E"/>
    <w:rsid w:val="003B084C"/>
    <w:rsid w:val="003B0E41"/>
    <w:rsid w:val="003B118E"/>
    <w:rsid w:val="003B1278"/>
    <w:rsid w:val="003B14EE"/>
    <w:rsid w:val="003B1612"/>
    <w:rsid w:val="003B2032"/>
    <w:rsid w:val="003B26F6"/>
    <w:rsid w:val="003B2A61"/>
    <w:rsid w:val="003B30BB"/>
    <w:rsid w:val="003B32B1"/>
    <w:rsid w:val="003B371D"/>
    <w:rsid w:val="003B3ACC"/>
    <w:rsid w:val="003B3B0D"/>
    <w:rsid w:val="003B3FE8"/>
    <w:rsid w:val="003B4838"/>
    <w:rsid w:val="003B4CB0"/>
    <w:rsid w:val="003B579B"/>
    <w:rsid w:val="003B5C8F"/>
    <w:rsid w:val="003B5E74"/>
    <w:rsid w:val="003B636E"/>
    <w:rsid w:val="003B64EC"/>
    <w:rsid w:val="003B66E9"/>
    <w:rsid w:val="003B68CE"/>
    <w:rsid w:val="003B6A80"/>
    <w:rsid w:val="003B6DBD"/>
    <w:rsid w:val="003B72A8"/>
    <w:rsid w:val="003B74B9"/>
    <w:rsid w:val="003B761F"/>
    <w:rsid w:val="003C0D79"/>
    <w:rsid w:val="003C0F04"/>
    <w:rsid w:val="003C1A36"/>
    <w:rsid w:val="003C2495"/>
    <w:rsid w:val="003C2FAB"/>
    <w:rsid w:val="003C34B5"/>
    <w:rsid w:val="003C3F4B"/>
    <w:rsid w:val="003C4153"/>
    <w:rsid w:val="003C432D"/>
    <w:rsid w:val="003C6B38"/>
    <w:rsid w:val="003C6FD5"/>
    <w:rsid w:val="003C783B"/>
    <w:rsid w:val="003D047F"/>
    <w:rsid w:val="003D080F"/>
    <w:rsid w:val="003D0C2C"/>
    <w:rsid w:val="003D0F29"/>
    <w:rsid w:val="003D17B3"/>
    <w:rsid w:val="003D1A43"/>
    <w:rsid w:val="003D1C40"/>
    <w:rsid w:val="003D1CB1"/>
    <w:rsid w:val="003D1E17"/>
    <w:rsid w:val="003D20DB"/>
    <w:rsid w:val="003D2432"/>
    <w:rsid w:val="003D44A2"/>
    <w:rsid w:val="003D5099"/>
    <w:rsid w:val="003D52D7"/>
    <w:rsid w:val="003D5391"/>
    <w:rsid w:val="003D5472"/>
    <w:rsid w:val="003D54C5"/>
    <w:rsid w:val="003D5679"/>
    <w:rsid w:val="003D5CC7"/>
    <w:rsid w:val="003D5D5E"/>
    <w:rsid w:val="003D61ED"/>
    <w:rsid w:val="003D6241"/>
    <w:rsid w:val="003D64A7"/>
    <w:rsid w:val="003E01C8"/>
    <w:rsid w:val="003E02C7"/>
    <w:rsid w:val="003E07AA"/>
    <w:rsid w:val="003E080A"/>
    <w:rsid w:val="003E0E37"/>
    <w:rsid w:val="003E12F4"/>
    <w:rsid w:val="003E15C1"/>
    <w:rsid w:val="003E1654"/>
    <w:rsid w:val="003E1B50"/>
    <w:rsid w:val="003E2990"/>
    <w:rsid w:val="003E2D32"/>
    <w:rsid w:val="003E31C7"/>
    <w:rsid w:val="003E34A8"/>
    <w:rsid w:val="003E3BE7"/>
    <w:rsid w:val="003E432A"/>
    <w:rsid w:val="003E4472"/>
    <w:rsid w:val="003E44C1"/>
    <w:rsid w:val="003E47A9"/>
    <w:rsid w:val="003E51E2"/>
    <w:rsid w:val="003E56CD"/>
    <w:rsid w:val="003E5FC8"/>
    <w:rsid w:val="003E634C"/>
    <w:rsid w:val="003E647A"/>
    <w:rsid w:val="003E69D8"/>
    <w:rsid w:val="003E7481"/>
    <w:rsid w:val="003E7753"/>
    <w:rsid w:val="003E788F"/>
    <w:rsid w:val="003E7E5F"/>
    <w:rsid w:val="003F067E"/>
    <w:rsid w:val="003F1505"/>
    <w:rsid w:val="003F1555"/>
    <w:rsid w:val="003F1B00"/>
    <w:rsid w:val="003F1DFA"/>
    <w:rsid w:val="003F2F81"/>
    <w:rsid w:val="003F32CF"/>
    <w:rsid w:val="003F34F5"/>
    <w:rsid w:val="003F3B55"/>
    <w:rsid w:val="003F3E6F"/>
    <w:rsid w:val="003F3F03"/>
    <w:rsid w:val="003F44BE"/>
    <w:rsid w:val="003F5524"/>
    <w:rsid w:val="003F5909"/>
    <w:rsid w:val="003F5A2C"/>
    <w:rsid w:val="003F5C69"/>
    <w:rsid w:val="003F5D28"/>
    <w:rsid w:val="003F5F61"/>
    <w:rsid w:val="003F67DF"/>
    <w:rsid w:val="003F6883"/>
    <w:rsid w:val="003F69CD"/>
    <w:rsid w:val="003F709D"/>
    <w:rsid w:val="003F71C2"/>
    <w:rsid w:val="003F7407"/>
    <w:rsid w:val="003F758D"/>
    <w:rsid w:val="003F75AA"/>
    <w:rsid w:val="003F7939"/>
    <w:rsid w:val="003F7A99"/>
    <w:rsid w:val="003F7AD3"/>
    <w:rsid w:val="003F7DEB"/>
    <w:rsid w:val="003F7FE6"/>
    <w:rsid w:val="0040030D"/>
    <w:rsid w:val="0040053E"/>
    <w:rsid w:val="00400784"/>
    <w:rsid w:val="00400996"/>
    <w:rsid w:val="004015B6"/>
    <w:rsid w:val="00401734"/>
    <w:rsid w:val="0040188B"/>
    <w:rsid w:val="00402344"/>
    <w:rsid w:val="0040249C"/>
    <w:rsid w:val="00402C24"/>
    <w:rsid w:val="00402FA5"/>
    <w:rsid w:val="004031F5"/>
    <w:rsid w:val="00404438"/>
    <w:rsid w:val="00404502"/>
    <w:rsid w:val="00404F69"/>
    <w:rsid w:val="00404FA6"/>
    <w:rsid w:val="0040534F"/>
    <w:rsid w:val="0040562C"/>
    <w:rsid w:val="00405BD4"/>
    <w:rsid w:val="00405DC6"/>
    <w:rsid w:val="00406D1B"/>
    <w:rsid w:val="00406F56"/>
    <w:rsid w:val="00410918"/>
    <w:rsid w:val="00410D2B"/>
    <w:rsid w:val="0041113F"/>
    <w:rsid w:val="004113B1"/>
    <w:rsid w:val="004119AD"/>
    <w:rsid w:val="0041234D"/>
    <w:rsid w:val="004138A7"/>
    <w:rsid w:val="00413964"/>
    <w:rsid w:val="00413D4B"/>
    <w:rsid w:val="00413FB1"/>
    <w:rsid w:val="0041454C"/>
    <w:rsid w:val="00415E2B"/>
    <w:rsid w:val="00416B1A"/>
    <w:rsid w:val="00417066"/>
    <w:rsid w:val="004177A3"/>
    <w:rsid w:val="00417FC3"/>
    <w:rsid w:val="00420FB8"/>
    <w:rsid w:val="00421176"/>
    <w:rsid w:val="00421BFA"/>
    <w:rsid w:val="0042295C"/>
    <w:rsid w:val="00422A57"/>
    <w:rsid w:val="00422E6C"/>
    <w:rsid w:val="00423039"/>
    <w:rsid w:val="00423420"/>
    <w:rsid w:val="00424F49"/>
    <w:rsid w:val="00425252"/>
    <w:rsid w:val="00425339"/>
    <w:rsid w:val="0042603B"/>
    <w:rsid w:val="004261CC"/>
    <w:rsid w:val="004265DF"/>
    <w:rsid w:val="004269E7"/>
    <w:rsid w:val="00426A66"/>
    <w:rsid w:val="00426B4F"/>
    <w:rsid w:val="00427018"/>
    <w:rsid w:val="004273CB"/>
    <w:rsid w:val="004274AF"/>
    <w:rsid w:val="004276E3"/>
    <w:rsid w:val="00427876"/>
    <w:rsid w:val="004279C1"/>
    <w:rsid w:val="00427A04"/>
    <w:rsid w:val="00427B0C"/>
    <w:rsid w:val="004306E4"/>
    <w:rsid w:val="00430701"/>
    <w:rsid w:val="00430E0B"/>
    <w:rsid w:val="0043145A"/>
    <w:rsid w:val="00431EE9"/>
    <w:rsid w:val="00432332"/>
    <w:rsid w:val="0043281F"/>
    <w:rsid w:val="0043301B"/>
    <w:rsid w:val="00433334"/>
    <w:rsid w:val="00433DB5"/>
    <w:rsid w:val="00434380"/>
    <w:rsid w:val="00434ACA"/>
    <w:rsid w:val="00435294"/>
    <w:rsid w:val="00435CC8"/>
    <w:rsid w:val="00435D37"/>
    <w:rsid w:val="00435D55"/>
    <w:rsid w:val="00435E95"/>
    <w:rsid w:val="00436128"/>
    <w:rsid w:val="004364F4"/>
    <w:rsid w:val="00436560"/>
    <w:rsid w:val="00436605"/>
    <w:rsid w:val="00436F6C"/>
    <w:rsid w:val="00437A5D"/>
    <w:rsid w:val="00437C80"/>
    <w:rsid w:val="00437F2B"/>
    <w:rsid w:val="00440362"/>
    <w:rsid w:val="00440576"/>
    <w:rsid w:val="0044087A"/>
    <w:rsid w:val="004410B5"/>
    <w:rsid w:val="00441776"/>
    <w:rsid w:val="0044217D"/>
    <w:rsid w:val="00442314"/>
    <w:rsid w:val="00442AB0"/>
    <w:rsid w:val="00442CCA"/>
    <w:rsid w:val="00443296"/>
    <w:rsid w:val="004432CF"/>
    <w:rsid w:val="0044351E"/>
    <w:rsid w:val="00443C16"/>
    <w:rsid w:val="00443D82"/>
    <w:rsid w:val="00443DF3"/>
    <w:rsid w:val="00444235"/>
    <w:rsid w:val="00444324"/>
    <w:rsid w:val="00444404"/>
    <w:rsid w:val="004444B3"/>
    <w:rsid w:val="00444616"/>
    <w:rsid w:val="004446ED"/>
    <w:rsid w:val="00444885"/>
    <w:rsid w:val="00446490"/>
    <w:rsid w:val="00446607"/>
    <w:rsid w:val="00446A34"/>
    <w:rsid w:val="00446B37"/>
    <w:rsid w:val="00446F6A"/>
    <w:rsid w:val="00446FF5"/>
    <w:rsid w:val="00447335"/>
    <w:rsid w:val="00447FE8"/>
    <w:rsid w:val="0045087B"/>
    <w:rsid w:val="0045230A"/>
    <w:rsid w:val="004523F3"/>
    <w:rsid w:val="0045322F"/>
    <w:rsid w:val="004538F4"/>
    <w:rsid w:val="004539D3"/>
    <w:rsid w:val="00453F5E"/>
    <w:rsid w:val="004545E2"/>
    <w:rsid w:val="00454A0E"/>
    <w:rsid w:val="00454DC7"/>
    <w:rsid w:val="00454ECA"/>
    <w:rsid w:val="00454F3A"/>
    <w:rsid w:val="004562CC"/>
    <w:rsid w:val="00456524"/>
    <w:rsid w:val="004569EE"/>
    <w:rsid w:val="00456BEC"/>
    <w:rsid w:val="00456F34"/>
    <w:rsid w:val="004571A2"/>
    <w:rsid w:val="0045775B"/>
    <w:rsid w:val="00457DAD"/>
    <w:rsid w:val="004601F4"/>
    <w:rsid w:val="004602E4"/>
    <w:rsid w:val="00460C33"/>
    <w:rsid w:val="004615BA"/>
    <w:rsid w:val="00461AAD"/>
    <w:rsid w:val="00462336"/>
    <w:rsid w:val="004623E0"/>
    <w:rsid w:val="004626DB"/>
    <w:rsid w:val="0046271E"/>
    <w:rsid w:val="00462CC7"/>
    <w:rsid w:val="00462DDA"/>
    <w:rsid w:val="00462F57"/>
    <w:rsid w:val="00462FFE"/>
    <w:rsid w:val="00463464"/>
    <w:rsid w:val="0046396C"/>
    <w:rsid w:val="004639D0"/>
    <w:rsid w:val="00463CE1"/>
    <w:rsid w:val="00464618"/>
    <w:rsid w:val="004648A9"/>
    <w:rsid w:val="00464AB0"/>
    <w:rsid w:val="00464C03"/>
    <w:rsid w:val="00465940"/>
    <w:rsid w:val="0046607F"/>
    <w:rsid w:val="004661F3"/>
    <w:rsid w:val="004662BB"/>
    <w:rsid w:val="004663C1"/>
    <w:rsid w:val="004669DE"/>
    <w:rsid w:val="004671E9"/>
    <w:rsid w:val="00467231"/>
    <w:rsid w:val="004678D2"/>
    <w:rsid w:val="0046792E"/>
    <w:rsid w:val="004679E0"/>
    <w:rsid w:val="0047049F"/>
    <w:rsid w:val="004707C8"/>
    <w:rsid w:val="00470D0A"/>
    <w:rsid w:val="00470EE5"/>
    <w:rsid w:val="00470FB5"/>
    <w:rsid w:val="00470FFC"/>
    <w:rsid w:val="00471067"/>
    <w:rsid w:val="0047121C"/>
    <w:rsid w:val="00471540"/>
    <w:rsid w:val="004719EE"/>
    <w:rsid w:val="00471D62"/>
    <w:rsid w:val="00472585"/>
    <w:rsid w:val="0047261E"/>
    <w:rsid w:val="004729A2"/>
    <w:rsid w:val="00472B53"/>
    <w:rsid w:val="00472F33"/>
    <w:rsid w:val="00473154"/>
    <w:rsid w:val="004731A0"/>
    <w:rsid w:val="00473CF0"/>
    <w:rsid w:val="00474A56"/>
    <w:rsid w:val="00475250"/>
    <w:rsid w:val="00475A93"/>
    <w:rsid w:val="00475ECD"/>
    <w:rsid w:val="00476784"/>
    <w:rsid w:val="00476AE8"/>
    <w:rsid w:val="00476C89"/>
    <w:rsid w:val="00476E4D"/>
    <w:rsid w:val="00477A0E"/>
    <w:rsid w:val="00477D1B"/>
    <w:rsid w:val="004801A6"/>
    <w:rsid w:val="00480797"/>
    <w:rsid w:val="00480D3E"/>
    <w:rsid w:val="004813ED"/>
    <w:rsid w:val="00482518"/>
    <w:rsid w:val="00482BBB"/>
    <w:rsid w:val="00483FC9"/>
    <w:rsid w:val="00484153"/>
    <w:rsid w:val="00484593"/>
    <w:rsid w:val="00484AFD"/>
    <w:rsid w:val="0048559B"/>
    <w:rsid w:val="00485916"/>
    <w:rsid w:val="00485C8B"/>
    <w:rsid w:val="00486390"/>
    <w:rsid w:val="00486622"/>
    <w:rsid w:val="004867DD"/>
    <w:rsid w:val="00486A27"/>
    <w:rsid w:val="0048705E"/>
    <w:rsid w:val="0048738C"/>
    <w:rsid w:val="00487FBD"/>
    <w:rsid w:val="00490310"/>
    <w:rsid w:val="00490E2C"/>
    <w:rsid w:val="004931AB"/>
    <w:rsid w:val="004931B8"/>
    <w:rsid w:val="00493C6C"/>
    <w:rsid w:val="00493D26"/>
    <w:rsid w:val="00493DC6"/>
    <w:rsid w:val="00494074"/>
    <w:rsid w:val="00494185"/>
    <w:rsid w:val="004948AB"/>
    <w:rsid w:val="00495667"/>
    <w:rsid w:val="004956DE"/>
    <w:rsid w:val="00495A75"/>
    <w:rsid w:val="004963A5"/>
    <w:rsid w:val="0049688B"/>
    <w:rsid w:val="004968C6"/>
    <w:rsid w:val="00497899"/>
    <w:rsid w:val="00497B03"/>
    <w:rsid w:val="00497CFF"/>
    <w:rsid w:val="00497DD6"/>
    <w:rsid w:val="004A015D"/>
    <w:rsid w:val="004A066D"/>
    <w:rsid w:val="004A06E8"/>
    <w:rsid w:val="004A0886"/>
    <w:rsid w:val="004A0AAF"/>
    <w:rsid w:val="004A0D3B"/>
    <w:rsid w:val="004A1AFA"/>
    <w:rsid w:val="004A1DAE"/>
    <w:rsid w:val="004A1F58"/>
    <w:rsid w:val="004A27CB"/>
    <w:rsid w:val="004A32EB"/>
    <w:rsid w:val="004A3ADF"/>
    <w:rsid w:val="004A3DDE"/>
    <w:rsid w:val="004A3F36"/>
    <w:rsid w:val="004A412C"/>
    <w:rsid w:val="004A4B22"/>
    <w:rsid w:val="004A4CE0"/>
    <w:rsid w:val="004A523A"/>
    <w:rsid w:val="004A56AE"/>
    <w:rsid w:val="004A571B"/>
    <w:rsid w:val="004A5A8A"/>
    <w:rsid w:val="004A65B5"/>
    <w:rsid w:val="004A6954"/>
    <w:rsid w:val="004A6D46"/>
    <w:rsid w:val="004A6EA6"/>
    <w:rsid w:val="004A6F8C"/>
    <w:rsid w:val="004B01AF"/>
    <w:rsid w:val="004B02DF"/>
    <w:rsid w:val="004B0800"/>
    <w:rsid w:val="004B08F3"/>
    <w:rsid w:val="004B0CF5"/>
    <w:rsid w:val="004B0FFA"/>
    <w:rsid w:val="004B1D4F"/>
    <w:rsid w:val="004B250C"/>
    <w:rsid w:val="004B2A4C"/>
    <w:rsid w:val="004B2FE0"/>
    <w:rsid w:val="004B3017"/>
    <w:rsid w:val="004B3339"/>
    <w:rsid w:val="004B39F2"/>
    <w:rsid w:val="004B3A5B"/>
    <w:rsid w:val="004B429B"/>
    <w:rsid w:val="004B436F"/>
    <w:rsid w:val="004B484C"/>
    <w:rsid w:val="004B597B"/>
    <w:rsid w:val="004B5D82"/>
    <w:rsid w:val="004B609A"/>
    <w:rsid w:val="004B6EDC"/>
    <w:rsid w:val="004B764A"/>
    <w:rsid w:val="004B7679"/>
    <w:rsid w:val="004B780A"/>
    <w:rsid w:val="004B7C1E"/>
    <w:rsid w:val="004B7CB4"/>
    <w:rsid w:val="004C00D6"/>
    <w:rsid w:val="004C0308"/>
    <w:rsid w:val="004C05E2"/>
    <w:rsid w:val="004C06DE"/>
    <w:rsid w:val="004C136E"/>
    <w:rsid w:val="004C1456"/>
    <w:rsid w:val="004C1F22"/>
    <w:rsid w:val="004C20BB"/>
    <w:rsid w:val="004C211E"/>
    <w:rsid w:val="004C24A9"/>
    <w:rsid w:val="004C2788"/>
    <w:rsid w:val="004C2C39"/>
    <w:rsid w:val="004C2CEC"/>
    <w:rsid w:val="004C3133"/>
    <w:rsid w:val="004C3CC6"/>
    <w:rsid w:val="004C3DB2"/>
    <w:rsid w:val="004C46E7"/>
    <w:rsid w:val="004C48EC"/>
    <w:rsid w:val="004C48FA"/>
    <w:rsid w:val="004C4C07"/>
    <w:rsid w:val="004C5352"/>
    <w:rsid w:val="004C54D0"/>
    <w:rsid w:val="004C5BB6"/>
    <w:rsid w:val="004C6A0E"/>
    <w:rsid w:val="004C6E09"/>
    <w:rsid w:val="004C7ECB"/>
    <w:rsid w:val="004D075C"/>
    <w:rsid w:val="004D0B3A"/>
    <w:rsid w:val="004D0B53"/>
    <w:rsid w:val="004D108A"/>
    <w:rsid w:val="004D1171"/>
    <w:rsid w:val="004D11EB"/>
    <w:rsid w:val="004D15D3"/>
    <w:rsid w:val="004D161F"/>
    <w:rsid w:val="004D2D33"/>
    <w:rsid w:val="004D322E"/>
    <w:rsid w:val="004D3274"/>
    <w:rsid w:val="004D3527"/>
    <w:rsid w:val="004D36A6"/>
    <w:rsid w:val="004D3795"/>
    <w:rsid w:val="004D37C6"/>
    <w:rsid w:val="004D37CA"/>
    <w:rsid w:val="004D4326"/>
    <w:rsid w:val="004D47C4"/>
    <w:rsid w:val="004D4879"/>
    <w:rsid w:val="004D48D3"/>
    <w:rsid w:val="004D5477"/>
    <w:rsid w:val="004D59B3"/>
    <w:rsid w:val="004D5A64"/>
    <w:rsid w:val="004D5FC5"/>
    <w:rsid w:val="004D60F3"/>
    <w:rsid w:val="004D62D3"/>
    <w:rsid w:val="004D6539"/>
    <w:rsid w:val="004D68D0"/>
    <w:rsid w:val="004D6AD5"/>
    <w:rsid w:val="004D6BF2"/>
    <w:rsid w:val="004D6C4B"/>
    <w:rsid w:val="004D7106"/>
    <w:rsid w:val="004D7AC1"/>
    <w:rsid w:val="004D7AF3"/>
    <w:rsid w:val="004E001F"/>
    <w:rsid w:val="004E04E1"/>
    <w:rsid w:val="004E0F46"/>
    <w:rsid w:val="004E0F61"/>
    <w:rsid w:val="004E10F6"/>
    <w:rsid w:val="004E1101"/>
    <w:rsid w:val="004E1676"/>
    <w:rsid w:val="004E254B"/>
    <w:rsid w:val="004E263F"/>
    <w:rsid w:val="004E2817"/>
    <w:rsid w:val="004E2D94"/>
    <w:rsid w:val="004E2FB2"/>
    <w:rsid w:val="004E30F8"/>
    <w:rsid w:val="004E38A2"/>
    <w:rsid w:val="004E3B35"/>
    <w:rsid w:val="004E3DEF"/>
    <w:rsid w:val="004E4372"/>
    <w:rsid w:val="004E4B30"/>
    <w:rsid w:val="004E4E87"/>
    <w:rsid w:val="004E54FB"/>
    <w:rsid w:val="004E56DA"/>
    <w:rsid w:val="004E5B19"/>
    <w:rsid w:val="004E606F"/>
    <w:rsid w:val="004E69A5"/>
    <w:rsid w:val="004E6C1F"/>
    <w:rsid w:val="004E6DE9"/>
    <w:rsid w:val="004E6F3B"/>
    <w:rsid w:val="004E7114"/>
    <w:rsid w:val="004E71FB"/>
    <w:rsid w:val="004E735B"/>
    <w:rsid w:val="004E777C"/>
    <w:rsid w:val="004F039A"/>
    <w:rsid w:val="004F0BEB"/>
    <w:rsid w:val="004F0C76"/>
    <w:rsid w:val="004F0D56"/>
    <w:rsid w:val="004F1050"/>
    <w:rsid w:val="004F10FD"/>
    <w:rsid w:val="004F12EC"/>
    <w:rsid w:val="004F2575"/>
    <w:rsid w:val="004F263F"/>
    <w:rsid w:val="004F33FB"/>
    <w:rsid w:val="004F3EAE"/>
    <w:rsid w:val="004F3F8A"/>
    <w:rsid w:val="004F4AE9"/>
    <w:rsid w:val="004F56CB"/>
    <w:rsid w:val="004F5926"/>
    <w:rsid w:val="004F5CB8"/>
    <w:rsid w:val="004F5E36"/>
    <w:rsid w:val="004F66EE"/>
    <w:rsid w:val="004F7145"/>
    <w:rsid w:val="004F7837"/>
    <w:rsid w:val="004F7B8F"/>
    <w:rsid w:val="004F7D2E"/>
    <w:rsid w:val="004F7E1A"/>
    <w:rsid w:val="004F7EFC"/>
    <w:rsid w:val="00500095"/>
    <w:rsid w:val="005005A8"/>
    <w:rsid w:val="00500ADA"/>
    <w:rsid w:val="00500B9D"/>
    <w:rsid w:val="00500BD1"/>
    <w:rsid w:val="005023C6"/>
    <w:rsid w:val="0050251E"/>
    <w:rsid w:val="00502EA0"/>
    <w:rsid w:val="0050339F"/>
    <w:rsid w:val="005036AC"/>
    <w:rsid w:val="005036C4"/>
    <w:rsid w:val="005037FA"/>
    <w:rsid w:val="00503919"/>
    <w:rsid w:val="00503A4A"/>
    <w:rsid w:val="00503EBA"/>
    <w:rsid w:val="00503FDD"/>
    <w:rsid w:val="00504807"/>
    <w:rsid w:val="00505704"/>
    <w:rsid w:val="005057C2"/>
    <w:rsid w:val="005057D8"/>
    <w:rsid w:val="00506416"/>
    <w:rsid w:val="0050655D"/>
    <w:rsid w:val="00506D8F"/>
    <w:rsid w:val="005071D7"/>
    <w:rsid w:val="00507D9A"/>
    <w:rsid w:val="00510096"/>
    <w:rsid w:val="005104DC"/>
    <w:rsid w:val="00511612"/>
    <w:rsid w:val="00511740"/>
    <w:rsid w:val="00511EBA"/>
    <w:rsid w:val="005127E3"/>
    <w:rsid w:val="00512A06"/>
    <w:rsid w:val="00512B7C"/>
    <w:rsid w:val="0051357A"/>
    <w:rsid w:val="005148E4"/>
    <w:rsid w:val="00514C2B"/>
    <w:rsid w:val="00515589"/>
    <w:rsid w:val="005159EA"/>
    <w:rsid w:val="00515D52"/>
    <w:rsid w:val="005163EE"/>
    <w:rsid w:val="00516735"/>
    <w:rsid w:val="00516A14"/>
    <w:rsid w:val="00516EB7"/>
    <w:rsid w:val="005172AF"/>
    <w:rsid w:val="00517DCA"/>
    <w:rsid w:val="00517F11"/>
    <w:rsid w:val="00520A22"/>
    <w:rsid w:val="005210F8"/>
    <w:rsid w:val="0052132E"/>
    <w:rsid w:val="005217AF"/>
    <w:rsid w:val="00522873"/>
    <w:rsid w:val="00522B40"/>
    <w:rsid w:val="00522EDD"/>
    <w:rsid w:val="00523226"/>
    <w:rsid w:val="005232FE"/>
    <w:rsid w:val="005237B3"/>
    <w:rsid w:val="00524125"/>
    <w:rsid w:val="005241D3"/>
    <w:rsid w:val="005243A1"/>
    <w:rsid w:val="0052475D"/>
    <w:rsid w:val="005255D3"/>
    <w:rsid w:val="00525A6C"/>
    <w:rsid w:val="00525D83"/>
    <w:rsid w:val="0052628B"/>
    <w:rsid w:val="00526648"/>
    <w:rsid w:val="00526A6F"/>
    <w:rsid w:val="00526D61"/>
    <w:rsid w:val="00526F42"/>
    <w:rsid w:val="00526F78"/>
    <w:rsid w:val="00526FD7"/>
    <w:rsid w:val="00527F30"/>
    <w:rsid w:val="00530106"/>
    <w:rsid w:val="00530416"/>
    <w:rsid w:val="00530732"/>
    <w:rsid w:val="00531363"/>
    <w:rsid w:val="00531BB6"/>
    <w:rsid w:val="00531EC7"/>
    <w:rsid w:val="0053222B"/>
    <w:rsid w:val="005323B6"/>
    <w:rsid w:val="00532520"/>
    <w:rsid w:val="0053252E"/>
    <w:rsid w:val="00532A71"/>
    <w:rsid w:val="00532B19"/>
    <w:rsid w:val="0053342F"/>
    <w:rsid w:val="00533A17"/>
    <w:rsid w:val="00533C9B"/>
    <w:rsid w:val="00533F53"/>
    <w:rsid w:val="005340C1"/>
    <w:rsid w:val="005340CC"/>
    <w:rsid w:val="00534338"/>
    <w:rsid w:val="00535AC0"/>
    <w:rsid w:val="00536249"/>
    <w:rsid w:val="00536488"/>
    <w:rsid w:val="005364C9"/>
    <w:rsid w:val="005379AE"/>
    <w:rsid w:val="00537C04"/>
    <w:rsid w:val="00540A93"/>
    <w:rsid w:val="00540E38"/>
    <w:rsid w:val="005410A1"/>
    <w:rsid w:val="00542292"/>
    <w:rsid w:val="00542337"/>
    <w:rsid w:val="005446C6"/>
    <w:rsid w:val="005450AA"/>
    <w:rsid w:val="00545114"/>
    <w:rsid w:val="00545170"/>
    <w:rsid w:val="005452BA"/>
    <w:rsid w:val="00545378"/>
    <w:rsid w:val="005456F1"/>
    <w:rsid w:val="00545759"/>
    <w:rsid w:val="0054697E"/>
    <w:rsid w:val="0054706B"/>
    <w:rsid w:val="00547077"/>
    <w:rsid w:val="0054739B"/>
    <w:rsid w:val="005478F1"/>
    <w:rsid w:val="00547A77"/>
    <w:rsid w:val="00547C8A"/>
    <w:rsid w:val="00550092"/>
    <w:rsid w:val="005503E9"/>
    <w:rsid w:val="00550715"/>
    <w:rsid w:val="00551176"/>
    <w:rsid w:val="005512C0"/>
    <w:rsid w:val="00551F81"/>
    <w:rsid w:val="00552517"/>
    <w:rsid w:val="00552E61"/>
    <w:rsid w:val="00553008"/>
    <w:rsid w:val="00553477"/>
    <w:rsid w:val="005536A4"/>
    <w:rsid w:val="005539E7"/>
    <w:rsid w:val="00553A03"/>
    <w:rsid w:val="00553CE9"/>
    <w:rsid w:val="00553E1F"/>
    <w:rsid w:val="00553F2C"/>
    <w:rsid w:val="005542FD"/>
    <w:rsid w:val="0055476E"/>
    <w:rsid w:val="00554E39"/>
    <w:rsid w:val="00555681"/>
    <w:rsid w:val="005563D4"/>
    <w:rsid w:val="00557212"/>
    <w:rsid w:val="005575A6"/>
    <w:rsid w:val="00557E5D"/>
    <w:rsid w:val="00557ED9"/>
    <w:rsid w:val="00560924"/>
    <w:rsid w:val="00560AE2"/>
    <w:rsid w:val="00560ED3"/>
    <w:rsid w:val="00561117"/>
    <w:rsid w:val="005611C5"/>
    <w:rsid w:val="00561839"/>
    <w:rsid w:val="00562137"/>
    <w:rsid w:val="005624BF"/>
    <w:rsid w:val="00562626"/>
    <w:rsid w:val="005627A4"/>
    <w:rsid w:val="005627E6"/>
    <w:rsid w:val="00562977"/>
    <w:rsid w:val="00562A5F"/>
    <w:rsid w:val="00562E70"/>
    <w:rsid w:val="00562EA3"/>
    <w:rsid w:val="0056360B"/>
    <w:rsid w:val="00563624"/>
    <w:rsid w:val="00563DA7"/>
    <w:rsid w:val="005648F9"/>
    <w:rsid w:val="00564ABA"/>
    <w:rsid w:val="0056511E"/>
    <w:rsid w:val="00565EC3"/>
    <w:rsid w:val="0056690F"/>
    <w:rsid w:val="00567053"/>
    <w:rsid w:val="00567388"/>
    <w:rsid w:val="005674E8"/>
    <w:rsid w:val="005700F1"/>
    <w:rsid w:val="0057017E"/>
    <w:rsid w:val="00570A99"/>
    <w:rsid w:val="005711AD"/>
    <w:rsid w:val="00571545"/>
    <w:rsid w:val="00571728"/>
    <w:rsid w:val="0057172C"/>
    <w:rsid w:val="00572139"/>
    <w:rsid w:val="005728D9"/>
    <w:rsid w:val="00573BF5"/>
    <w:rsid w:val="005743DB"/>
    <w:rsid w:val="00574B22"/>
    <w:rsid w:val="00574B67"/>
    <w:rsid w:val="00575683"/>
    <w:rsid w:val="00575963"/>
    <w:rsid w:val="0057613B"/>
    <w:rsid w:val="00576313"/>
    <w:rsid w:val="00576451"/>
    <w:rsid w:val="00576C0E"/>
    <w:rsid w:val="0057709E"/>
    <w:rsid w:val="005776CC"/>
    <w:rsid w:val="00577D70"/>
    <w:rsid w:val="005802B8"/>
    <w:rsid w:val="005802C5"/>
    <w:rsid w:val="00580362"/>
    <w:rsid w:val="00580B2D"/>
    <w:rsid w:val="0058134B"/>
    <w:rsid w:val="00581E15"/>
    <w:rsid w:val="005828DF"/>
    <w:rsid w:val="00582D0F"/>
    <w:rsid w:val="00583850"/>
    <w:rsid w:val="00583C2C"/>
    <w:rsid w:val="00583E83"/>
    <w:rsid w:val="00583FC6"/>
    <w:rsid w:val="005843CB"/>
    <w:rsid w:val="00584902"/>
    <w:rsid w:val="00584AC8"/>
    <w:rsid w:val="00584E60"/>
    <w:rsid w:val="00584F56"/>
    <w:rsid w:val="00585BC1"/>
    <w:rsid w:val="00586570"/>
    <w:rsid w:val="00586D23"/>
    <w:rsid w:val="005871A4"/>
    <w:rsid w:val="0058766C"/>
    <w:rsid w:val="00587770"/>
    <w:rsid w:val="005877E3"/>
    <w:rsid w:val="00587A17"/>
    <w:rsid w:val="00587E25"/>
    <w:rsid w:val="00590086"/>
    <w:rsid w:val="005901DA"/>
    <w:rsid w:val="0059063F"/>
    <w:rsid w:val="00590713"/>
    <w:rsid w:val="00590F0A"/>
    <w:rsid w:val="0059109D"/>
    <w:rsid w:val="0059122D"/>
    <w:rsid w:val="00592AD6"/>
    <w:rsid w:val="00592B23"/>
    <w:rsid w:val="00593792"/>
    <w:rsid w:val="005938D6"/>
    <w:rsid w:val="00593D05"/>
    <w:rsid w:val="00593E22"/>
    <w:rsid w:val="0059408D"/>
    <w:rsid w:val="00594163"/>
    <w:rsid w:val="005942DE"/>
    <w:rsid w:val="00594722"/>
    <w:rsid w:val="0059498B"/>
    <w:rsid w:val="00594A77"/>
    <w:rsid w:val="00594ADA"/>
    <w:rsid w:val="00594BC1"/>
    <w:rsid w:val="0059551C"/>
    <w:rsid w:val="00595808"/>
    <w:rsid w:val="00596662"/>
    <w:rsid w:val="005976CF"/>
    <w:rsid w:val="00597A59"/>
    <w:rsid w:val="00597F60"/>
    <w:rsid w:val="005A08A7"/>
    <w:rsid w:val="005A0F25"/>
    <w:rsid w:val="005A1429"/>
    <w:rsid w:val="005A1ABD"/>
    <w:rsid w:val="005A1C48"/>
    <w:rsid w:val="005A233E"/>
    <w:rsid w:val="005A24D7"/>
    <w:rsid w:val="005A2CBB"/>
    <w:rsid w:val="005A2F90"/>
    <w:rsid w:val="005A2FD5"/>
    <w:rsid w:val="005A377E"/>
    <w:rsid w:val="005A37EC"/>
    <w:rsid w:val="005A3CFE"/>
    <w:rsid w:val="005A45E6"/>
    <w:rsid w:val="005A46D4"/>
    <w:rsid w:val="005A5FB9"/>
    <w:rsid w:val="005A66A1"/>
    <w:rsid w:val="005A6E85"/>
    <w:rsid w:val="005A710E"/>
    <w:rsid w:val="005A724E"/>
    <w:rsid w:val="005A735D"/>
    <w:rsid w:val="005A75A9"/>
    <w:rsid w:val="005A7C12"/>
    <w:rsid w:val="005A7E4A"/>
    <w:rsid w:val="005B01C2"/>
    <w:rsid w:val="005B093C"/>
    <w:rsid w:val="005B0944"/>
    <w:rsid w:val="005B0A19"/>
    <w:rsid w:val="005B0C0A"/>
    <w:rsid w:val="005B18AB"/>
    <w:rsid w:val="005B1917"/>
    <w:rsid w:val="005B24EA"/>
    <w:rsid w:val="005B2600"/>
    <w:rsid w:val="005B2672"/>
    <w:rsid w:val="005B2E58"/>
    <w:rsid w:val="005B312B"/>
    <w:rsid w:val="005B41B7"/>
    <w:rsid w:val="005B45EB"/>
    <w:rsid w:val="005B4CD9"/>
    <w:rsid w:val="005B4F34"/>
    <w:rsid w:val="005B532D"/>
    <w:rsid w:val="005B5D87"/>
    <w:rsid w:val="005B5EF8"/>
    <w:rsid w:val="005B5F22"/>
    <w:rsid w:val="005B5F32"/>
    <w:rsid w:val="005B60AE"/>
    <w:rsid w:val="005B6D97"/>
    <w:rsid w:val="005B74AE"/>
    <w:rsid w:val="005B7DC5"/>
    <w:rsid w:val="005C010B"/>
    <w:rsid w:val="005C05BB"/>
    <w:rsid w:val="005C15C1"/>
    <w:rsid w:val="005C18DE"/>
    <w:rsid w:val="005C1C35"/>
    <w:rsid w:val="005C1CE6"/>
    <w:rsid w:val="005C1E0B"/>
    <w:rsid w:val="005C2501"/>
    <w:rsid w:val="005C2E90"/>
    <w:rsid w:val="005C35DE"/>
    <w:rsid w:val="005C36E1"/>
    <w:rsid w:val="005C3889"/>
    <w:rsid w:val="005C4387"/>
    <w:rsid w:val="005C497E"/>
    <w:rsid w:val="005C4992"/>
    <w:rsid w:val="005C4DF6"/>
    <w:rsid w:val="005C503B"/>
    <w:rsid w:val="005C5AC5"/>
    <w:rsid w:val="005C5AF4"/>
    <w:rsid w:val="005C63FE"/>
    <w:rsid w:val="005C65A0"/>
    <w:rsid w:val="005C792F"/>
    <w:rsid w:val="005D029A"/>
    <w:rsid w:val="005D093E"/>
    <w:rsid w:val="005D0CD8"/>
    <w:rsid w:val="005D0DCE"/>
    <w:rsid w:val="005D10E9"/>
    <w:rsid w:val="005D122B"/>
    <w:rsid w:val="005D1247"/>
    <w:rsid w:val="005D14A1"/>
    <w:rsid w:val="005D16F0"/>
    <w:rsid w:val="005D1878"/>
    <w:rsid w:val="005D1EC0"/>
    <w:rsid w:val="005D25A3"/>
    <w:rsid w:val="005D30F8"/>
    <w:rsid w:val="005D3238"/>
    <w:rsid w:val="005D3307"/>
    <w:rsid w:val="005D34F2"/>
    <w:rsid w:val="005D358F"/>
    <w:rsid w:val="005D3657"/>
    <w:rsid w:val="005D38A2"/>
    <w:rsid w:val="005D3A0D"/>
    <w:rsid w:val="005D415D"/>
    <w:rsid w:val="005D42BF"/>
    <w:rsid w:val="005D497C"/>
    <w:rsid w:val="005D548B"/>
    <w:rsid w:val="005D5997"/>
    <w:rsid w:val="005D6356"/>
    <w:rsid w:val="005D67BB"/>
    <w:rsid w:val="005D6DAE"/>
    <w:rsid w:val="005E046D"/>
    <w:rsid w:val="005E0F72"/>
    <w:rsid w:val="005E1130"/>
    <w:rsid w:val="005E1399"/>
    <w:rsid w:val="005E282A"/>
    <w:rsid w:val="005E2938"/>
    <w:rsid w:val="005E311A"/>
    <w:rsid w:val="005E3779"/>
    <w:rsid w:val="005E3E5B"/>
    <w:rsid w:val="005E472B"/>
    <w:rsid w:val="005E4784"/>
    <w:rsid w:val="005E55D6"/>
    <w:rsid w:val="005E5B12"/>
    <w:rsid w:val="005E5B80"/>
    <w:rsid w:val="005E5DC0"/>
    <w:rsid w:val="005E6020"/>
    <w:rsid w:val="005E6781"/>
    <w:rsid w:val="005E6B3D"/>
    <w:rsid w:val="005E6BD0"/>
    <w:rsid w:val="005E72BF"/>
    <w:rsid w:val="005E7410"/>
    <w:rsid w:val="005E7A58"/>
    <w:rsid w:val="005E7E33"/>
    <w:rsid w:val="005F007A"/>
    <w:rsid w:val="005F04FD"/>
    <w:rsid w:val="005F0556"/>
    <w:rsid w:val="005F0ED9"/>
    <w:rsid w:val="005F113B"/>
    <w:rsid w:val="005F1243"/>
    <w:rsid w:val="005F1962"/>
    <w:rsid w:val="005F2269"/>
    <w:rsid w:val="005F2B31"/>
    <w:rsid w:val="005F354D"/>
    <w:rsid w:val="005F35E0"/>
    <w:rsid w:val="005F3770"/>
    <w:rsid w:val="005F4A44"/>
    <w:rsid w:val="005F56F4"/>
    <w:rsid w:val="005F5834"/>
    <w:rsid w:val="005F5874"/>
    <w:rsid w:val="005F58C1"/>
    <w:rsid w:val="005F6228"/>
    <w:rsid w:val="005F6A39"/>
    <w:rsid w:val="005F782D"/>
    <w:rsid w:val="005F797D"/>
    <w:rsid w:val="0060018E"/>
    <w:rsid w:val="00600191"/>
    <w:rsid w:val="00600D68"/>
    <w:rsid w:val="00601063"/>
    <w:rsid w:val="0060132D"/>
    <w:rsid w:val="00601AF8"/>
    <w:rsid w:val="00601D95"/>
    <w:rsid w:val="00601DA9"/>
    <w:rsid w:val="00602475"/>
    <w:rsid w:val="0060269C"/>
    <w:rsid w:val="00602B45"/>
    <w:rsid w:val="00602E91"/>
    <w:rsid w:val="0060304D"/>
    <w:rsid w:val="006042CD"/>
    <w:rsid w:val="00604ED6"/>
    <w:rsid w:val="00604FF0"/>
    <w:rsid w:val="00606881"/>
    <w:rsid w:val="00606DBB"/>
    <w:rsid w:val="00606E72"/>
    <w:rsid w:val="006079D7"/>
    <w:rsid w:val="00607A12"/>
    <w:rsid w:val="00607C36"/>
    <w:rsid w:val="006108A1"/>
    <w:rsid w:val="00610ACF"/>
    <w:rsid w:val="0061143E"/>
    <w:rsid w:val="0061145E"/>
    <w:rsid w:val="00611BAE"/>
    <w:rsid w:val="00612427"/>
    <w:rsid w:val="00612654"/>
    <w:rsid w:val="00612AE5"/>
    <w:rsid w:val="00612C2B"/>
    <w:rsid w:val="00612C41"/>
    <w:rsid w:val="00612D3A"/>
    <w:rsid w:val="00613598"/>
    <w:rsid w:val="00613943"/>
    <w:rsid w:val="006139D4"/>
    <w:rsid w:val="00613A33"/>
    <w:rsid w:val="00613C63"/>
    <w:rsid w:val="006141D1"/>
    <w:rsid w:val="006143C6"/>
    <w:rsid w:val="006149A8"/>
    <w:rsid w:val="00615503"/>
    <w:rsid w:val="006155E1"/>
    <w:rsid w:val="00615936"/>
    <w:rsid w:val="00615E40"/>
    <w:rsid w:val="00616121"/>
    <w:rsid w:val="00616D2C"/>
    <w:rsid w:val="006172CA"/>
    <w:rsid w:val="00617611"/>
    <w:rsid w:val="0061799C"/>
    <w:rsid w:val="00617AF9"/>
    <w:rsid w:val="00617DFA"/>
    <w:rsid w:val="00620974"/>
    <w:rsid w:val="00620DA0"/>
    <w:rsid w:val="00621A13"/>
    <w:rsid w:val="00621C72"/>
    <w:rsid w:val="00621D0F"/>
    <w:rsid w:val="00622033"/>
    <w:rsid w:val="00622C1B"/>
    <w:rsid w:val="00622D81"/>
    <w:rsid w:val="00622E56"/>
    <w:rsid w:val="006233BF"/>
    <w:rsid w:val="00623465"/>
    <w:rsid w:val="006234BE"/>
    <w:rsid w:val="0062374F"/>
    <w:rsid w:val="00623BAE"/>
    <w:rsid w:val="00623D6C"/>
    <w:rsid w:val="006240A0"/>
    <w:rsid w:val="00624567"/>
    <w:rsid w:val="00625805"/>
    <w:rsid w:val="00625A12"/>
    <w:rsid w:val="00625F00"/>
    <w:rsid w:val="0062649D"/>
    <w:rsid w:val="00627E94"/>
    <w:rsid w:val="00630028"/>
    <w:rsid w:val="006307CF"/>
    <w:rsid w:val="00630A0D"/>
    <w:rsid w:val="0063133F"/>
    <w:rsid w:val="0063155E"/>
    <w:rsid w:val="0063196E"/>
    <w:rsid w:val="00631C6C"/>
    <w:rsid w:val="00631CFB"/>
    <w:rsid w:val="00632485"/>
    <w:rsid w:val="00632511"/>
    <w:rsid w:val="006334C4"/>
    <w:rsid w:val="00633A13"/>
    <w:rsid w:val="00634372"/>
    <w:rsid w:val="00634D5B"/>
    <w:rsid w:val="00634DBF"/>
    <w:rsid w:val="00634E7B"/>
    <w:rsid w:val="00634E8E"/>
    <w:rsid w:val="00634F83"/>
    <w:rsid w:val="006351E4"/>
    <w:rsid w:val="006356A4"/>
    <w:rsid w:val="0063574E"/>
    <w:rsid w:val="00635BE1"/>
    <w:rsid w:val="00636C1C"/>
    <w:rsid w:val="00637724"/>
    <w:rsid w:val="00637A6C"/>
    <w:rsid w:val="00637D27"/>
    <w:rsid w:val="0064004C"/>
    <w:rsid w:val="00640654"/>
    <w:rsid w:val="0064074F"/>
    <w:rsid w:val="00640BC3"/>
    <w:rsid w:val="00640E47"/>
    <w:rsid w:val="00641C62"/>
    <w:rsid w:val="00641CBA"/>
    <w:rsid w:val="00641F91"/>
    <w:rsid w:val="00642113"/>
    <w:rsid w:val="00642A37"/>
    <w:rsid w:val="00643319"/>
    <w:rsid w:val="00643385"/>
    <w:rsid w:val="006436C4"/>
    <w:rsid w:val="00643805"/>
    <w:rsid w:val="006439D8"/>
    <w:rsid w:val="00643A0B"/>
    <w:rsid w:val="0064408B"/>
    <w:rsid w:val="006441FF"/>
    <w:rsid w:val="006457EC"/>
    <w:rsid w:val="0064595B"/>
    <w:rsid w:val="00645FE1"/>
    <w:rsid w:val="006463FA"/>
    <w:rsid w:val="0064669B"/>
    <w:rsid w:val="00646C4B"/>
    <w:rsid w:val="00646CCA"/>
    <w:rsid w:val="00646DC4"/>
    <w:rsid w:val="00647696"/>
    <w:rsid w:val="006504D3"/>
    <w:rsid w:val="00650C3D"/>
    <w:rsid w:val="006510F3"/>
    <w:rsid w:val="0065199A"/>
    <w:rsid w:val="00651DB6"/>
    <w:rsid w:val="006523F1"/>
    <w:rsid w:val="00652D52"/>
    <w:rsid w:val="00653D9A"/>
    <w:rsid w:val="0065582A"/>
    <w:rsid w:val="0065587D"/>
    <w:rsid w:val="00655B15"/>
    <w:rsid w:val="00655B7A"/>
    <w:rsid w:val="00655B96"/>
    <w:rsid w:val="00655FAB"/>
    <w:rsid w:val="00656081"/>
    <w:rsid w:val="0065621F"/>
    <w:rsid w:val="00656E10"/>
    <w:rsid w:val="00656F7A"/>
    <w:rsid w:val="00657131"/>
    <w:rsid w:val="00657346"/>
    <w:rsid w:val="0066004E"/>
    <w:rsid w:val="0066020E"/>
    <w:rsid w:val="006602B7"/>
    <w:rsid w:val="006610F5"/>
    <w:rsid w:val="006616C2"/>
    <w:rsid w:val="00661CCA"/>
    <w:rsid w:val="00661D75"/>
    <w:rsid w:val="00662229"/>
    <w:rsid w:val="00662CF1"/>
    <w:rsid w:val="006634F1"/>
    <w:rsid w:val="00663C5A"/>
    <w:rsid w:val="0066541D"/>
    <w:rsid w:val="00665BC8"/>
    <w:rsid w:val="00667461"/>
    <w:rsid w:val="006700C8"/>
    <w:rsid w:val="00670824"/>
    <w:rsid w:val="00670CE8"/>
    <w:rsid w:val="00670F67"/>
    <w:rsid w:val="00670FBB"/>
    <w:rsid w:val="00671117"/>
    <w:rsid w:val="006719D1"/>
    <w:rsid w:val="00671DAD"/>
    <w:rsid w:val="00671DE3"/>
    <w:rsid w:val="00671E45"/>
    <w:rsid w:val="00671E6B"/>
    <w:rsid w:val="00672024"/>
    <w:rsid w:val="00673211"/>
    <w:rsid w:val="00673407"/>
    <w:rsid w:val="006737C1"/>
    <w:rsid w:val="00673D93"/>
    <w:rsid w:val="0067477C"/>
    <w:rsid w:val="00674AA4"/>
    <w:rsid w:val="0067509B"/>
    <w:rsid w:val="006753A0"/>
    <w:rsid w:val="006759A3"/>
    <w:rsid w:val="00676DEE"/>
    <w:rsid w:val="0067747F"/>
    <w:rsid w:val="00677748"/>
    <w:rsid w:val="00677AEB"/>
    <w:rsid w:val="006800B8"/>
    <w:rsid w:val="00680465"/>
    <w:rsid w:val="00680515"/>
    <w:rsid w:val="006807EB"/>
    <w:rsid w:val="00681173"/>
    <w:rsid w:val="006811E4"/>
    <w:rsid w:val="006814A2"/>
    <w:rsid w:val="006815C9"/>
    <w:rsid w:val="00681B47"/>
    <w:rsid w:val="00681F81"/>
    <w:rsid w:val="0068241A"/>
    <w:rsid w:val="00682688"/>
    <w:rsid w:val="006827BA"/>
    <w:rsid w:val="00682902"/>
    <w:rsid w:val="00682B93"/>
    <w:rsid w:val="00682C47"/>
    <w:rsid w:val="00682E7A"/>
    <w:rsid w:val="006836E9"/>
    <w:rsid w:val="00683BA7"/>
    <w:rsid w:val="006848E1"/>
    <w:rsid w:val="00685629"/>
    <w:rsid w:val="00686137"/>
    <w:rsid w:val="00686550"/>
    <w:rsid w:val="006867FE"/>
    <w:rsid w:val="0068689B"/>
    <w:rsid w:val="00686C35"/>
    <w:rsid w:val="00687069"/>
    <w:rsid w:val="00687091"/>
    <w:rsid w:val="0069006B"/>
    <w:rsid w:val="006902A4"/>
    <w:rsid w:val="006904E2"/>
    <w:rsid w:val="00690734"/>
    <w:rsid w:val="00690807"/>
    <w:rsid w:val="00690813"/>
    <w:rsid w:val="00690D96"/>
    <w:rsid w:val="00690EA4"/>
    <w:rsid w:val="00690FBD"/>
    <w:rsid w:val="006911C8"/>
    <w:rsid w:val="0069233B"/>
    <w:rsid w:val="0069293C"/>
    <w:rsid w:val="00692AE6"/>
    <w:rsid w:val="00692EDA"/>
    <w:rsid w:val="00693402"/>
    <w:rsid w:val="0069350C"/>
    <w:rsid w:val="0069385D"/>
    <w:rsid w:val="00693F8A"/>
    <w:rsid w:val="00694016"/>
    <w:rsid w:val="00694166"/>
    <w:rsid w:val="00694EF1"/>
    <w:rsid w:val="00694F8D"/>
    <w:rsid w:val="00694FE8"/>
    <w:rsid w:val="00695231"/>
    <w:rsid w:val="00696B9D"/>
    <w:rsid w:val="00696CAC"/>
    <w:rsid w:val="00696CF2"/>
    <w:rsid w:val="00696EF5"/>
    <w:rsid w:val="00696F5D"/>
    <w:rsid w:val="00697244"/>
    <w:rsid w:val="00697CCE"/>
    <w:rsid w:val="00697F82"/>
    <w:rsid w:val="006A0666"/>
    <w:rsid w:val="006A0DF5"/>
    <w:rsid w:val="006A2144"/>
    <w:rsid w:val="006A21D4"/>
    <w:rsid w:val="006A22AA"/>
    <w:rsid w:val="006A2D3A"/>
    <w:rsid w:val="006A2E76"/>
    <w:rsid w:val="006A393E"/>
    <w:rsid w:val="006A3D49"/>
    <w:rsid w:val="006A41C2"/>
    <w:rsid w:val="006A48FC"/>
    <w:rsid w:val="006A49C8"/>
    <w:rsid w:val="006A5527"/>
    <w:rsid w:val="006A572E"/>
    <w:rsid w:val="006A5825"/>
    <w:rsid w:val="006A593A"/>
    <w:rsid w:val="006A5A67"/>
    <w:rsid w:val="006A601E"/>
    <w:rsid w:val="006A6363"/>
    <w:rsid w:val="006A6A46"/>
    <w:rsid w:val="006A7338"/>
    <w:rsid w:val="006A75B2"/>
    <w:rsid w:val="006A7CC3"/>
    <w:rsid w:val="006B03F5"/>
    <w:rsid w:val="006B04F3"/>
    <w:rsid w:val="006B05D4"/>
    <w:rsid w:val="006B063E"/>
    <w:rsid w:val="006B08B2"/>
    <w:rsid w:val="006B0AB5"/>
    <w:rsid w:val="006B0C32"/>
    <w:rsid w:val="006B0D5E"/>
    <w:rsid w:val="006B1216"/>
    <w:rsid w:val="006B143E"/>
    <w:rsid w:val="006B1A41"/>
    <w:rsid w:val="006B1C53"/>
    <w:rsid w:val="006B202D"/>
    <w:rsid w:val="006B2CC2"/>
    <w:rsid w:val="006B2D85"/>
    <w:rsid w:val="006B364D"/>
    <w:rsid w:val="006B3B57"/>
    <w:rsid w:val="006B4527"/>
    <w:rsid w:val="006B4722"/>
    <w:rsid w:val="006B4980"/>
    <w:rsid w:val="006B556F"/>
    <w:rsid w:val="006B60A3"/>
    <w:rsid w:val="006B63B0"/>
    <w:rsid w:val="006B6AEA"/>
    <w:rsid w:val="006B6BD4"/>
    <w:rsid w:val="006B6D4C"/>
    <w:rsid w:val="006B6ED4"/>
    <w:rsid w:val="006B7149"/>
    <w:rsid w:val="006B73FA"/>
    <w:rsid w:val="006B7D2E"/>
    <w:rsid w:val="006B7D50"/>
    <w:rsid w:val="006C0042"/>
    <w:rsid w:val="006C01A0"/>
    <w:rsid w:val="006C055A"/>
    <w:rsid w:val="006C0A0C"/>
    <w:rsid w:val="006C0EC2"/>
    <w:rsid w:val="006C117D"/>
    <w:rsid w:val="006C193F"/>
    <w:rsid w:val="006C1EBF"/>
    <w:rsid w:val="006C23C7"/>
    <w:rsid w:val="006C2984"/>
    <w:rsid w:val="006C3307"/>
    <w:rsid w:val="006C41E7"/>
    <w:rsid w:val="006C4CBD"/>
    <w:rsid w:val="006C4D0D"/>
    <w:rsid w:val="006C5418"/>
    <w:rsid w:val="006C6463"/>
    <w:rsid w:val="006C6514"/>
    <w:rsid w:val="006C6581"/>
    <w:rsid w:val="006C6CBE"/>
    <w:rsid w:val="006C73EA"/>
    <w:rsid w:val="006C7A95"/>
    <w:rsid w:val="006D0B35"/>
    <w:rsid w:val="006D10B9"/>
    <w:rsid w:val="006D1998"/>
    <w:rsid w:val="006D208E"/>
    <w:rsid w:val="006D22D9"/>
    <w:rsid w:val="006D2B4F"/>
    <w:rsid w:val="006D2BAA"/>
    <w:rsid w:val="006D2E84"/>
    <w:rsid w:val="006D341A"/>
    <w:rsid w:val="006D374A"/>
    <w:rsid w:val="006D3760"/>
    <w:rsid w:val="006D3C76"/>
    <w:rsid w:val="006D3D5E"/>
    <w:rsid w:val="006D3FFB"/>
    <w:rsid w:val="006D4B47"/>
    <w:rsid w:val="006D4E23"/>
    <w:rsid w:val="006D57E5"/>
    <w:rsid w:val="006D689B"/>
    <w:rsid w:val="006D7190"/>
    <w:rsid w:val="006D79F3"/>
    <w:rsid w:val="006E0126"/>
    <w:rsid w:val="006E08E8"/>
    <w:rsid w:val="006E15D3"/>
    <w:rsid w:val="006E1F81"/>
    <w:rsid w:val="006E212F"/>
    <w:rsid w:val="006E218C"/>
    <w:rsid w:val="006E21B6"/>
    <w:rsid w:val="006E25D4"/>
    <w:rsid w:val="006E27E0"/>
    <w:rsid w:val="006E27E5"/>
    <w:rsid w:val="006E31A5"/>
    <w:rsid w:val="006E4809"/>
    <w:rsid w:val="006E6519"/>
    <w:rsid w:val="006E6BD1"/>
    <w:rsid w:val="006E6CB5"/>
    <w:rsid w:val="006E71D4"/>
    <w:rsid w:val="006E78E1"/>
    <w:rsid w:val="006E7F97"/>
    <w:rsid w:val="006F03A4"/>
    <w:rsid w:val="006F06E9"/>
    <w:rsid w:val="006F0D1B"/>
    <w:rsid w:val="006F1231"/>
    <w:rsid w:val="006F16D5"/>
    <w:rsid w:val="006F1FF3"/>
    <w:rsid w:val="006F26C5"/>
    <w:rsid w:val="006F2A3E"/>
    <w:rsid w:val="006F386D"/>
    <w:rsid w:val="006F3DAB"/>
    <w:rsid w:val="006F3E8B"/>
    <w:rsid w:val="006F463B"/>
    <w:rsid w:val="006F51C2"/>
    <w:rsid w:val="006F52B9"/>
    <w:rsid w:val="006F55ED"/>
    <w:rsid w:val="006F588B"/>
    <w:rsid w:val="006F5BFD"/>
    <w:rsid w:val="006F6253"/>
    <w:rsid w:val="006F6633"/>
    <w:rsid w:val="006F6918"/>
    <w:rsid w:val="006F6C4A"/>
    <w:rsid w:val="006F7116"/>
    <w:rsid w:val="006F785C"/>
    <w:rsid w:val="006F78A0"/>
    <w:rsid w:val="006F78AB"/>
    <w:rsid w:val="006F7B78"/>
    <w:rsid w:val="00700307"/>
    <w:rsid w:val="00700335"/>
    <w:rsid w:val="00700A94"/>
    <w:rsid w:val="00700F6F"/>
    <w:rsid w:val="007010BA"/>
    <w:rsid w:val="00701115"/>
    <w:rsid w:val="0070203A"/>
    <w:rsid w:val="007027CF"/>
    <w:rsid w:val="007028FD"/>
    <w:rsid w:val="00703264"/>
    <w:rsid w:val="007032BD"/>
    <w:rsid w:val="00703413"/>
    <w:rsid w:val="0070383D"/>
    <w:rsid w:val="00703D3F"/>
    <w:rsid w:val="007042F1"/>
    <w:rsid w:val="00704B53"/>
    <w:rsid w:val="007054D7"/>
    <w:rsid w:val="007058F2"/>
    <w:rsid w:val="00705B56"/>
    <w:rsid w:val="00705FBA"/>
    <w:rsid w:val="00706240"/>
    <w:rsid w:val="007064AF"/>
    <w:rsid w:val="0070686A"/>
    <w:rsid w:val="00706C8C"/>
    <w:rsid w:val="00706CF3"/>
    <w:rsid w:val="007070F8"/>
    <w:rsid w:val="007073A8"/>
    <w:rsid w:val="007073F7"/>
    <w:rsid w:val="00707734"/>
    <w:rsid w:val="00710132"/>
    <w:rsid w:val="00710255"/>
    <w:rsid w:val="007102E2"/>
    <w:rsid w:val="00710626"/>
    <w:rsid w:val="00711A14"/>
    <w:rsid w:val="00711C25"/>
    <w:rsid w:val="0071229D"/>
    <w:rsid w:val="00712532"/>
    <w:rsid w:val="007125D7"/>
    <w:rsid w:val="00712FFC"/>
    <w:rsid w:val="0071373F"/>
    <w:rsid w:val="0071397D"/>
    <w:rsid w:val="00713A52"/>
    <w:rsid w:val="00713F3D"/>
    <w:rsid w:val="007140BC"/>
    <w:rsid w:val="007141DC"/>
    <w:rsid w:val="007143B3"/>
    <w:rsid w:val="0071442C"/>
    <w:rsid w:val="00715DE3"/>
    <w:rsid w:val="00715E4B"/>
    <w:rsid w:val="0071607F"/>
    <w:rsid w:val="00716544"/>
    <w:rsid w:val="00716D8F"/>
    <w:rsid w:val="00716E93"/>
    <w:rsid w:val="00720088"/>
    <w:rsid w:val="007207A5"/>
    <w:rsid w:val="00720B7F"/>
    <w:rsid w:val="0072103D"/>
    <w:rsid w:val="00721167"/>
    <w:rsid w:val="007211F5"/>
    <w:rsid w:val="007214A7"/>
    <w:rsid w:val="00721508"/>
    <w:rsid w:val="0072380C"/>
    <w:rsid w:val="0072388E"/>
    <w:rsid w:val="0072450D"/>
    <w:rsid w:val="00724A03"/>
    <w:rsid w:val="007250B5"/>
    <w:rsid w:val="0072558C"/>
    <w:rsid w:val="007255E5"/>
    <w:rsid w:val="00725846"/>
    <w:rsid w:val="00726DF3"/>
    <w:rsid w:val="0072711B"/>
    <w:rsid w:val="00727D27"/>
    <w:rsid w:val="00727E1F"/>
    <w:rsid w:val="0073009C"/>
    <w:rsid w:val="00730509"/>
    <w:rsid w:val="00730C5A"/>
    <w:rsid w:val="00731105"/>
    <w:rsid w:val="007314AE"/>
    <w:rsid w:val="00731AF6"/>
    <w:rsid w:val="00731AFF"/>
    <w:rsid w:val="00731C91"/>
    <w:rsid w:val="00731D33"/>
    <w:rsid w:val="00731DB7"/>
    <w:rsid w:val="007320D2"/>
    <w:rsid w:val="00732320"/>
    <w:rsid w:val="007324CE"/>
    <w:rsid w:val="00732747"/>
    <w:rsid w:val="00732900"/>
    <w:rsid w:val="00732C20"/>
    <w:rsid w:val="00732D1F"/>
    <w:rsid w:val="00733D4B"/>
    <w:rsid w:val="00733F98"/>
    <w:rsid w:val="007340D7"/>
    <w:rsid w:val="00734AD0"/>
    <w:rsid w:val="00734C55"/>
    <w:rsid w:val="00734DDB"/>
    <w:rsid w:val="00734EA0"/>
    <w:rsid w:val="0073501B"/>
    <w:rsid w:val="007350E6"/>
    <w:rsid w:val="00735639"/>
    <w:rsid w:val="00736B74"/>
    <w:rsid w:val="00736D73"/>
    <w:rsid w:val="00737378"/>
    <w:rsid w:val="007374E7"/>
    <w:rsid w:val="00737534"/>
    <w:rsid w:val="007378AB"/>
    <w:rsid w:val="00737F29"/>
    <w:rsid w:val="00737FF2"/>
    <w:rsid w:val="0074069D"/>
    <w:rsid w:val="007409D8"/>
    <w:rsid w:val="00740DF7"/>
    <w:rsid w:val="007411AD"/>
    <w:rsid w:val="00741253"/>
    <w:rsid w:val="00741281"/>
    <w:rsid w:val="00742382"/>
    <w:rsid w:val="0074296A"/>
    <w:rsid w:val="00743A26"/>
    <w:rsid w:val="00743BFD"/>
    <w:rsid w:val="00743FA4"/>
    <w:rsid w:val="007441C6"/>
    <w:rsid w:val="00744CBA"/>
    <w:rsid w:val="00745024"/>
    <w:rsid w:val="00745050"/>
    <w:rsid w:val="007451FE"/>
    <w:rsid w:val="007452AF"/>
    <w:rsid w:val="0074570C"/>
    <w:rsid w:val="007471AB"/>
    <w:rsid w:val="007471E2"/>
    <w:rsid w:val="007473E7"/>
    <w:rsid w:val="00747419"/>
    <w:rsid w:val="0075048F"/>
    <w:rsid w:val="00750EE7"/>
    <w:rsid w:val="007514C7"/>
    <w:rsid w:val="00752196"/>
    <w:rsid w:val="007524DB"/>
    <w:rsid w:val="007532C2"/>
    <w:rsid w:val="007533BD"/>
    <w:rsid w:val="0075377B"/>
    <w:rsid w:val="00754939"/>
    <w:rsid w:val="00754B09"/>
    <w:rsid w:val="00755829"/>
    <w:rsid w:val="007558B0"/>
    <w:rsid w:val="0075595A"/>
    <w:rsid w:val="00755B98"/>
    <w:rsid w:val="00755F3E"/>
    <w:rsid w:val="00756291"/>
    <w:rsid w:val="007569B3"/>
    <w:rsid w:val="00757807"/>
    <w:rsid w:val="007578EB"/>
    <w:rsid w:val="0076017F"/>
    <w:rsid w:val="007608F7"/>
    <w:rsid w:val="00761295"/>
    <w:rsid w:val="007616C2"/>
    <w:rsid w:val="00761775"/>
    <w:rsid w:val="00761B97"/>
    <w:rsid w:val="00762000"/>
    <w:rsid w:val="007627D0"/>
    <w:rsid w:val="0076338C"/>
    <w:rsid w:val="0076363E"/>
    <w:rsid w:val="00763739"/>
    <w:rsid w:val="00763B7D"/>
    <w:rsid w:val="00763B9F"/>
    <w:rsid w:val="00763D9E"/>
    <w:rsid w:val="007640AF"/>
    <w:rsid w:val="007642A5"/>
    <w:rsid w:val="00764343"/>
    <w:rsid w:val="00764441"/>
    <w:rsid w:val="0076445F"/>
    <w:rsid w:val="007650BC"/>
    <w:rsid w:val="00765651"/>
    <w:rsid w:val="007656B1"/>
    <w:rsid w:val="007658F8"/>
    <w:rsid w:val="00765B5C"/>
    <w:rsid w:val="00766395"/>
    <w:rsid w:val="007669A9"/>
    <w:rsid w:val="00766A9B"/>
    <w:rsid w:val="00766BCD"/>
    <w:rsid w:val="00767111"/>
    <w:rsid w:val="0076737D"/>
    <w:rsid w:val="00767B57"/>
    <w:rsid w:val="0077067B"/>
    <w:rsid w:val="00770A5D"/>
    <w:rsid w:val="00770D89"/>
    <w:rsid w:val="007710AF"/>
    <w:rsid w:val="0077134D"/>
    <w:rsid w:val="007713B1"/>
    <w:rsid w:val="00771536"/>
    <w:rsid w:val="00771F71"/>
    <w:rsid w:val="0077211B"/>
    <w:rsid w:val="007726E6"/>
    <w:rsid w:val="0077279E"/>
    <w:rsid w:val="00772B03"/>
    <w:rsid w:val="00772C6B"/>
    <w:rsid w:val="00773302"/>
    <w:rsid w:val="0077351A"/>
    <w:rsid w:val="00774028"/>
    <w:rsid w:val="00774229"/>
    <w:rsid w:val="0077461A"/>
    <w:rsid w:val="00774621"/>
    <w:rsid w:val="00774A5A"/>
    <w:rsid w:val="00774FB0"/>
    <w:rsid w:val="007753AF"/>
    <w:rsid w:val="0077541C"/>
    <w:rsid w:val="0077585B"/>
    <w:rsid w:val="00775EE7"/>
    <w:rsid w:val="007769B3"/>
    <w:rsid w:val="00776A99"/>
    <w:rsid w:val="00776C85"/>
    <w:rsid w:val="00780188"/>
    <w:rsid w:val="00780875"/>
    <w:rsid w:val="00780D8F"/>
    <w:rsid w:val="00781369"/>
    <w:rsid w:val="0078187B"/>
    <w:rsid w:val="007821A3"/>
    <w:rsid w:val="0078251C"/>
    <w:rsid w:val="007825E0"/>
    <w:rsid w:val="00782639"/>
    <w:rsid w:val="007832CB"/>
    <w:rsid w:val="0078364F"/>
    <w:rsid w:val="007839CF"/>
    <w:rsid w:val="00783ACA"/>
    <w:rsid w:val="00783B2C"/>
    <w:rsid w:val="00783C3C"/>
    <w:rsid w:val="0078455B"/>
    <w:rsid w:val="007845D7"/>
    <w:rsid w:val="007847DE"/>
    <w:rsid w:val="007848F0"/>
    <w:rsid w:val="00784AB8"/>
    <w:rsid w:val="00784B09"/>
    <w:rsid w:val="007851A8"/>
    <w:rsid w:val="0078523B"/>
    <w:rsid w:val="00786A54"/>
    <w:rsid w:val="00786B61"/>
    <w:rsid w:val="00786FA6"/>
    <w:rsid w:val="00787F37"/>
    <w:rsid w:val="00790148"/>
    <w:rsid w:val="0079018D"/>
    <w:rsid w:val="0079056B"/>
    <w:rsid w:val="00790A56"/>
    <w:rsid w:val="007910DD"/>
    <w:rsid w:val="00791C17"/>
    <w:rsid w:val="0079269C"/>
    <w:rsid w:val="00792B17"/>
    <w:rsid w:val="00793D4E"/>
    <w:rsid w:val="0079444F"/>
    <w:rsid w:val="0079452B"/>
    <w:rsid w:val="00794911"/>
    <w:rsid w:val="00795637"/>
    <w:rsid w:val="00795C28"/>
    <w:rsid w:val="00796620"/>
    <w:rsid w:val="007966E4"/>
    <w:rsid w:val="007969FC"/>
    <w:rsid w:val="00796C20"/>
    <w:rsid w:val="00796F40"/>
    <w:rsid w:val="00796FA8"/>
    <w:rsid w:val="007979BC"/>
    <w:rsid w:val="007A0D42"/>
    <w:rsid w:val="007A153A"/>
    <w:rsid w:val="007A1A44"/>
    <w:rsid w:val="007A2314"/>
    <w:rsid w:val="007A25AB"/>
    <w:rsid w:val="007A2A60"/>
    <w:rsid w:val="007A2F5E"/>
    <w:rsid w:val="007A30A5"/>
    <w:rsid w:val="007A336F"/>
    <w:rsid w:val="007A37D4"/>
    <w:rsid w:val="007A38A6"/>
    <w:rsid w:val="007A47C7"/>
    <w:rsid w:val="007A4D1E"/>
    <w:rsid w:val="007A4D5D"/>
    <w:rsid w:val="007A572E"/>
    <w:rsid w:val="007A578E"/>
    <w:rsid w:val="007A592E"/>
    <w:rsid w:val="007A5990"/>
    <w:rsid w:val="007A5A9A"/>
    <w:rsid w:val="007A5C32"/>
    <w:rsid w:val="007A620F"/>
    <w:rsid w:val="007A65A2"/>
    <w:rsid w:val="007A71C8"/>
    <w:rsid w:val="007A7455"/>
    <w:rsid w:val="007A7E42"/>
    <w:rsid w:val="007B00F3"/>
    <w:rsid w:val="007B02BB"/>
    <w:rsid w:val="007B09DD"/>
    <w:rsid w:val="007B1567"/>
    <w:rsid w:val="007B1CFC"/>
    <w:rsid w:val="007B3358"/>
    <w:rsid w:val="007B3399"/>
    <w:rsid w:val="007B4171"/>
    <w:rsid w:val="007B4541"/>
    <w:rsid w:val="007B48AF"/>
    <w:rsid w:val="007B4F86"/>
    <w:rsid w:val="007B4FF1"/>
    <w:rsid w:val="007B5ABF"/>
    <w:rsid w:val="007B63A7"/>
    <w:rsid w:val="007B66EE"/>
    <w:rsid w:val="007B7141"/>
    <w:rsid w:val="007B7A48"/>
    <w:rsid w:val="007B7E33"/>
    <w:rsid w:val="007C05B2"/>
    <w:rsid w:val="007C06F6"/>
    <w:rsid w:val="007C0AB9"/>
    <w:rsid w:val="007C0E26"/>
    <w:rsid w:val="007C1A26"/>
    <w:rsid w:val="007C2298"/>
    <w:rsid w:val="007C2B75"/>
    <w:rsid w:val="007C2D41"/>
    <w:rsid w:val="007C2FE6"/>
    <w:rsid w:val="007C32BF"/>
    <w:rsid w:val="007C377E"/>
    <w:rsid w:val="007C3A8A"/>
    <w:rsid w:val="007C3EE1"/>
    <w:rsid w:val="007C40D0"/>
    <w:rsid w:val="007C6532"/>
    <w:rsid w:val="007C7973"/>
    <w:rsid w:val="007C7C4F"/>
    <w:rsid w:val="007C7DB2"/>
    <w:rsid w:val="007C7E1C"/>
    <w:rsid w:val="007C7E5B"/>
    <w:rsid w:val="007C7F7F"/>
    <w:rsid w:val="007C7F8C"/>
    <w:rsid w:val="007D05FD"/>
    <w:rsid w:val="007D070A"/>
    <w:rsid w:val="007D1082"/>
    <w:rsid w:val="007D1110"/>
    <w:rsid w:val="007D15AB"/>
    <w:rsid w:val="007D16A3"/>
    <w:rsid w:val="007D1776"/>
    <w:rsid w:val="007D1884"/>
    <w:rsid w:val="007D1A31"/>
    <w:rsid w:val="007D1ABF"/>
    <w:rsid w:val="007D1EEF"/>
    <w:rsid w:val="007D2B09"/>
    <w:rsid w:val="007D35FE"/>
    <w:rsid w:val="007D37FE"/>
    <w:rsid w:val="007D394E"/>
    <w:rsid w:val="007D3B21"/>
    <w:rsid w:val="007D44E8"/>
    <w:rsid w:val="007D4C5B"/>
    <w:rsid w:val="007D50A4"/>
    <w:rsid w:val="007D50C1"/>
    <w:rsid w:val="007D579E"/>
    <w:rsid w:val="007D5C39"/>
    <w:rsid w:val="007D5FE0"/>
    <w:rsid w:val="007D6066"/>
    <w:rsid w:val="007D61C9"/>
    <w:rsid w:val="007D6441"/>
    <w:rsid w:val="007D66D9"/>
    <w:rsid w:val="007D75B9"/>
    <w:rsid w:val="007D7959"/>
    <w:rsid w:val="007D7EE3"/>
    <w:rsid w:val="007D7FF2"/>
    <w:rsid w:val="007E02CE"/>
    <w:rsid w:val="007E030A"/>
    <w:rsid w:val="007E04F2"/>
    <w:rsid w:val="007E1F54"/>
    <w:rsid w:val="007E2A7E"/>
    <w:rsid w:val="007E2E4E"/>
    <w:rsid w:val="007E30B8"/>
    <w:rsid w:val="007E33BF"/>
    <w:rsid w:val="007E41CE"/>
    <w:rsid w:val="007E46A5"/>
    <w:rsid w:val="007E470E"/>
    <w:rsid w:val="007E50A9"/>
    <w:rsid w:val="007E5101"/>
    <w:rsid w:val="007E5583"/>
    <w:rsid w:val="007E595B"/>
    <w:rsid w:val="007E5B0D"/>
    <w:rsid w:val="007E787C"/>
    <w:rsid w:val="007E7BAF"/>
    <w:rsid w:val="007E7FEA"/>
    <w:rsid w:val="007F007F"/>
    <w:rsid w:val="007F00AC"/>
    <w:rsid w:val="007F013D"/>
    <w:rsid w:val="007F177B"/>
    <w:rsid w:val="007F19D5"/>
    <w:rsid w:val="007F19E5"/>
    <w:rsid w:val="007F2768"/>
    <w:rsid w:val="007F27FA"/>
    <w:rsid w:val="007F2B43"/>
    <w:rsid w:val="007F3010"/>
    <w:rsid w:val="007F381A"/>
    <w:rsid w:val="007F3CE8"/>
    <w:rsid w:val="007F41D9"/>
    <w:rsid w:val="007F4F35"/>
    <w:rsid w:val="007F6023"/>
    <w:rsid w:val="007F6126"/>
    <w:rsid w:val="007F62F1"/>
    <w:rsid w:val="007F6484"/>
    <w:rsid w:val="007F708C"/>
    <w:rsid w:val="007F73AA"/>
    <w:rsid w:val="007F779F"/>
    <w:rsid w:val="00800D27"/>
    <w:rsid w:val="00800FE5"/>
    <w:rsid w:val="0080125E"/>
    <w:rsid w:val="0080137A"/>
    <w:rsid w:val="0080155A"/>
    <w:rsid w:val="00801689"/>
    <w:rsid w:val="00801934"/>
    <w:rsid w:val="00801F69"/>
    <w:rsid w:val="008028DA"/>
    <w:rsid w:val="00802C4F"/>
    <w:rsid w:val="00803710"/>
    <w:rsid w:val="00803738"/>
    <w:rsid w:val="00803AEE"/>
    <w:rsid w:val="00803CA5"/>
    <w:rsid w:val="00805D7B"/>
    <w:rsid w:val="00806481"/>
    <w:rsid w:val="00806509"/>
    <w:rsid w:val="0080652D"/>
    <w:rsid w:val="00806DE4"/>
    <w:rsid w:val="00807379"/>
    <w:rsid w:val="00807415"/>
    <w:rsid w:val="008077C6"/>
    <w:rsid w:val="0081004F"/>
    <w:rsid w:val="00810667"/>
    <w:rsid w:val="00810A38"/>
    <w:rsid w:val="00810A6E"/>
    <w:rsid w:val="00810CF9"/>
    <w:rsid w:val="00812F05"/>
    <w:rsid w:val="00813014"/>
    <w:rsid w:val="008135A1"/>
    <w:rsid w:val="00813750"/>
    <w:rsid w:val="00813A55"/>
    <w:rsid w:val="00813FA4"/>
    <w:rsid w:val="00814735"/>
    <w:rsid w:val="00814A93"/>
    <w:rsid w:val="00814C1A"/>
    <w:rsid w:val="00814C40"/>
    <w:rsid w:val="008158A7"/>
    <w:rsid w:val="0081620D"/>
    <w:rsid w:val="008169D9"/>
    <w:rsid w:val="00820624"/>
    <w:rsid w:val="00820C2F"/>
    <w:rsid w:val="00820ED7"/>
    <w:rsid w:val="00821437"/>
    <w:rsid w:val="0082166E"/>
    <w:rsid w:val="00821DA1"/>
    <w:rsid w:val="0082228C"/>
    <w:rsid w:val="0082244B"/>
    <w:rsid w:val="00823446"/>
    <w:rsid w:val="0082359B"/>
    <w:rsid w:val="0082365F"/>
    <w:rsid w:val="008240E5"/>
    <w:rsid w:val="0082425A"/>
    <w:rsid w:val="008246BE"/>
    <w:rsid w:val="0082484B"/>
    <w:rsid w:val="00824B26"/>
    <w:rsid w:val="0082553E"/>
    <w:rsid w:val="008264BF"/>
    <w:rsid w:val="00826A93"/>
    <w:rsid w:val="008273DB"/>
    <w:rsid w:val="0082743C"/>
    <w:rsid w:val="00827A74"/>
    <w:rsid w:val="00830043"/>
    <w:rsid w:val="0083027B"/>
    <w:rsid w:val="008304E4"/>
    <w:rsid w:val="0083059F"/>
    <w:rsid w:val="008305C7"/>
    <w:rsid w:val="00831272"/>
    <w:rsid w:val="00831E40"/>
    <w:rsid w:val="0083219C"/>
    <w:rsid w:val="00832340"/>
    <w:rsid w:val="008327B0"/>
    <w:rsid w:val="008329A7"/>
    <w:rsid w:val="00832D6B"/>
    <w:rsid w:val="00834C49"/>
    <w:rsid w:val="00834F40"/>
    <w:rsid w:val="0083530F"/>
    <w:rsid w:val="0083535D"/>
    <w:rsid w:val="00835513"/>
    <w:rsid w:val="00835599"/>
    <w:rsid w:val="00835633"/>
    <w:rsid w:val="00835DFE"/>
    <w:rsid w:val="00836529"/>
    <w:rsid w:val="00836B29"/>
    <w:rsid w:val="008373C1"/>
    <w:rsid w:val="008379F9"/>
    <w:rsid w:val="00837F33"/>
    <w:rsid w:val="00840164"/>
    <w:rsid w:val="00840429"/>
    <w:rsid w:val="00840714"/>
    <w:rsid w:val="00840940"/>
    <w:rsid w:val="00840DEB"/>
    <w:rsid w:val="00841152"/>
    <w:rsid w:val="00841311"/>
    <w:rsid w:val="0084146B"/>
    <w:rsid w:val="008416BA"/>
    <w:rsid w:val="008418B2"/>
    <w:rsid w:val="00841AE3"/>
    <w:rsid w:val="0084205F"/>
    <w:rsid w:val="008427A6"/>
    <w:rsid w:val="008427F7"/>
    <w:rsid w:val="00842E1A"/>
    <w:rsid w:val="00842F20"/>
    <w:rsid w:val="0084330C"/>
    <w:rsid w:val="008433BA"/>
    <w:rsid w:val="00843587"/>
    <w:rsid w:val="00843BBE"/>
    <w:rsid w:val="0084426B"/>
    <w:rsid w:val="00844780"/>
    <w:rsid w:val="00845AE3"/>
    <w:rsid w:val="00845B06"/>
    <w:rsid w:val="008464D6"/>
    <w:rsid w:val="00846619"/>
    <w:rsid w:val="00846A76"/>
    <w:rsid w:val="00846E0D"/>
    <w:rsid w:val="00847335"/>
    <w:rsid w:val="00847462"/>
    <w:rsid w:val="008474C7"/>
    <w:rsid w:val="00850719"/>
    <w:rsid w:val="00850870"/>
    <w:rsid w:val="00850E72"/>
    <w:rsid w:val="008517AA"/>
    <w:rsid w:val="008518AA"/>
    <w:rsid w:val="00851BDA"/>
    <w:rsid w:val="008525CE"/>
    <w:rsid w:val="008525F4"/>
    <w:rsid w:val="0085287C"/>
    <w:rsid w:val="00853022"/>
    <w:rsid w:val="00853BD1"/>
    <w:rsid w:val="00853C6F"/>
    <w:rsid w:val="008540E7"/>
    <w:rsid w:val="00854691"/>
    <w:rsid w:val="00854710"/>
    <w:rsid w:val="00854801"/>
    <w:rsid w:val="00854D28"/>
    <w:rsid w:val="0085576B"/>
    <w:rsid w:val="008559AF"/>
    <w:rsid w:val="00855B9E"/>
    <w:rsid w:val="00856299"/>
    <w:rsid w:val="0085736E"/>
    <w:rsid w:val="00857441"/>
    <w:rsid w:val="0085777A"/>
    <w:rsid w:val="00857910"/>
    <w:rsid w:val="0086051B"/>
    <w:rsid w:val="00860824"/>
    <w:rsid w:val="008613C8"/>
    <w:rsid w:val="0086141A"/>
    <w:rsid w:val="00861601"/>
    <w:rsid w:val="00861975"/>
    <w:rsid w:val="00861A9F"/>
    <w:rsid w:val="00861F55"/>
    <w:rsid w:val="00862238"/>
    <w:rsid w:val="00862E8A"/>
    <w:rsid w:val="00863225"/>
    <w:rsid w:val="00863227"/>
    <w:rsid w:val="00863921"/>
    <w:rsid w:val="00863EDE"/>
    <w:rsid w:val="0086411D"/>
    <w:rsid w:val="0086429D"/>
    <w:rsid w:val="00864558"/>
    <w:rsid w:val="0086488B"/>
    <w:rsid w:val="0086504C"/>
    <w:rsid w:val="008660D2"/>
    <w:rsid w:val="00866102"/>
    <w:rsid w:val="00866736"/>
    <w:rsid w:val="00866B90"/>
    <w:rsid w:val="00866CE4"/>
    <w:rsid w:val="00866FC6"/>
    <w:rsid w:val="00867840"/>
    <w:rsid w:val="00867ADF"/>
    <w:rsid w:val="008703B7"/>
    <w:rsid w:val="008704E9"/>
    <w:rsid w:val="008712F6"/>
    <w:rsid w:val="00871A4F"/>
    <w:rsid w:val="00871F95"/>
    <w:rsid w:val="00872BF0"/>
    <w:rsid w:val="0087336C"/>
    <w:rsid w:val="00873987"/>
    <w:rsid w:val="00873AD2"/>
    <w:rsid w:val="0087465F"/>
    <w:rsid w:val="00874CEB"/>
    <w:rsid w:val="00874D0E"/>
    <w:rsid w:val="00875563"/>
    <w:rsid w:val="00875C97"/>
    <w:rsid w:val="00876456"/>
    <w:rsid w:val="0087669D"/>
    <w:rsid w:val="00877443"/>
    <w:rsid w:val="0087748C"/>
    <w:rsid w:val="00877568"/>
    <w:rsid w:val="008800E1"/>
    <w:rsid w:val="008804FB"/>
    <w:rsid w:val="00880E16"/>
    <w:rsid w:val="00881183"/>
    <w:rsid w:val="008822CB"/>
    <w:rsid w:val="0088265B"/>
    <w:rsid w:val="00882C35"/>
    <w:rsid w:val="00883D85"/>
    <w:rsid w:val="00883DDB"/>
    <w:rsid w:val="00883EF8"/>
    <w:rsid w:val="00884415"/>
    <w:rsid w:val="008850CE"/>
    <w:rsid w:val="00885594"/>
    <w:rsid w:val="00885BF5"/>
    <w:rsid w:val="00885F55"/>
    <w:rsid w:val="008863B5"/>
    <w:rsid w:val="00886452"/>
    <w:rsid w:val="0088674C"/>
    <w:rsid w:val="00886AA7"/>
    <w:rsid w:val="00887F90"/>
    <w:rsid w:val="00890025"/>
    <w:rsid w:val="00890375"/>
    <w:rsid w:val="0089039E"/>
    <w:rsid w:val="00890809"/>
    <w:rsid w:val="00890A67"/>
    <w:rsid w:val="0089118F"/>
    <w:rsid w:val="00891961"/>
    <w:rsid w:val="00891D44"/>
    <w:rsid w:val="00891EA0"/>
    <w:rsid w:val="00892872"/>
    <w:rsid w:val="00892A85"/>
    <w:rsid w:val="00892DEC"/>
    <w:rsid w:val="00892E10"/>
    <w:rsid w:val="00892E1A"/>
    <w:rsid w:val="00893129"/>
    <w:rsid w:val="00893431"/>
    <w:rsid w:val="0089355B"/>
    <w:rsid w:val="008936AA"/>
    <w:rsid w:val="00894142"/>
    <w:rsid w:val="008945EA"/>
    <w:rsid w:val="008952AD"/>
    <w:rsid w:val="00895751"/>
    <w:rsid w:val="008957BE"/>
    <w:rsid w:val="008959D4"/>
    <w:rsid w:val="0089604F"/>
    <w:rsid w:val="00896097"/>
    <w:rsid w:val="0089655B"/>
    <w:rsid w:val="00896599"/>
    <w:rsid w:val="00896600"/>
    <w:rsid w:val="00896AB6"/>
    <w:rsid w:val="00896E7F"/>
    <w:rsid w:val="00896F8D"/>
    <w:rsid w:val="00896FE8"/>
    <w:rsid w:val="008971A1"/>
    <w:rsid w:val="008A0379"/>
    <w:rsid w:val="008A063A"/>
    <w:rsid w:val="008A0CB2"/>
    <w:rsid w:val="008A1290"/>
    <w:rsid w:val="008A139B"/>
    <w:rsid w:val="008A18BA"/>
    <w:rsid w:val="008A1D48"/>
    <w:rsid w:val="008A1DAB"/>
    <w:rsid w:val="008A1E22"/>
    <w:rsid w:val="008A1F03"/>
    <w:rsid w:val="008A1FF5"/>
    <w:rsid w:val="008A2B4C"/>
    <w:rsid w:val="008A33B3"/>
    <w:rsid w:val="008A39AD"/>
    <w:rsid w:val="008A497F"/>
    <w:rsid w:val="008A7052"/>
    <w:rsid w:val="008A71B2"/>
    <w:rsid w:val="008B02A0"/>
    <w:rsid w:val="008B03EE"/>
    <w:rsid w:val="008B0410"/>
    <w:rsid w:val="008B0714"/>
    <w:rsid w:val="008B0B75"/>
    <w:rsid w:val="008B1294"/>
    <w:rsid w:val="008B162F"/>
    <w:rsid w:val="008B1F14"/>
    <w:rsid w:val="008B2759"/>
    <w:rsid w:val="008B2A01"/>
    <w:rsid w:val="008B2B16"/>
    <w:rsid w:val="008B2B36"/>
    <w:rsid w:val="008B3399"/>
    <w:rsid w:val="008B3A00"/>
    <w:rsid w:val="008B3B84"/>
    <w:rsid w:val="008B45CF"/>
    <w:rsid w:val="008B4930"/>
    <w:rsid w:val="008B4A2C"/>
    <w:rsid w:val="008B4D55"/>
    <w:rsid w:val="008B4F0C"/>
    <w:rsid w:val="008B574F"/>
    <w:rsid w:val="008B5CB2"/>
    <w:rsid w:val="008B6A1A"/>
    <w:rsid w:val="008B6CA2"/>
    <w:rsid w:val="008B7984"/>
    <w:rsid w:val="008C0804"/>
    <w:rsid w:val="008C0C85"/>
    <w:rsid w:val="008C0E9C"/>
    <w:rsid w:val="008C1058"/>
    <w:rsid w:val="008C153E"/>
    <w:rsid w:val="008C1715"/>
    <w:rsid w:val="008C17E2"/>
    <w:rsid w:val="008C19EF"/>
    <w:rsid w:val="008C2A6F"/>
    <w:rsid w:val="008C2AB3"/>
    <w:rsid w:val="008C2B0D"/>
    <w:rsid w:val="008C3039"/>
    <w:rsid w:val="008C308D"/>
    <w:rsid w:val="008C3607"/>
    <w:rsid w:val="008C37AB"/>
    <w:rsid w:val="008C3C2E"/>
    <w:rsid w:val="008C3FF4"/>
    <w:rsid w:val="008C45EB"/>
    <w:rsid w:val="008C45FA"/>
    <w:rsid w:val="008C48AE"/>
    <w:rsid w:val="008C54D1"/>
    <w:rsid w:val="008C69D5"/>
    <w:rsid w:val="008C71E4"/>
    <w:rsid w:val="008C724C"/>
    <w:rsid w:val="008C73B3"/>
    <w:rsid w:val="008C73D7"/>
    <w:rsid w:val="008C797F"/>
    <w:rsid w:val="008C7D40"/>
    <w:rsid w:val="008D00DC"/>
    <w:rsid w:val="008D02EF"/>
    <w:rsid w:val="008D0455"/>
    <w:rsid w:val="008D05A1"/>
    <w:rsid w:val="008D0DF3"/>
    <w:rsid w:val="008D1069"/>
    <w:rsid w:val="008D1105"/>
    <w:rsid w:val="008D13FF"/>
    <w:rsid w:val="008D1538"/>
    <w:rsid w:val="008D1623"/>
    <w:rsid w:val="008D2273"/>
    <w:rsid w:val="008D2281"/>
    <w:rsid w:val="008D247D"/>
    <w:rsid w:val="008D2C64"/>
    <w:rsid w:val="008D2E92"/>
    <w:rsid w:val="008D3160"/>
    <w:rsid w:val="008D3545"/>
    <w:rsid w:val="008D4640"/>
    <w:rsid w:val="008D4FA0"/>
    <w:rsid w:val="008D5615"/>
    <w:rsid w:val="008D617F"/>
    <w:rsid w:val="008D6663"/>
    <w:rsid w:val="008D69EC"/>
    <w:rsid w:val="008D78B3"/>
    <w:rsid w:val="008D7AF1"/>
    <w:rsid w:val="008D7F79"/>
    <w:rsid w:val="008E0478"/>
    <w:rsid w:val="008E05E7"/>
    <w:rsid w:val="008E0A5C"/>
    <w:rsid w:val="008E0BAC"/>
    <w:rsid w:val="008E1585"/>
    <w:rsid w:val="008E1764"/>
    <w:rsid w:val="008E251B"/>
    <w:rsid w:val="008E2B1D"/>
    <w:rsid w:val="008E31D4"/>
    <w:rsid w:val="008E32CF"/>
    <w:rsid w:val="008E42BD"/>
    <w:rsid w:val="008E4F27"/>
    <w:rsid w:val="008E51B4"/>
    <w:rsid w:val="008E52D8"/>
    <w:rsid w:val="008E5ECC"/>
    <w:rsid w:val="008E6189"/>
    <w:rsid w:val="008E671F"/>
    <w:rsid w:val="008E6B93"/>
    <w:rsid w:val="008E6F8A"/>
    <w:rsid w:val="008E7165"/>
    <w:rsid w:val="008E7296"/>
    <w:rsid w:val="008E76A1"/>
    <w:rsid w:val="008F069C"/>
    <w:rsid w:val="008F0C7C"/>
    <w:rsid w:val="008F0ECA"/>
    <w:rsid w:val="008F0FC3"/>
    <w:rsid w:val="008F11C5"/>
    <w:rsid w:val="008F130B"/>
    <w:rsid w:val="008F1557"/>
    <w:rsid w:val="008F18A1"/>
    <w:rsid w:val="008F20AC"/>
    <w:rsid w:val="008F2341"/>
    <w:rsid w:val="008F2409"/>
    <w:rsid w:val="008F2B19"/>
    <w:rsid w:val="008F2B6B"/>
    <w:rsid w:val="008F388D"/>
    <w:rsid w:val="008F3B3A"/>
    <w:rsid w:val="008F3C6A"/>
    <w:rsid w:val="008F3D3D"/>
    <w:rsid w:val="008F4684"/>
    <w:rsid w:val="008F4BDE"/>
    <w:rsid w:val="008F58F4"/>
    <w:rsid w:val="008F5B44"/>
    <w:rsid w:val="008F5BA8"/>
    <w:rsid w:val="008F5FA0"/>
    <w:rsid w:val="008F6076"/>
    <w:rsid w:val="008F65BB"/>
    <w:rsid w:val="008F681E"/>
    <w:rsid w:val="008F6EC2"/>
    <w:rsid w:val="008F714B"/>
    <w:rsid w:val="008F73E6"/>
    <w:rsid w:val="008F76EB"/>
    <w:rsid w:val="008F7CCE"/>
    <w:rsid w:val="009006E4"/>
    <w:rsid w:val="009008C1"/>
    <w:rsid w:val="00900D4E"/>
    <w:rsid w:val="0090127D"/>
    <w:rsid w:val="0090143E"/>
    <w:rsid w:val="00901AA0"/>
    <w:rsid w:val="00901C90"/>
    <w:rsid w:val="00902010"/>
    <w:rsid w:val="00902307"/>
    <w:rsid w:val="00902931"/>
    <w:rsid w:val="0090295A"/>
    <w:rsid w:val="00903019"/>
    <w:rsid w:val="00903416"/>
    <w:rsid w:val="009044F5"/>
    <w:rsid w:val="0090469B"/>
    <w:rsid w:val="00905350"/>
    <w:rsid w:val="00905E6C"/>
    <w:rsid w:val="00906072"/>
    <w:rsid w:val="00906263"/>
    <w:rsid w:val="00906C1F"/>
    <w:rsid w:val="00907928"/>
    <w:rsid w:val="00907ADE"/>
    <w:rsid w:val="009103BA"/>
    <w:rsid w:val="00910B78"/>
    <w:rsid w:val="00910CF7"/>
    <w:rsid w:val="00910E80"/>
    <w:rsid w:val="00911C23"/>
    <w:rsid w:val="00911E99"/>
    <w:rsid w:val="00911F53"/>
    <w:rsid w:val="00912508"/>
    <w:rsid w:val="0091265F"/>
    <w:rsid w:val="009130B0"/>
    <w:rsid w:val="00913A82"/>
    <w:rsid w:val="009141F4"/>
    <w:rsid w:val="00914273"/>
    <w:rsid w:val="009143DF"/>
    <w:rsid w:val="009146B6"/>
    <w:rsid w:val="00914A50"/>
    <w:rsid w:val="00914FCB"/>
    <w:rsid w:val="009161E0"/>
    <w:rsid w:val="00916453"/>
    <w:rsid w:val="0091700B"/>
    <w:rsid w:val="00917AA2"/>
    <w:rsid w:val="00920C12"/>
    <w:rsid w:val="00921718"/>
    <w:rsid w:val="009241EF"/>
    <w:rsid w:val="00924AC6"/>
    <w:rsid w:val="00924C79"/>
    <w:rsid w:val="00924D5F"/>
    <w:rsid w:val="0092544E"/>
    <w:rsid w:val="00926CC3"/>
    <w:rsid w:val="00926F3D"/>
    <w:rsid w:val="00926F4E"/>
    <w:rsid w:val="009271EE"/>
    <w:rsid w:val="00927795"/>
    <w:rsid w:val="009277AB"/>
    <w:rsid w:val="009278AE"/>
    <w:rsid w:val="00930302"/>
    <w:rsid w:val="00930DD8"/>
    <w:rsid w:val="0093183C"/>
    <w:rsid w:val="00931931"/>
    <w:rsid w:val="0093322B"/>
    <w:rsid w:val="00933B17"/>
    <w:rsid w:val="00933E98"/>
    <w:rsid w:val="00933FB7"/>
    <w:rsid w:val="00934976"/>
    <w:rsid w:val="00934CB7"/>
    <w:rsid w:val="00935001"/>
    <w:rsid w:val="009353E1"/>
    <w:rsid w:val="0093546D"/>
    <w:rsid w:val="00935ECF"/>
    <w:rsid w:val="00935FDB"/>
    <w:rsid w:val="009361AE"/>
    <w:rsid w:val="009364FD"/>
    <w:rsid w:val="00937700"/>
    <w:rsid w:val="009377D0"/>
    <w:rsid w:val="00937BE6"/>
    <w:rsid w:val="00937F7D"/>
    <w:rsid w:val="0094072A"/>
    <w:rsid w:val="0094072E"/>
    <w:rsid w:val="00940A59"/>
    <w:rsid w:val="00941475"/>
    <w:rsid w:val="009415D1"/>
    <w:rsid w:val="009418EB"/>
    <w:rsid w:val="00941A0D"/>
    <w:rsid w:val="00941EB5"/>
    <w:rsid w:val="009420EF"/>
    <w:rsid w:val="009427DB"/>
    <w:rsid w:val="009434A2"/>
    <w:rsid w:val="00943AFA"/>
    <w:rsid w:val="00943C0F"/>
    <w:rsid w:val="00943CBF"/>
    <w:rsid w:val="009442D2"/>
    <w:rsid w:val="009450BA"/>
    <w:rsid w:val="0094598F"/>
    <w:rsid w:val="009460E2"/>
    <w:rsid w:val="009465BB"/>
    <w:rsid w:val="00946BD2"/>
    <w:rsid w:val="00946FB4"/>
    <w:rsid w:val="009473A0"/>
    <w:rsid w:val="009500F7"/>
    <w:rsid w:val="0095041E"/>
    <w:rsid w:val="00950A74"/>
    <w:rsid w:val="00951FEC"/>
    <w:rsid w:val="00952663"/>
    <w:rsid w:val="00953C21"/>
    <w:rsid w:val="009540C2"/>
    <w:rsid w:val="009542F2"/>
    <w:rsid w:val="009543B9"/>
    <w:rsid w:val="0095482E"/>
    <w:rsid w:val="00954A91"/>
    <w:rsid w:val="00955694"/>
    <w:rsid w:val="009558D3"/>
    <w:rsid w:val="0095628A"/>
    <w:rsid w:val="00956F67"/>
    <w:rsid w:val="00956FC1"/>
    <w:rsid w:val="009576AD"/>
    <w:rsid w:val="00957D73"/>
    <w:rsid w:val="00957F20"/>
    <w:rsid w:val="00960038"/>
    <w:rsid w:val="00960588"/>
    <w:rsid w:val="009617EC"/>
    <w:rsid w:val="009622A4"/>
    <w:rsid w:val="0096263A"/>
    <w:rsid w:val="009626A7"/>
    <w:rsid w:val="00962D1B"/>
    <w:rsid w:val="00962EE3"/>
    <w:rsid w:val="009637D7"/>
    <w:rsid w:val="009640B0"/>
    <w:rsid w:val="009644C5"/>
    <w:rsid w:val="00964D2E"/>
    <w:rsid w:val="00964E48"/>
    <w:rsid w:val="00965011"/>
    <w:rsid w:val="0096543F"/>
    <w:rsid w:val="009654DD"/>
    <w:rsid w:val="00965C17"/>
    <w:rsid w:val="00965E32"/>
    <w:rsid w:val="00966C14"/>
    <w:rsid w:val="00966C4C"/>
    <w:rsid w:val="0096747F"/>
    <w:rsid w:val="0096782C"/>
    <w:rsid w:val="009715F6"/>
    <w:rsid w:val="00971BE1"/>
    <w:rsid w:val="00971C0A"/>
    <w:rsid w:val="009723D5"/>
    <w:rsid w:val="00973C06"/>
    <w:rsid w:val="009742B5"/>
    <w:rsid w:val="00974528"/>
    <w:rsid w:val="00974685"/>
    <w:rsid w:val="0097473C"/>
    <w:rsid w:val="00974D1E"/>
    <w:rsid w:val="009755DA"/>
    <w:rsid w:val="0097564B"/>
    <w:rsid w:val="00975A7B"/>
    <w:rsid w:val="00975CAE"/>
    <w:rsid w:val="00976127"/>
    <w:rsid w:val="009763F2"/>
    <w:rsid w:val="00976580"/>
    <w:rsid w:val="0097677F"/>
    <w:rsid w:val="00976F6A"/>
    <w:rsid w:val="0097704F"/>
    <w:rsid w:val="0097716B"/>
    <w:rsid w:val="009773F2"/>
    <w:rsid w:val="00977635"/>
    <w:rsid w:val="009776BC"/>
    <w:rsid w:val="009776FE"/>
    <w:rsid w:val="0097777C"/>
    <w:rsid w:val="009803DA"/>
    <w:rsid w:val="009811C1"/>
    <w:rsid w:val="0098141D"/>
    <w:rsid w:val="00981C87"/>
    <w:rsid w:val="00982C6E"/>
    <w:rsid w:val="00982C79"/>
    <w:rsid w:val="00983AAE"/>
    <w:rsid w:val="00984C04"/>
    <w:rsid w:val="00984ED5"/>
    <w:rsid w:val="00985521"/>
    <w:rsid w:val="00985AAD"/>
    <w:rsid w:val="0098649C"/>
    <w:rsid w:val="00986F06"/>
    <w:rsid w:val="00987270"/>
    <w:rsid w:val="009876A5"/>
    <w:rsid w:val="00987C4B"/>
    <w:rsid w:val="00990178"/>
    <w:rsid w:val="00990195"/>
    <w:rsid w:val="00990489"/>
    <w:rsid w:val="00991172"/>
    <w:rsid w:val="009911B9"/>
    <w:rsid w:val="00991502"/>
    <w:rsid w:val="009919B9"/>
    <w:rsid w:val="00991B3D"/>
    <w:rsid w:val="00991C61"/>
    <w:rsid w:val="00992997"/>
    <w:rsid w:val="009931C0"/>
    <w:rsid w:val="00993BDE"/>
    <w:rsid w:val="00994938"/>
    <w:rsid w:val="00995EE2"/>
    <w:rsid w:val="00996790"/>
    <w:rsid w:val="00996E3F"/>
    <w:rsid w:val="00997200"/>
    <w:rsid w:val="00997277"/>
    <w:rsid w:val="00997D7E"/>
    <w:rsid w:val="009A0163"/>
    <w:rsid w:val="009A024E"/>
    <w:rsid w:val="009A03C9"/>
    <w:rsid w:val="009A092E"/>
    <w:rsid w:val="009A097D"/>
    <w:rsid w:val="009A0B29"/>
    <w:rsid w:val="009A18FA"/>
    <w:rsid w:val="009A1933"/>
    <w:rsid w:val="009A1A47"/>
    <w:rsid w:val="009A1B4A"/>
    <w:rsid w:val="009A1C10"/>
    <w:rsid w:val="009A2FCD"/>
    <w:rsid w:val="009A3027"/>
    <w:rsid w:val="009A5047"/>
    <w:rsid w:val="009A5B1C"/>
    <w:rsid w:val="009A6CC5"/>
    <w:rsid w:val="009A719B"/>
    <w:rsid w:val="009A7657"/>
    <w:rsid w:val="009A7FBC"/>
    <w:rsid w:val="009B0894"/>
    <w:rsid w:val="009B0C81"/>
    <w:rsid w:val="009B133F"/>
    <w:rsid w:val="009B1905"/>
    <w:rsid w:val="009B1EFD"/>
    <w:rsid w:val="009B2140"/>
    <w:rsid w:val="009B24EC"/>
    <w:rsid w:val="009B281A"/>
    <w:rsid w:val="009B2A85"/>
    <w:rsid w:val="009B2C59"/>
    <w:rsid w:val="009B2CF9"/>
    <w:rsid w:val="009B2F02"/>
    <w:rsid w:val="009B4279"/>
    <w:rsid w:val="009B433D"/>
    <w:rsid w:val="009B450C"/>
    <w:rsid w:val="009B61E7"/>
    <w:rsid w:val="009B784A"/>
    <w:rsid w:val="009C0118"/>
    <w:rsid w:val="009C01CD"/>
    <w:rsid w:val="009C0487"/>
    <w:rsid w:val="009C06AF"/>
    <w:rsid w:val="009C0870"/>
    <w:rsid w:val="009C093D"/>
    <w:rsid w:val="009C138E"/>
    <w:rsid w:val="009C1585"/>
    <w:rsid w:val="009C1C90"/>
    <w:rsid w:val="009C1D3F"/>
    <w:rsid w:val="009C1FD8"/>
    <w:rsid w:val="009C224C"/>
    <w:rsid w:val="009C230E"/>
    <w:rsid w:val="009C2D77"/>
    <w:rsid w:val="009C2DCB"/>
    <w:rsid w:val="009C3242"/>
    <w:rsid w:val="009C32F0"/>
    <w:rsid w:val="009C3A9C"/>
    <w:rsid w:val="009C416B"/>
    <w:rsid w:val="009C46E0"/>
    <w:rsid w:val="009C4D64"/>
    <w:rsid w:val="009C5234"/>
    <w:rsid w:val="009C59BF"/>
    <w:rsid w:val="009C671D"/>
    <w:rsid w:val="009C7341"/>
    <w:rsid w:val="009C749A"/>
    <w:rsid w:val="009C77FF"/>
    <w:rsid w:val="009C7E22"/>
    <w:rsid w:val="009D0046"/>
    <w:rsid w:val="009D0330"/>
    <w:rsid w:val="009D06BB"/>
    <w:rsid w:val="009D076B"/>
    <w:rsid w:val="009D12CF"/>
    <w:rsid w:val="009D1605"/>
    <w:rsid w:val="009D1BA6"/>
    <w:rsid w:val="009D1D23"/>
    <w:rsid w:val="009D25A8"/>
    <w:rsid w:val="009D2778"/>
    <w:rsid w:val="009D28F4"/>
    <w:rsid w:val="009D2B5C"/>
    <w:rsid w:val="009D30AE"/>
    <w:rsid w:val="009D348E"/>
    <w:rsid w:val="009D3631"/>
    <w:rsid w:val="009D3708"/>
    <w:rsid w:val="009D3EA5"/>
    <w:rsid w:val="009D538E"/>
    <w:rsid w:val="009D54BC"/>
    <w:rsid w:val="009D5638"/>
    <w:rsid w:val="009D59BB"/>
    <w:rsid w:val="009D6405"/>
    <w:rsid w:val="009D67AD"/>
    <w:rsid w:val="009D71F6"/>
    <w:rsid w:val="009D7D42"/>
    <w:rsid w:val="009E02F6"/>
    <w:rsid w:val="009E0373"/>
    <w:rsid w:val="009E03FE"/>
    <w:rsid w:val="009E05FD"/>
    <w:rsid w:val="009E08C0"/>
    <w:rsid w:val="009E0B81"/>
    <w:rsid w:val="009E0E18"/>
    <w:rsid w:val="009E1368"/>
    <w:rsid w:val="009E1B3B"/>
    <w:rsid w:val="009E1CB2"/>
    <w:rsid w:val="009E2421"/>
    <w:rsid w:val="009E25E4"/>
    <w:rsid w:val="009E2B56"/>
    <w:rsid w:val="009E4FDD"/>
    <w:rsid w:val="009E5453"/>
    <w:rsid w:val="009E5777"/>
    <w:rsid w:val="009E5D7E"/>
    <w:rsid w:val="009E635C"/>
    <w:rsid w:val="009E6926"/>
    <w:rsid w:val="009E6CFA"/>
    <w:rsid w:val="009E6D15"/>
    <w:rsid w:val="009E746A"/>
    <w:rsid w:val="009E7889"/>
    <w:rsid w:val="009E7B8F"/>
    <w:rsid w:val="009E7EB7"/>
    <w:rsid w:val="009F0243"/>
    <w:rsid w:val="009F0900"/>
    <w:rsid w:val="009F0ADE"/>
    <w:rsid w:val="009F0B0B"/>
    <w:rsid w:val="009F0B6B"/>
    <w:rsid w:val="009F0DF2"/>
    <w:rsid w:val="009F0E22"/>
    <w:rsid w:val="009F0EF8"/>
    <w:rsid w:val="009F1390"/>
    <w:rsid w:val="009F1932"/>
    <w:rsid w:val="009F23DA"/>
    <w:rsid w:val="009F2559"/>
    <w:rsid w:val="009F26E5"/>
    <w:rsid w:val="009F285C"/>
    <w:rsid w:val="009F2869"/>
    <w:rsid w:val="009F3B94"/>
    <w:rsid w:val="009F3E02"/>
    <w:rsid w:val="009F4598"/>
    <w:rsid w:val="009F4BC8"/>
    <w:rsid w:val="009F5098"/>
    <w:rsid w:val="009F50ED"/>
    <w:rsid w:val="009F5593"/>
    <w:rsid w:val="009F594F"/>
    <w:rsid w:val="009F5A25"/>
    <w:rsid w:val="009F5F30"/>
    <w:rsid w:val="009F5F93"/>
    <w:rsid w:val="009F6388"/>
    <w:rsid w:val="009F658A"/>
    <w:rsid w:val="009F6801"/>
    <w:rsid w:val="009F7D65"/>
    <w:rsid w:val="00A00E26"/>
    <w:rsid w:val="00A00F99"/>
    <w:rsid w:val="00A01221"/>
    <w:rsid w:val="00A01381"/>
    <w:rsid w:val="00A021CC"/>
    <w:rsid w:val="00A023E5"/>
    <w:rsid w:val="00A027AD"/>
    <w:rsid w:val="00A0280B"/>
    <w:rsid w:val="00A02A20"/>
    <w:rsid w:val="00A030DF"/>
    <w:rsid w:val="00A032DA"/>
    <w:rsid w:val="00A03FC3"/>
    <w:rsid w:val="00A04976"/>
    <w:rsid w:val="00A04A4C"/>
    <w:rsid w:val="00A04FD6"/>
    <w:rsid w:val="00A050E5"/>
    <w:rsid w:val="00A05810"/>
    <w:rsid w:val="00A06301"/>
    <w:rsid w:val="00A06340"/>
    <w:rsid w:val="00A078B7"/>
    <w:rsid w:val="00A078BF"/>
    <w:rsid w:val="00A1073F"/>
    <w:rsid w:val="00A10D85"/>
    <w:rsid w:val="00A11E30"/>
    <w:rsid w:val="00A12896"/>
    <w:rsid w:val="00A129DC"/>
    <w:rsid w:val="00A12C65"/>
    <w:rsid w:val="00A1393B"/>
    <w:rsid w:val="00A13BF8"/>
    <w:rsid w:val="00A1431E"/>
    <w:rsid w:val="00A148A6"/>
    <w:rsid w:val="00A1500A"/>
    <w:rsid w:val="00A159F3"/>
    <w:rsid w:val="00A15E24"/>
    <w:rsid w:val="00A16217"/>
    <w:rsid w:val="00A16D71"/>
    <w:rsid w:val="00A16E23"/>
    <w:rsid w:val="00A17336"/>
    <w:rsid w:val="00A17B6A"/>
    <w:rsid w:val="00A20176"/>
    <w:rsid w:val="00A2028F"/>
    <w:rsid w:val="00A202D4"/>
    <w:rsid w:val="00A203B2"/>
    <w:rsid w:val="00A204A4"/>
    <w:rsid w:val="00A2070F"/>
    <w:rsid w:val="00A20847"/>
    <w:rsid w:val="00A20E94"/>
    <w:rsid w:val="00A215B9"/>
    <w:rsid w:val="00A215C2"/>
    <w:rsid w:val="00A21903"/>
    <w:rsid w:val="00A21BBB"/>
    <w:rsid w:val="00A22374"/>
    <w:rsid w:val="00A22610"/>
    <w:rsid w:val="00A22734"/>
    <w:rsid w:val="00A238B4"/>
    <w:rsid w:val="00A23E9A"/>
    <w:rsid w:val="00A248E0"/>
    <w:rsid w:val="00A24C3C"/>
    <w:rsid w:val="00A2666B"/>
    <w:rsid w:val="00A26EF4"/>
    <w:rsid w:val="00A26F18"/>
    <w:rsid w:val="00A26F6F"/>
    <w:rsid w:val="00A27CD1"/>
    <w:rsid w:val="00A27FCF"/>
    <w:rsid w:val="00A303C0"/>
    <w:rsid w:val="00A304D6"/>
    <w:rsid w:val="00A30770"/>
    <w:rsid w:val="00A308C0"/>
    <w:rsid w:val="00A3120B"/>
    <w:rsid w:val="00A31943"/>
    <w:rsid w:val="00A32207"/>
    <w:rsid w:val="00A323A8"/>
    <w:rsid w:val="00A3281A"/>
    <w:rsid w:val="00A32F52"/>
    <w:rsid w:val="00A3415F"/>
    <w:rsid w:val="00A34511"/>
    <w:rsid w:val="00A3498B"/>
    <w:rsid w:val="00A358C0"/>
    <w:rsid w:val="00A35F1A"/>
    <w:rsid w:val="00A366E8"/>
    <w:rsid w:val="00A36705"/>
    <w:rsid w:val="00A36E5D"/>
    <w:rsid w:val="00A36FCC"/>
    <w:rsid w:val="00A36FF9"/>
    <w:rsid w:val="00A3730D"/>
    <w:rsid w:val="00A3755A"/>
    <w:rsid w:val="00A3791B"/>
    <w:rsid w:val="00A37DE4"/>
    <w:rsid w:val="00A37EFB"/>
    <w:rsid w:val="00A37F53"/>
    <w:rsid w:val="00A37FC2"/>
    <w:rsid w:val="00A40015"/>
    <w:rsid w:val="00A401FC"/>
    <w:rsid w:val="00A416BF"/>
    <w:rsid w:val="00A41706"/>
    <w:rsid w:val="00A41766"/>
    <w:rsid w:val="00A420F4"/>
    <w:rsid w:val="00A421AF"/>
    <w:rsid w:val="00A42628"/>
    <w:rsid w:val="00A42FF9"/>
    <w:rsid w:val="00A43716"/>
    <w:rsid w:val="00A438C8"/>
    <w:rsid w:val="00A438E5"/>
    <w:rsid w:val="00A43BFC"/>
    <w:rsid w:val="00A43CA7"/>
    <w:rsid w:val="00A43D1E"/>
    <w:rsid w:val="00A44AAF"/>
    <w:rsid w:val="00A44E30"/>
    <w:rsid w:val="00A451D4"/>
    <w:rsid w:val="00A455A2"/>
    <w:rsid w:val="00A45E24"/>
    <w:rsid w:val="00A460E5"/>
    <w:rsid w:val="00A474D3"/>
    <w:rsid w:val="00A47EAF"/>
    <w:rsid w:val="00A47F7D"/>
    <w:rsid w:val="00A501E4"/>
    <w:rsid w:val="00A50C8E"/>
    <w:rsid w:val="00A5147C"/>
    <w:rsid w:val="00A51700"/>
    <w:rsid w:val="00A51CAA"/>
    <w:rsid w:val="00A51EE7"/>
    <w:rsid w:val="00A51FA1"/>
    <w:rsid w:val="00A5219A"/>
    <w:rsid w:val="00A529C3"/>
    <w:rsid w:val="00A52D7D"/>
    <w:rsid w:val="00A53285"/>
    <w:rsid w:val="00A542DE"/>
    <w:rsid w:val="00A54367"/>
    <w:rsid w:val="00A5476C"/>
    <w:rsid w:val="00A54D50"/>
    <w:rsid w:val="00A55497"/>
    <w:rsid w:val="00A555A5"/>
    <w:rsid w:val="00A561A8"/>
    <w:rsid w:val="00A561D7"/>
    <w:rsid w:val="00A563F5"/>
    <w:rsid w:val="00A565AB"/>
    <w:rsid w:val="00A56B70"/>
    <w:rsid w:val="00A56D20"/>
    <w:rsid w:val="00A56E3D"/>
    <w:rsid w:val="00A574B0"/>
    <w:rsid w:val="00A57E63"/>
    <w:rsid w:val="00A604BC"/>
    <w:rsid w:val="00A605F1"/>
    <w:rsid w:val="00A61311"/>
    <w:rsid w:val="00A6161D"/>
    <w:rsid w:val="00A61AF9"/>
    <w:rsid w:val="00A61BA3"/>
    <w:rsid w:val="00A61C61"/>
    <w:rsid w:val="00A62C93"/>
    <w:rsid w:val="00A62DEC"/>
    <w:rsid w:val="00A63890"/>
    <w:rsid w:val="00A6412F"/>
    <w:rsid w:val="00A6446A"/>
    <w:rsid w:val="00A648C2"/>
    <w:rsid w:val="00A648E8"/>
    <w:rsid w:val="00A6559D"/>
    <w:rsid w:val="00A65DFE"/>
    <w:rsid w:val="00A65EAD"/>
    <w:rsid w:val="00A66674"/>
    <w:rsid w:val="00A6672A"/>
    <w:rsid w:val="00A6757F"/>
    <w:rsid w:val="00A67825"/>
    <w:rsid w:val="00A67DDD"/>
    <w:rsid w:val="00A70175"/>
    <w:rsid w:val="00A7029F"/>
    <w:rsid w:val="00A709F6"/>
    <w:rsid w:val="00A7123F"/>
    <w:rsid w:val="00A719BF"/>
    <w:rsid w:val="00A71AA0"/>
    <w:rsid w:val="00A71D26"/>
    <w:rsid w:val="00A71FAE"/>
    <w:rsid w:val="00A72236"/>
    <w:rsid w:val="00A722B2"/>
    <w:rsid w:val="00A7256F"/>
    <w:rsid w:val="00A72692"/>
    <w:rsid w:val="00A726AA"/>
    <w:rsid w:val="00A72AAF"/>
    <w:rsid w:val="00A72B61"/>
    <w:rsid w:val="00A73022"/>
    <w:rsid w:val="00A7344E"/>
    <w:rsid w:val="00A73750"/>
    <w:rsid w:val="00A74318"/>
    <w:rsid w:val="00A74588"/>
    <w:rsid w:val="00A74E0A"/>
    <w:rsid w:val="00A74E6B"/>
    <w:rsid w:val="00A74F7D"/>
    <w:rsid w:val="00A75075"/>
    <w:rsid w:val="00A7510A"/>
    <w:rsid w:val="00A75745"/>
    <w:rsid w:val="00A757B4"/>
    <w:rsid w:val="00A759FE"/>
    <w:rsid w:val="00A75EE3"/>
    <w:rsid w:val="00A76F81"/>
    <w:rsid w:val="00A77049"/>
    <w:rsid w:val="00A8018D"/>
    <w:rsid w:val="00A803CA"/>
    <w:rsid w:val="00A80755"/>
    <w:rsid w:val="00A80788"/>
    <w:rsid w:val="00A80C50"/>
    <w:rsid w:val="00A80F66"/>
    <w:rsid w:val="00A80F81"/>
    <w:rsid w:val="00A81782"/>
    <w:rsid w:val="00A817DB"/>
    <w:rsid w:val="00A81AEE"/>
    <w:rsid w:val="00A8228F"/>
    <w:rsid w:val="00A82650"/>
    <w:rsid w:val="00A837F3"/>
    <w:rsid w:val="00A8400E"/>
    <w:rsid w:val="00A84781"/>
    <w:rsid w:val="00A8478A"/>
    <w:rsid w:val="00A848C7"/>
    <w:rsid w:val="00A84BAC"/>
    <w:rsid w:val="00A84C1D"/>
    <w:rsid w:val="00A84C8A"/>
    <w:rsid w:val="00A85401"/>
    <w:rsid w:val="00A861B4"/>
    <w:rsid w:val="00A866AA"/>
    <w:rsid w:val="00A86774"/>
    <w:rsid w:val="00A86EEA"/>
    <w:rsid w:val="00A876CD"/>
    <w:rsid w:val="00A87B72"/>
    <w:rsid w:val="00A90316"/>
    <w:rsid w:val="00A903A0"/>
    <w:rsid w:val="00A90ACE"/>
    <w:rsid w:val="00A90F22"/>
    <w:rsid w:val="00A91122"/>
    <w:rsid w:val="00A91260"/>
    <w:rsid w:val="00A9132C"/>
    <w:rsid w:val="00A914CD"/>
    <w:rsid w:val="00A9164F"/>
    <w:rsid w:val="00A91A11"/>
    <w:rsid w:val="00A9355E"/>
    <w:rsid w:val="00A937F1"/>
    <w:rsid w:val="00A93B8F"/>
    <w:rsid w:val="00A9482F"/>
    <w:rsid w:val="00A9534E"/>
    <w:rsid w:val="00A95371"/>
    <w:rsid w:val="00A95400"/>
    <w:rsid w:val="00A9540C"/>
    <w:rsid w:val="00A954E0"/>
    <w:rsid w:val="00A9555A"/>
    <w:rsid w:val="00A9562B"/>
    <w:rsid w:val="00A95B44"/>
    <w:rsid w:val="00A95F55"/>
    <w:rsid w:val="00A96D67"/>
    <w:rsid w:val="00A971D6"/>
    <w:rsid w:val="00A974BD"/>
    <w:rsid w:val="00AA0328"/>
    <w:rsid w:val="00AA048C"/>
    <w:rsid w:val="00AA057E"/>
    <w:rsid w:val="00AA0CC5"/>
    <w:rsid w:val="00AA158F"/>
    <w:rsid w:val="00AA1900"/>
    <w:rsid w:val="00AA2453"/>
    <w:rsid w:val="00AA2A73"/>
    <w:rsid w:val="00AA2AD0"/>
    <w:rsid w:val="00AA2C43"/>
    <w:rsid w:val="00AA2F10"/>
    <w:rsid w:val="00AA3305"/>
    <w:rsid w:val="00AA488C"/>
    <w:rsid w:val="00AA56CC"/>
    <w:rsid w:val="00AA5A68"/>
    <w:rsid w:val="00AA64EB"/>
    <w:rsid w:val="00AA6C52"/>
    <w:rsid w:val="00AA6E08"/>
    <w:rsid w:val="00AA6EF1"/>
    <w:rsid w:val="00AA716C"/>
    <w:rsid w:val="00AA7444"/>
    <w:rsid w:val="00AA78E6"/>
    <w:rsid w:val="00AA7D53"/>
    <w:rsid w:val="00AB036F"/>
    <w:rsid w:val="00AB03EB"/>
    <w:rsid w:val="00AB05F1"/>
    <w:rsid w:val="00AB09D5"/>
    <w:rsid w:val="00AB0DDF"/>
    <w:rsid w:val="00AB1021"/>
    <w:rsid w:val="00AB16C9"/>
    <w:rsid w:val="00AB1CCD"/>
    <w:rsid w:val="00AB1D2B"/>
    <w:rsid w:val="00AB212C"/>
    <w:rsid w:val="00AB22DD"/>
    <w:rsid w:val="00AB2CB7"/>
    <w:rsid w:val="00AB32FF"/>
    <w:rsid w:val="00AB3DC2"/>
    <w:rsid w:val="00AB3E3C"/>
    <w:rsid w:val="00AB4120"/>
    <w:rsid w:val="00AB4282"/>
    <w:rsid w:val="00AB49F0"/>
    <w:rsid w:val="00AB4ED6"/>
    <w:rsid w:val="00AB5ED2"/>
    <w:rsid w:val="00AB637A"/>
    <w:rsid w:val="00AB6AB7"/>
    <w:rsid w:val="00AB6C67"/>
    <w:rsid w:val="00AB6E2F"/>
    <w:rsid w:val="00AB7202"/>
    <w:rsid w:val="00AB74AD"/>
    <w:rsid w:val="00AC02A6"/>
    <w:rsid w:val="00AC038B"/>
    <w:rsid w:val="00AC061A"/>
    <w:rsid w:val="00AC0E3F"/>
    <w:rsid w:val="00AC1124"/>
    <w:rsid w:val="00AC1417"/>
    <w:rsid w:val="00AC2228"/>
    <w:rsid w:val="00AC2349"/>
    <w:rsid w:val="00AC2CA0"/>
    <w:rsid w:val="00AC30E8"/>
    <w:rsid w:val="00AC3738"/>
    <w:rsid w:val="00AC3C04"/>
    <w:rsid w:val="00AC4063"/>
    <w:rsid w:val="00AC457B"/>
    <w:rsid w:val="00AC4C41"/>
    <w:rsid w:val="00AC4C69"/>
    <w:rsid w:val="00AC5045"/>
    <w:rsid w:val="00AC5247"/>
    <w:rsid w:val="00AC5A3A"/>
    <w:rsid w:val="00AC61CC"/>
    <w:rsid w:val="00AC620E"/>
    <w:rsid w:val="00AC641C"/>
    <w:rsid w:val="00AC69D0"/>
    <w:rsid w:val="00AC6AB2"/>
    <w:rsid w:val="00AC7883"/>
    <w:rsid w:val="00AC7B33"/>
    <w:rsid w:val="00AC7D96"/>
    <w:rsid w:val="00AC7F7C"/>
    <w:rsid w:val="00AD00E7"/>
    <w:rsid w:val="00AD0480"/>
    <w:rsid w:val="00AD0577"/>
    <w:rsid w:val="00AD138C"/>
    <w:rsid w:val="00AD14D4"/>
    <w:rsid w:val="00AD1C20"/>
    <w:rsid w:val="00AD2AFA"/>
    <w:rsid w:val="00AD2E00"/>
    <w:rsid w:val="00AD3112"/>
    <w:rsid w:val="00AD32D2"/>
    <w:rsid w:val="00AD3330"/>
    <w:rsid w:val="00AD3DD7"/>
    <w:rsid w:val="00AD4EC5"/>
    <w:rsid w:val="00AD51B7"/>
    <w:rsid w:val="00AD66F2"/>
    <w:rsid w:val="00AD6CF9"/>
    <w:rsid w:val="00AE01D2"/>
    <w:rsid w:val="00AE0DA5"/>
    <w:rsid w:val="00AE16CB"/>
    <w:rsid w:val="00AE2308"/>
    <w:rsid w:val="00AE2DCB"/>
    <w:rsid w:val="00AE2DD1"/>
    <w:rsid w:val="00AE317A"/>
    <w:rsid w:val="00AE39E3"/>
    <w:rsid w:val="00AE3A34"/>
    <w:rsid w:val="00AE3CAF"/>
    <w:rsid w:val="00AE3CF3"/>
    <w:rsid w:val="00AE3DBB"/>
    <w:rsid w:val="00AE474C"/>
    <w:rsid w:val="00AE48F0"/>
    <w:rsid w:val="00AE4A06"/>
    <w:rsid w:val="00AE4CC7"/>
    <w:rsid w:val="00AE4EBE"/>
    <w:rsid w:val="00AE5130"/>
    <w:rsid w:val="00AE5150"/>
    <w:rsid w:val="00AE54F6"/>
    <w:rsid w:val="00AE579A"/>
    <w:rsid w:val="00AE5964"/>
    <w:rsid w:val="00AE5B6D"/>
    <w:rsid w:val="00AE63DC"/>
    <w:rsid w:val="00AE6898"/>
    <w:rsid w:val="00AE6A99"/>
    <w:rsid w:val="00AE6C3B"/>
    <w:rsid w:val="00AE6D0A"/>
    <w:rsid w:val="00AE6FBB"/>
    <w:rsid w:val="00AE7038"/>
    <w:rsid w:val="00AE7BE9"/>
    <w:rsid w:val="00AE7CBB"/>
    <w:rsid w:val="00AE7DAA"/>
    <w:rsid w:val="00AE7EB4"/>
    <w:rsid w:val="00AF0020"/>
    <w:rsid w:val="00AF044E"/>
    <w:rsid w:val="00AF10BB"/>
    <w:rsid w:val="00AF10DC"/>
    <w:rsid w:val="00AF1130"/>
    <w:rsid w:val="00AF1169"/>
    <w:rsid w:val="00AF1352"/>
    <w:rsid w:val="00AF1E50"/>
    <w:rsid w:val="00AF37A7"/>
    <w:rsid w:val="00AF37AC"/>
    <w:rsid w:val="00AF3913"/>
    <w:rsid w:val="00AF39C0"/>
    <w:rsid w:val="00AF3CA5"/>
    <w:rsid w:val="00AF3F2C"/>
    <w:rsid w:val="00AF519E"/>
    <w:rsid w:val="00AF5604"/>
    <w:rsid w:val="00AF56F4"/>
    <w:rsid w:val="00AF6F24"/>
    <w:rsid w:val="00AF70CC"/>
    <w:rsid w:val="00AF7403"/>
    <w:rsid w:val="00AF76F9"/>
    <w:rsid w:val="00AF7898"/>
    <w:rsid w:val="00AF795C"/>
    <w:rsid w:val="00B0129B"/>
    <w:rsid w:val="00B012BA"/>
    <w:rsid w:val="00B02262"/>
    <w:rsid w:val="00B02737"/>
    <w:rsid w:val="00B02B69"/>
    <w:rsid w:val="00B02E30"/>
    <w:rsid w:val="00B02F18"/>
    <w:rsid w:val="00B0363F"/>
    <w:rsid w:val="00B036A9"/>
    <w:rsid w:val="00B03AAB"/>
    <w:rsid w:val="00B03DD8"/>
    <w:rsid w:val="00B03F2D"/>
    <w:rsid w:val="00B04122"/>
    <w:rsid w:val="00B04BA6"/>
    <w:rsid w:val="00B05525"/>
    <w:rsid w:val="00B0558D"/>
    <w:rsid w:val="00B05658"/>
    <w:rsid w:val="00B05A20"/>
    <w:rsid w:val="00B05E9D"/>
    <w:rsid w:val="00B0650F"/>
    <w:rsid w:val="00B068F3"/>
    <w:rsid w:val="00B069CA"/>
    <w:rsid w:val="00B06F88"/>
    <w:rsid w:val="00B07A19"/>
    <w:rsid w:val="00B100EB"/>
    <w:rsid w:val="00B101B6"/>
    <w:rsid w:val="00B104BB"/>
    <w:rsid w:val="00B1052F"/>
    <w:rsid w:val="00B115AE"/>
    <w:rsid w:val="00B11A57"/>
    <w:rsid w:val="00B11A85"/>
    <w:rsid w:val="00B1242F"/>
    <w:rsid w:val="00B1247C"/>
    <w:rsid w:val="00B1266E"/>
    <w:rsid w:val="00B12E38"/>
    <w:rsid w:val="00B13656"/>
    <w:rsid w:val="00B13946"/>
    <w:rsid w:val="00B13C1A"/>
    <w:rsid w:val="00B13C63"/>
    <w:rsid w:val="00B14162"/>
    <w:rsid w:val="00B142F4"/>
    <w:rsid w:val="00B15447"/>
    <w:rsid w:val="00B1546B"/>
    <w:rsid w:val="00B160B5"/>
    <w:rsid w:val="00B1671E"/>
    <w:rsid w:val="00B16A71"/>
    <w:rsid w:val="00B16C05"/>
    <w:rsid w:val="00B16FD9"/>
    <w:rsid w:val="00B17253"/>
    <w:rsid w:val="00B17D8B"/>
    <w:rsid w:val="00B17DFC"/>
    <w:rsid w:val="00B17E2E"/>
    <w:rsid w:val="00B20158"/>
    <w:rsid w:val="00B2037A"/>
    <w:rsid w:val="00B20673"/>
    <w:rsid w:val="00B206C5"/>
    <w:rsid w:val="00B2093B"/>
    <w:rsid w:val="00B20CD6"/>
    <w:rsid w:val="00B21F5E"/>
    <w:rsid w:val="00B22329"/>
    <w:rsid w:val="00B2295C"/>
    <w:rsid w:val="00B22A21"/>
    <w:rsid w:val="00B22BD1"/>
    <w:rsid w:val="00B23052"/>
    <w:rsid w:val="00B2339B"/>
    <w:rsid w:val="00B2361F"/>
    <w:rsid w:val="00B2453A"/>
    <w:rsid w:val="00B24686"/>
    <w:rsid w:val="00B254CC"/>
    <w:rsid w:val="00B254F2"/>
    <w:rsid w:val="00B25A23"/>
    <w:rsid w:val="00B25CDA"/>
    <w:rsid w:val="00B26462"/>
    <w:rsid w:val="00B26A1E"/>
    <w:rsid w:val="00B27494"/>
    <w:rsid w:val="00B276C1"/>
    <w:rsid w:val="00B27FC3"/>
    <w:rsid w:val="00B30108"/>
    <w:rsid w:val="00B3028F"/>
    <w:rsid w:val="00B30EFF"/>
    <w:rsid w:val="00B317F0"/>
    <w:rsid w:val="00B3313C"/>
    <w:rsid w:val="00B33714"/>
    <w:rsid w:val="00B33EC9"/>
    <w:rsid w:val="00B3454D"/>
    <w:rsid w:val="00B34BB2"/>
    <w:rsid w:val="00B34DAB"/>
    <w:rsid w:val="00B3557F"/>
    <w:rsid w:val="00B35BF6"/>
    <w:rsid w:val="00B35CFB"/>
    <w:rsid w:val="00B368DE"/>
    <w:rsid w:val="00B373D9"/>
    <w:rsid w:val="00B37743"/>
    <w:rsid w:val="00B37950"/>
    <w:rsid w:val="00B37B22"/>
    <w:rsid w:val="00B41373"/>
    <w:rsid w:val="00B4156A"/>
    <w:rsid w:val="00B41929"/>
    <w:rsid w:val="00B41E9B"/>
    <w:rsid w:val="00B426DD"/>
    <w:rsid w:val="00B42C6E"/>
    <w:rsid w:val="00B42D27"/>
    <w:rsid w:val="00B4377A"/>
    <w:rsid w:val="00B44035"/>
    <w:rsid w:val="00B44B7F"/>
    <w:rsid w:val="00B44E67"/>
    <w:rsid w:val="00B451CB"/>
    <w:rsid w:val="00B45401"/>
    <w:rsid w:val="00B459E9"/>
    <w:rsid w:val="00B45BD6"/>
    <w:rsid w:val="00B45F0A"/>
    <w:rsid w:val="00B45FEA"/>
    <w:rsid w:val="00B464F3"/>
    <w:rsid w:val="00B4677F"/>
    <w:rsid w:val="00B467DE"/>
    <w:rsid w:val="00B469CF"/>
    <w:rsid w:val="00B46C62"/>
    <w:rsid w:val="00B472D2"/>
    <w:rsid w:val="00B472F4"/>
    <w:rsid w:val="00B47332"/>
    <w:rsid w:val="00B478CF"/>
    <w:rsid w:val="00B47CC0"/>
    <w:rsid w:val="00B50197"/>
    <w:rsid w:val="00B5047A"/>
    <w:rsid w:val="00B50E48"/>
    <w:rsid w:val="00B50F95"/>
    <w:rsid w:val="00B51F41"/>
    <w:rsid w:val="00B521D2"/>
    <w:rsid w:val="00B52DE0"/>
    <w:rsid w:val="00B5300B"/>
    <w:rsid w:val="00B53673"/>
    <w:rsid w:val="00B543E1"/>
    <w:rsid w:val="00B54FB4"/>
    <w:rsid w:val="00B551DE"/>
    <w:rsid w:val="00B55B7B"/>
    <w:rsid w:val="00B563C0"/>
    <w:rsid w:val="00B56EE4"/>
    <w:rsid w:val="00B576E1"/>
    <w:rsid w:val="00B578D7"/>
    <w:rsid w:val="00B57A2F"/>
    <w:rsid w:val="00B6011B"/>
    <w:rsid w:val="00B60716"/>
    <w:rsid w:val="00B60A02"/>
    <w:rsid w:val="00B60B57"/>
    <w:rsid w:val="00B60E8C"/>
    <w:rsid w:val="00B61224"/>
    <w:rsid w:val="00B616A3"/>
    <w:rsid w:val="00B616FE"/>
    <w:rsid w:val="00B62630"/>
    <w:rsid w:val="00B62831"/>
    <w:rsid w:val="00B62E9A"/>
    <w:rsid w:val="00B62F4F"/>
    <w:rsid w:val="00B633BF"/>
    <w:rsid w:val="00B6369C"/>
    <w:rsid w:val="00B64112"/>
    <w:rsid w:val="00B64620"/>
    <w:rsid w:val="00B6489B"/>
    <w:rsid w:val="00B64BB8"/>
    <w:rsid w:val="00B65A13"/>
    <w:rsid w:val="00B65AFD"/>
    <w:rsid w:val="00B66723"/>
    <w:rsid w:val="00B66B6B"/>
    <w:rsid w:val="00B67725"/>
    <w:rsid w:val="00B67B0A"/>
    <w:rsid w:val="00B707D0"/>
    <w:rsid w:val="00B7095B"/>
    <w:rsid w:val="00B70AED"/>
    <w:rsid w:val="00B71285"/>
    <w:rsid w:val="00B71642"/>
    <w:rsid w:val="00B71946"/>
    <w:rsid w:val="00B71C99"/>
    <w:rsid w:val="00B7213D"/>
    <w:rsid w:val="00B72839"/>
    <w:rsid w:val="00B72CFC"/>
    <w:rsid w:val="00B72F80"/>
    <w:rsid w:val="00B730FF"/>
    <w:rsid w:val="00B73208"/>
    <w:rsid w:val="00B73523"/>
    <w:rsid w:val="00B73718"/>
    <w:rsid w:val="00B73907"/>
    <w:rsid w:val="00B742B0"/>
    <w:rsid w:val="00B744C6"/>
    <w:rsid w:val="00B75331"/>
    <w:rsid w:val="00B757C3"/>
    <w:rsid w:val="00B75A43"/>
    <w:rsid w:val="00B75ADF"/>
    <w:rsid w:val="00B7618E"/>
    <w:rsid w:val="00B766B5"/>
    <w:rsid w:val="00B7693F"/>
    <w:rsid w:val="00B7753A"/>
    <w:rsid w:val="00B77B45"/>
    <w:rsid w:val="00B77DCD"/>
    <w:rsid w:val="00B77DF9"/>
    <w:rsid w:val="00B8002D"/>
    <w:rsid w:val="00B8181A"/>
    <w:rsid w:val="00B81F03"/>
    <w:rsid w:val="00B822AB"/>
    <w:rsid w:val="00B8234E"/>
    <w:rsid w:val="00B82C77"/>
    <w:rsid w:val="00B830FB"/>
    <w:rsid w:val="00B83590"/>
    <w:rsid w:val="00B83989"/>
    <w:rsid w:val="00B83F42"/>
    <w:rsid w:val="00B84521"/>
    <w:rsid w:val="00B850AA"/>
    <w:rsid w:val="00B852F6"/>
    <w:rsid w:val="00B85AF3"/>
    <w:rsid w:val="00B867EE"/>
    <w:rsid w:val="00B868E0"/>
    <w:rsid w:val="00B86B43"/>
    <w:rsid w:val="00B874FB"/>
    <w:rsid w:val="00B90152"/>
    <w:rsid w:val="00B9020E"/>
    <w:rsid w:val="00B90339"/>
    <w:rsid w:val="00B9087F"/>
    <w:rsid w:val="00B90D43"/>
    <w:rsid w:val="00B91361"/>
    <w:rsid w:val="00B91688"/>
    <w:rsid w:val="00B91B5B"/>
    <w:rsid w:val="00B9243E"/>
    <w:rsid w:val="00B930FA"/>
    <w:rsid w:val="00B931F4"/>
    <w:rsid w:val="00B93419"/>
    <w:rsid w:val="00B93A5A"/>
    <w:rsid w:val="00B9411C"/>
    <w:rsid w:val="00B94337"/>
    <w:rsid w:val="00B94462"/>
    <w:rsid w:val="00B95741"/>
    <w:rsid w:val="00B9581A"/>
    <w:rsid w:val="00B9686F"/>
    <w:rsid w:val="00B96D75"/>
    <w:rsid w:val="00B96EB7"/>
    <w:rsid w:val="00B970D1"/>
    <w:rsid w:val="00B975C3"/>
    <w:rsid w:val="00B97B27"/>
    <w:rsid w:val="00B97B4C"/>
    <w:rsid w:val="00BA0401"/>
    <w:rsid w:val="00BA048B"/>
    <w:rsid w:val="00BA0555"/>
    <w:rsid w:val="00BA09CB"/>
    <w:rsid w:val="00BA0BE2"/>
    <w:rsid w:val="00BA11E9"/>
    <w:rsid w:val="00BA1989"/>
    <w:rsid w:val="00BA1B4B"/>
    <w:rsid w:val="00BA1CD0"/>
    <w:rsid w:val="00BA1D49"/>
    <w:rsid w:val="00BA28C6"/>
    <w:rsid w:val="00BA2BBB"/>
    <w:rsid w:val="00BA306E"/>
    <w:rsid w:val="00BA3A07"/>
    <w:rsid w:val="00BA3EC4"/>
    <w:rsid w:val="00BA3F82"/>
    <w:rsid w:val="00BA42C5"/>
    <w:rsid w:val="00BA435E"/>
    <w:rsid w:val="00BA44E4"/>
    <w:rsid w:val="00BA503E"/>
    <w:rsid w:val="00BA579F"/>
    <w:rsid w:val="00BA5A82"/>
    <w:rsid w:val="00BA601C"/>
    <w:rsid w:val="00BA60D1"/>
    <w:rsid w:val="00BA6328"/>
    <w:rsid w:val="00BA63B7"/>
    <w:rsid w:val="00BA64DE"/>
    <w:rsid w:val="00BA66AE"/>
    <w:rsid w:val="00BA6B4A"/>
    <w:rsid w:val="00BA6D84"/>
    <w:rsid w:val="00BA771F"/>
    <w:rsid w:val="00BB0A9E"/>
    <w:rsid w:val="00BB0CD1"/>
    <w:rsid w:val="00BB0D0D"/>
    <w:rsid w:val="00BB10A9"/>
    <w:rsid w:val="00BB1D4A"/>
    <w:rsid w:val="00BB2001"/>
    <w:rsid w:val="00BB237E"/>
    <w:rsid w:val="00BB23D2"/>
    <w:rsid w:val="00BB24A4"/>
    <w:rsid w:val="00BB25F0"/>
    <w:rsid w:val="00BB2816"/>
    <w:rsid w:val="00BB299E"/>
    <w:rsid w:val="00BB2BBE"/>
    <w:rsid w:val="00BB2DCE"/>
    <w:rsid w:val="00BB3223"/>
    <w:rsid w:val="00BB3400"/>
    <w:rsid w:val="00BB380C"/>
    <w:rsid w:val="00BB395E"/>
    <w:rsid w:val="00BB4CBB"/>
    <w:rsid w:val="00BB4F92"/>
    <w:rsid w:val="00BB4FB8"/>
    <w:rsid w:val="00BB505E"/>
    <w:rsid w:val="00BB568D"/>
    <w:rsid w:val="00BB69DB"/>
    <w:rsid w:val="00BB6B39"/>
    <w:rsid w:val="00BB7052"/>
    <w:rsid w:val="00BB7888"/>
    <w:rsid w:val="00BB7A31"/>
    <w:rsid w:val="00BB7A3D"/>
    <w:rsid w:val="00BB7E37"/>
    <w:rsid w:val="00BC16C3"/>
    <w:rsid w:val="00BC1B9C"/>
    <w:rsid w:val="00BC1F57"/>
    <w:rsid w:val="00BC329F"/>
    <w:rsid w:val="00BC40E6"/>
    <w:rsid w:val="00BC47C4"/>
    <w:rsid w:val="00BC498F"/>
    <w:rsid w:val="00BC4DA3"/>
    <w:rsid w:val="00BC55BE"/>
    <w:rsid w:val="00BC6340"/>
    <w:rsid w:val="00BC6415"/>
    <w:rsid w:val="00BC6AE1"/>
    <w:rsid w:val="00BC6B2C"/>
    <w:rsid w:val="00BC6DAD"/>
    <w:rsid w:val="00BC72F5"/>
    <w:rsid w:val="00BC743F"/>
    <w:rsid w:val="00BC7489"/>
    <w:rsid w:val="00BC7B27"/>
    <w:rsid w:val="00BC7BE5"/>
    <w:rsid w:val="00BD059B"/>
    <w:rsid w:val="00BD0EB4"/>
    <w:rsid w:val="00BD1476"/>
    <w:rsid w:val="00BD1A45"/>
    <w:rsid w:val="00BD254B"/>
    <w:rsid w:val="00BD2690"/>
    <w:rsid w:val="00BD2D53"/>
    <w:rsid w:val="00BD2D66"/>
    <w:rsid w:val="00BD3737"/>
    <w:rsid w:val="00BD395A"/>
    <w:rsid w:val="00BD39F0"/>
    <w:rsid w:val="00BD3CB6"/>
    <w:rsid w:val="00BD4015"/>
    <w:rsid w:val="00BD45FC"/>
    <w:rsid w:val="00BD4C5D"/>
    <w:rsid w:val="00BD4E0F"/>
    <w:rsid w:val="00BD5124"/>
    <w:rsid w:val="00BD568C"/>
    <w:rsid w:val="00BD5DAB"/>
    <w:rsid w:val="00BD6537"/>
    <w:rsid w:val="00BD6751"/>
    <w:rsid w:val="00BD699C"/>
    <w:rsid w:val="00BD7260"/>
    <w:rsid w:val="00BD7478"/>
    <w:rsid w:val="00BD7710"/>
    <w:rsid w:val="00BE15FE"/>
    <w:rsid w:val="00BE1DF0"/>
    <w:rsid w:val="00BE21E3"/>
    <w:rsid w:val="00BE22C7"/>
    <w:rsid w:val="00BE23B1"/>
    <w:rsid w:val="00BE2415"/>
    <w:rsid w:val="00BE2D27"/>
    <w:rsid w:val="00BE2E0D"/>
    <w:rsid w:val="00BE4338"/>
    <w:rsid w:val="00BE47D8"/>
    <w:rsid w:val="00BE4B54"/>
    <w:rsid w:val="00BE4C69"/>
    <w:rsid w:val="00BE4E72"/>
    <w:rsid w:val="00BE52F9"/>
    <w:rsid w:val="00BE57F2"/>
    <w:rsid w:val="00BE5E78"/>
    <w:rsid w:val="00BF0578"/>
    <w:rsid w:val="00BF08D2"/>
    <w:rsid w:val="00BF17DE"/>
    <w:rsid w:val="00BF1B17"/>
    <w:rsid w:val="00BF1E22"/>
    <w:rsid w:val="00BF21C6"/>
    <w:rsid w:val="00BF2AA8"/>
    <w:rsid w:val="00BF3974"/>
    <w:rsid w:val="00BF39E1"/>
    <w:rsid w:val="00BF3B71"/>
    <w:rsid w:val="00BF3BBC"/>
    <w:rsid w:val="00BF473E"/>
    <w:rsid w:val="00BF4C9D"/>
    <w:rsid w:val="00BF4D0B"/>
    <w:rsid w:val="00BF4D5D"/>
    <w:rsid w:val="00BF50C9"/>
    <w:rsid w:val="00BF5724"/>
    <w:rsid w:val="00BF5FEC"/>
    <w:rsid w:val="00BF645C"/>
    <w:rsid w:val="00BF655D"/>
    <w:rsid w:val="00BF66C3"/>
    <w:rsid w:val="00BF66F2"/>
    <w:rsid w:val="00BF70CB"/>
    <w:rsid w:val="00BF7294"/>
    <w:rsid w:val="00C007A5"/>
    <w:rsid w:val="00C00BD1"/>
    <w:rsid w:val="00C01053"/>
    <w:rsid w:val="00C011C3"/>
    <w:rsid w:val="00C017AE"/>
    <w:rsid w:val="00C01D05"/>
    <w:rsid w:val="00C01F35"/>
    <w:rsid w:val="00C021F1"/>
    <w:rsid w:val="00C02527"/>
    <w:rsid w:val="00C02CC5"/>
    <w:rsid w:val="00C02E3C"/>
    <w:rsid w:val="00C03615"/>
    <w:rsid w:val="00C03746"/>
    <w:rsid w:val="00C0392E"/>
    <w:rsid w:val="00C03A55"/>
    <w:rsid w:val="00C03D87"/>
    <w:rsid w:val="00C03E0A"/>
    <w:rsid w:val="00C03E73"/>
    <w:rsid w:val="00C04146"/>
    <w:rsid w:val="00C0437F"/>
    <w:rsid w:val="00C04B9A"/>
    <w:rsid w:val="00C050D3"/>
    <w:rsid w:val="00C05664"/>
    <w:rsid w:val="00C06239"/>
    <w:rsid w:val="00C06582"/>
    <w:rsid w:val="00C06A68"/>
    <w:rsid w:val="00C06C00"/>
    <w:rsid w:val="00C06FA2"/>
    <w:rsid w:val="00C07032"/>
    <w:rsid w:val="00C0751F"/>
    <w:rsid w:val="00C0765A"/>
    <w:rsid w:val="00C07C5D"/>
    <w:rsid w:val="00C07E67"/>
    <w:rsid w:val="00C1032F"/>
    <w:rsid w:val="00C11170"/>
    <w:rsid w:val="00C1136A"/>
    <w:rsid w:val="00C1163F"/>
    <w:rsid w:val="00C117DF"/>
    <w:rsid w:val="00C11BD8"/>
    <w:rsid w:val="00C11F73"/>
    <w:rsid w:val="00C127D8"/>
    <w:rsid w:val="00C13676"/>
    <w:rsid w:val="00C13A54"/>
    <w:rsid w:val="00C13B7C"/>
    <w:rsid w:val="00C150FB"/>
    <w:rsid w:val="00C15BE4"/>
    <w:rsid w:val="00C162D5"/>
    <w:rsid w:val="00C17AD1"/>
    <w:rsid w:val="00C17D98"/>
    <w:rsid w:val="00C17FB4"/>
    <w:rsid w:val="00C204B5"/>
    <w:rsid w:val="00C20515"/>
    <w:rsid w:val="00C2058D"/>
    <w:rsid w:val="00C208FD"/>
    <w:rsid w:val="00C20D64"/>
    <w:rsid w:val="00C21073"/>
    <w:rsid w:val="00C2125D"/>
    <w:rsid w:val="00C21B26"/>
    <w:rsid w:val="00C2245C"/>
    <w:rsid w:val="00C22838"/>
    <w:rsid w:val="00C234E3"/>
    <w:rsid w:val="00C23FDA"/>
    <w:rsid w:val="00C24714"/>
    <w:rsid w:val="00C25066"/>
    <w:rsid w:val="00C25C11"/>
    <w:rsid w:val="00C2610E"/>
    <w:rsid w:val="00C26561"/>
    <w:rsid w:val="00C2659E"/>
    <w:rsid w:val="00C26AAF"/>
    <w:rsid w:val="00C26F9F"/>
    <w:rsid w:val="00C2774C"/>
    <w:rsid w:val="00C27DF7"/>
    <w:rsid w:val="00C3084D"/>
    <w:rsid w:val="00C309E9"/>
    <w:rsid w:val="00C309F1"/>
    <w:rsid w:val="00C30B73"/>
    <w:rsid w:val="00C30FB7"/>
    <w:rsid w:val="00C31D66"/>
    <w:rsid w:val="00C31DF5"/>
    <w:rsid w:val="00C32484"/>
    <w:rsid w:val="00C33587"/>
    <w:rsid w:val="00C3398A"/>
    <w:rsid w:val="00C33A33"/>
    <w:rsid w:val="00C3443E"/>
    <w:rsid w:val="00C344BD"/>
    <w:rsid w:val="00C34809"/>
    <w:rsid w:val="00C34986"/>
    <w:rsid w:val="00C349CB"/>
    <w:rsid w:val="00C3506F"/>
    <w:rsid w:val="00C35B18"/>
    <w:rsid w:val="00C36FAE"/>
    <w:rsid w:val="00C37260"/>
    <w:rsid w:val="00C373B0"/>
    <w:rsid w:val="00C37DE6"/>
    <w:rsid w:val="00C40B9F"/>
    <w:rsid w:val="00C413E0"/>
    <w:rsid w:val="00C418B7"/>
    <w:rsid w:val="00C41A57"/>
    <w:rsid w:val="00C41BCD"/>
    <w:rsid w:val="00C42258"/>
    <w:rsid w:val="00C427C7"/>
    <w:rsid w:val="00C427FE"/>
    <w:rsid w:val="00C4287C"/>
    <w:rsid w:val="00C428F4"/>
    <w:rsid w:val="00C438F1"/>
    <w:rsid w:val="00C439B5"/>
    <w:rsid w:val="00C43E21"/>
    <w:rsid w:val="00C43F0D"/>
    <w:rsid w:val="00C4512E"/>
    <w:rsid w:val="00C45C06"/>
    <w:rsid w:val="00C45D14"/>
    <w:rsid w:val="00C461CA"/>
    <w:rsid w:val="00C46409"/>
    <w:rsid w:val="00C46527"/>
    <w:rsid w:val="00C46A65"/>
    <w:rsid w:val="00C471DC"/>
    <w:rsid w:val="00C4728B"/>
    <w:rsid w:val="00C47738"/>
    <w:rsid w:val="00C47F97"/>
    <w:rsid w:val="00C501AF"/>
    <w:rsid w:val="00C5028C"/>
    <w:rsid w:val="00C50310"/>
    <w:rsid w:val="00C5047D"/>
    <w:rsid w:val="00C50F1C"/>
    <w:rsid w:val="00C52386"/>
    <w:rsid w:val="00C528B9"/>
    <w:rsid w:val="00C52C3D"/>
    <w:rsid w:val="00C53278"/>
    <w:rsid w:val="00C532A0"/>
    <w:rsid w:val="00C53CAF"/>
    <w:rsid w:val="00C53EE2"/>
    <w:rsid w:val="00C5493F"/>
    <w:rsid w:val="00C54AAA"/>
    <w:rsid w:val="00C5537B"/>
    <w:rsid w:val="00C55538"/>
    <w:rsid w:val="00C5598B"/>
    <w:rsid w:val="00C5666F"/>
    <w:rsid w:val="00C56DA2"/>
    <w:rsid w:val="00C57028"/>
    <w:rsid w:val="00C572DB"/>
    <w:rsid w:val="00C572FF"/>
    <w:rsid w:val="00C61668"/>
    <w:rsid w:val="00C61EF1"/>
    <w:rsid w:val="00C62021"/>
    <w:rsid w:val="00C62242"/>
    <w:rsid w:val="00C62D7B"/>
    <w:rsid w:val="00C632EC"/>
    <w:rsid w:val="00C63413"/>
    <w:rsid w:val="00C65182"/>
    <w:rsid w:val="00C65A7D"/>
    <w:rsid w:val="00C6613B"/>
    <w:rsid w:val="00C66207"/>
    <w:rsid w:val="00C66354"/>
    <w:rsid w:val="00C66701"/>
    <w:rsid w:val="00C67386"/>
    <w:rsid w:val="00C67626"/>
    <w:rsid w:val="00C676DF"/>
    <w:rsid w:val="00C67802"/>
    <w:rsid w:val="00C67A14"/>
    <w:rsid w:val="00C67A7A"/>
    <w:rsid w:val="00C70332"/>
    <w:rsid w:val="00C7037C"/>
    <w:rsid w:val="00C709DC"/>
    <w:rsid w:val="00C70DD5"/>
    <w:rsid w:val="00C71725"/>
    <w:rsid w:val="00C718DF"/>
    <w:rsid w:val="00C7222E"/>
    <w:rsid w:val="00C725C8"/>
    <w:rsid w:val="00C72674"/>
    <w:rsid w:val="00C727A0"/>
    <w:rsid w:val="00C72DFB"/>
    <w:rsid w:val="00C7340E"/>
    <w:rsid w:val="00C734BF"/>
    <w:rsid w:val="00C73886"/>
    <w:rsid w:val="00C73CFD"/>
    <w:rsid w:val="00C7443D"/>
    <w:rsid w:val="00C744F4"/>
    <w:rsid w:val="00C74723"/>
    <w:rsid w:val="00C75299"/>
    <w:rsid w:val="00C7593E"/>
    <w:rsid w:val="00C75AAF"/>
    <w:rsid w:val="00C75AFA"/>
    <w:rsid w:val="00C76312"/>
    <w:rsid w:val="00C76CEC"/>
    <w:rsid w:val="00C77FBF"/>
    <w:rsid w:val="00C803DC"/>
    <w:rsid w:val="00C8060F"/>
    <w:rsid w:val="00C809E6"/>
    <w:rsid w:val="00C80EDB"/>
    <w:rsid w:val="00C81215"/>
    <w:rsid w:val="00C8196F"/>
    <w:rsid w:val="00C81A5F"/>
    <w:rsid w:val="00C81D79"/>
    <w:rsid w:val="00C81FAA"/>
    <w:rsid w:val="00C82481"/>
    <w:rsid w:val="00C8286A"/>
    <w:rsid w:val="00C82A82"/>
    <w:rsid w:val="00C82BB4"/>
    <w:rsid w:val="00C847AD"/>
    <w:rsid w:val="00C847FA"/>
    <w:rsid w:val="00C84E3B"/>
    <w:rsid w:val="00C85467"/>
    <w:rsid w:val="00C8569E"/>
    <w:rsid w:val="00C859EB"/>
    <w:rsid w:val="00C85A1E"/>
    <w:rsid w:val="00C85A4F"/>
    <w:rsid w:val="00C85E1C"/>
    <w:rsid w:val="00C85ED7"/>
    <w:rsid w:val="00C86083"/>
    <w:rsid w:val="00C865B6"/>
    <w:rsid w:val="00C86746"/>
    <w:rsid w:val="00C875C1"/>
    <w:rsid w:val="00C87A93"/>
    <w:rsid w:val="00C90367"/>
    <w:rsid w:val="00C90419"/>
    <w:rsid w:val="00C91EBA"/>
    <w:rsid w:val="00C929C1"/>
    <w:rsid w:val="00C92BB2"/>
    <w:rsid w:val="00C92D76"/>
    <w:rsid w:val="00C93A32"/>
    <w:rsid w:val="00C93DC8"/>
    <w:rsid w:val="00C941C3"/>
    <w:rsid w:val="00C94CCC"/>
    <w:rsid w:val="00C956AD"/>
    <w:rsid w:val="00C956FB"/>
    <w:rsid w:val="00C95812"/>
    <w:rsid w:val="00C963E9"/>
    <w:rsid w:val="00C96561"/>
    <w:rsid w:val="00C96BE1"/>
    <w:rsid w:val="00C96DA8"/>
    <w:rsid w:val="00C97487"/>
    <w:rsid w:val="00C9757C"/>
    <w:rsid w:val="00CA0010"/>
    <w:rsid w:val="00CA0127"/>
    <w:rsid w:val="00CA034A"/>
    <w:rsid w:val="00CA0655"/>
    <w:rsid w:val="00CA0991"/>
    <w:rsid w:val="00CA16CB"/>
    <w:rsid w:val="00CA1A61"/>
    <w:rsid w:val="00CA1C78"/>
    <w:rsid w:val="00CA1CCC"/>
    <w:rsid w:val="00CA211B"/>
    <w:rsid w:val="00CA2577"/>
    <w:rsid w:val="00CA289E"/>
    <w:rsid w:val="00CA4342"/>
    <w:rsid w:val="00CA43BB"/>
    <w:rsid w:val="00CA49DE"/>
    <w:rsid w:val="00CA4B5D"/>
    <w:rsid w:val="00CA56EC"/>
    <w:rsid w:val="00CA597D"/>
    <w:rsid w:val="00CA608F"/>
    <w:rsid w:val="00CA613B"/>
    <w:rsid w:val="00CA6382"/>
    <w:rsid w:val="00CA68DA"/>
    <w:rsid w:val="00CA6ACC"/>
    <w:rsid w:val="00CA6E62"/>
    <w:rsid w:val="00CB0045"/>
    <w:rsid w:val="00CB0E59"/>
    <w:rsid w:val="00CB1FBB"/>
    <w:rsid w:val="00CB23F0"/>
    <w:rsid w:val="00CB2F4A"/>
    <w:rsid w:val="00CB2F6F"/>
    <w:rsid w:val="00CB32BA"/>
    <w:rsid w:val="00CB3421"/>
    <w:rsid w:val="00CB3C77"/>
    <w:rsid w:val="00CB47C6"/>
    <w:rsid w:val="00CB4818"/>
    <w:rsid w:val="00CB4F9F"/>
    <w:rsid w:val="00CB5E28"/>
    <w:rsid w:val="00CB6BB0"/>
    <w:rsid w:val="00CB6F07"/>
    <w:rsid w:val="00CB741E"/>
    <w:rsid w:val="00CB76F9"/>
    <w:rsid w:val="00CC01B3"/>
    <w:rsid w:val="00CC01C5"/>
    <w:rsid w:val="00CC0AEB"/>
    <w:rsid w:val="00CC1D88"/>
    <w:rsid w:val="00CC1DE6"/>
    <w:rsid w:val="00CC2C07"/>
    <w:rsid w:val="00CC2F63"/>
    <w:rsid w:val="00CC405F"/>
    <w:rsid w:val="00CC44B0"/>
    <w:rsid w:val="00CC4B57"/>
    <w:rsid w:val="00CC4C56"/>
    <w:rsid w:val="00CC4EAC"/>
    <w:rsid w:val="00CC595F"/>
    <w:rsid w:val="00CC6315"/>
    <w:rsid w:val="00CC69C1"/>
    <w:rsid w:val="00CC69F2"/>
    <w:rsid w:val="00CC6C89"/>
    <w:rsid w:val="00CC6DDC"/>
    <w:rsid w:val="00CC6FFE"/>
    <w:rsid w:val="00CC7B38"/>
    <w:rsid w:val="00CC7B6E"/>
    <w:rsid w:val="00CD0915"/>
    <w:rsid w:val="00CD0DEA"/>
    <w:rsid w:val="00CD13B2"/>
    <w:rsid w:val="00CD1670"/>
    <w:rsid w:val="00CD1FF2"/>
    <w:rsid w:val="00CD2FA0"/>
    <w:rsid w:val="00CD2FA1"/>
    <w:rsid w:val="00CD3029"/>
    <w:rsid w:val="00CD31B7"/>
    <w:rsid w:val="00CD3A70"/>
    <w:rsid w:val="00CD4207"/>
    <w:rsid w:val="00CD4F63"/>
    <w:rsid w:val="00CD5013"/>
    <w:rsid w:val="00CD50EA"/>
    <w:rsid w:val="00CD518B"/>
    <w:rsid w:val="00CD548B"/>
    <w:rsid w:val="00CD5C0A"/>
    <w:rsid w:val="00CD5CA5"/>
    <w:rsid w:val="00CD5E35"/>
    <w:rsid w:val="00CD6334"/>
    <w:rsid w:val="00CD63DC"/>
    <w:rsid w:val="00CD63ED"/>
    <w:rsid w:val="00CD656D"/>
    <w:rsid w:val="00CD68E2"/>
    <w:rsid w:val="00CD6D77"/>
    <w:rsid w:val="00CD7267"/>
    <w:rsid w:val="00CD7552"/>
    <w:rsid w:val="00CD75E6"/>
    <w:rsid w:val="00CD787C"/>
    <w:rsid w:val="00CE08F8"/>
    <w:rsid w:val="00CE0D1E"/>
    <w:rsid w:val="00CE1692"/>
    <w:rsid w:val="00CE22E1"/>
    <w:rsid w:val="00CE23A7"/>
    <w:rsid w:val="00CE2616"/>
    <w:rsid w:val="00CE280B"/>
    <w:rsid w:val="00CE2A90"/>
    <w:rsid w:val="00CE3613"/>
    <w:rsid w:val="00CE36C1"/>
    <w:rsid w:val="00CE3715"/>
    <w:rsid w:val="00CE3808"/>
    <w:rsid w:val="00CE395B"/>
    <w:rsid w:val="00CE45EC"/>
    <w:rsid w:val="00CE48DF"/>
    <w:rsid w:val="00CE546D"/>
    <w:rsid w:val="00CE570E"/>
    <w:rsid w:val="00CE5D8B"/>
    <w:rsid w:val="00CE6240"/>
    <w:rsid w:val="00CE6B53"/>
    <w:rsid w:val="00CE6DD2"/>
    <w:rsid w:val="00CE6F61"/>
    <w:rsid w:val="00CE7A5D"/>
    <w:rsid w:val="00CF0188"/>
    <w:rsid w:val="00CF0264"/>
    <w:rsid w:val="00CF0351"/>
    <w:rsid w:val="00CF0873"/>
    <w:rsid w:val="00CF097F"/>
    <w:rsid w:val="00CF0998"/>
    <w:rsid w:val="00CF0A5C"/>
    <w:rsid w:val="00CF0B4F"/>
    <w:rsid w:val="00CF0B7A"/>
    <w:rsid w:val="00CF18D0"/>
    <w:rsid w:val="00CF2042"/>
    <w:rsid w:val="00CF24C3"/>
    <w:rsid w:val="00CF257E"/>
    <w:rsid w:val="00CF2C82"/>
    <w:rsid w:val="00CF35C7"/>
    <w:rsid w:val="00CF35E1"/>
    <w:rsid w:val="00CF44B4"/>
    <w:rsid w:val="00CF502F"/>
    <w:rsid w:val="00CF5751"/>
    <w:rsid w:val="00CF5C9F"/>
    <w:rsid w:val="00CF5D69"/>
    <w:rsid w:val="00CF5F5B"/>
    <w:rsid w:val="00CF611D"/>
    <w:rsid w:val="00CF626B"/>
    <w:rsid w:val="00CF6A28"/>
    <w:rsid w:val="00CF6D74"/>
    <w:rsid w:val="00CF7C17"/>
    <w:rsid w:val="00D00574"/>
    <w:rsid w:val="00D00781"/>
    <w:rsid w:val="00D011F7"/>
    <w:rsid w:val="00D01318"/>
    <w:rsid w:val="00D01973"/>
    <w:rsid w:val="00D01C12"/>
    <w:rsid w:val="00D0201B"/>
    <w:rsid w:val="00D026E6"/>
    <w:rsid w:val="00D028F3"/>
    <w:rsid w:val="00D02A7B"/>
    <w:rsid w:val="00D02B60"/>
    <w:rsid w:val="00D030B6"/>
    <w:rsid w:val="00D03902"/>
    <w:rsid w:val="00D039EC"/>
    <w:rsid w:val="00D03F13"/>
    <w:rsid w:val="00D03F86"/>
    <w:rsid w:val="00D0494A"/>
    <w:rsid w:val="00D052FD"/>
    <w:rsid w:val="00D053C5"/>
    <w:rsid w:val="00D0547A"/>
    <w:rsid w:val="00D05826"/>
    <w:rsid w:val="00D05D56"/>
    <w:rsid w:val="00D060C3"/>
    <w:rsid w:val="00D066E4"/>
    <w:rsid w:val="00D068AA"/>
    <w:rsid w:val="00D07226"/>
    <w:rsid w:val="00D07B30"/>
    <w:rsid w:val="00D10174"/>
    <w:rsid w:val="00D104F7"/>
    <w:rsid w:val="00D106B9"/>
    <w:rsid w:val="00D10BCA"/>
    <w:rsid w:val="00D1164B"/>
    <w:rsid w:val="00D12080"/>
    <w:rsid w:val="00D12752"/>
    <w:rsid w:val="00D127D3"/>
    <w:rsid w:val="00D12C99"/>
    <w:rsid w:val="00D12DF4"/>
    <w:rsid w:val="00D13586"/>
    <w:rsid w:val="00D13CE2"/>
    <w:rsid w:val="00D13DEB"/>
    <w:rsid w:val="00D14791"/>
    <w:rsid w:val="00D148D1"/>
    <w:rsid w:val="00D14DED"/>
    <w:rsid w:val="00D1515E"/>
    <w:rsid w:val="00D15327"/>
    <w:rsid w:val="00D15555"/>
    <w:rsid w:val="00D15563"/>
    <w:rsid w:val="00D15DBB"/>
    <w:rsid w:val="00D1604D"/>
    <w:rsid w:val="00D163F4"/>
    <w:rsid w:val="00D16667"/>
    <w:rsid w:val="00D1769D"/>
    <w:rsid w:val="00D20169"/>
    <w:rsid w:val="00D20320"/>
    <w:rsid w:val="00D20583"/>
    <w:rsid w:val="00D20A56"/>
    <w:rsid w:val="00D21148"/>
    <w:rsid w:val="00D21658"/>
    <w:rsid w:val="00D21EC1"/>
    <w:rsid w:val="00D22B85"/>
    <w:rsid w:val="00D23DA3"/>
    <w:rsid w:val="00D25843"/>
    <w:rsid w:val="00D2699E"/>
    <w:rsid w:val="00D26FBD"/>
    <w:rsid w:val="00D271F0"/>
    <w:rsid w:val="00D273D1"/>
    <w:rsid w:val="00D27CCB"/>
    <w:rsid w:val="00D30004"/>
    <w:rsid w:val="00D305E5"/>
    <w:rsid w:val="00D3089E"/>
    <w:rsid w:val="00D30AD2"/>
    <w:rsid w:val="00D311B7"/>
    <w:rsid w:val="00D3135F"/>
    <w:rsid w:val="00D31712"/>
    <w:rsid w:val="00D31776"/>
    <w:rsid w:val="00D32083"/>
    <w:rsid w:val="00D325EF"/>
    <w:rsid w:val="00D3323F"/>
    <w:rsid w:val="00D33633"/>
    <w:rsid w:val="00D33D41"/>
    <w:rsid w:val="00D340B8"/>
    <w:rsid w:val="00D3437B"/>
    <w:rsid w:val="00D347E6"/>
    <w:rsid w:val="00D34B20"/>
    <w:rsid w:val="00D35B45"/>
    <w:rsid w:val="00D36830"/>
    <w:rsid w:val="00D405F0"/>
    <w:rsid w:val="00D409FD"/>
    <w:rsid w:val="00D411F1"/>
    <w:rsid w:val="00D41871"/>
    <w:rsid w:val="00D41FB0"/>
    <w:rsid w:val="00D42665"/>
    <w:rsid w:val="00D427AE"/>
    <w:rsid w:val="00D43343"/>
    <w:rsid w:val="00D4349A"/>
    <w:rsid w:val="00D43CD9"/>
    <w:rsid w:val="00D43DE0"/>
    <w:rsid w:val="00D43F1B"/>
    <w:rsid w:val="00D440B9"/>
    <w:rsid w:val="00D44675"/>
    <w:rsid w:val="00D4576D"/>
    <w:rsid w:val="00D458F8"/>
    <w:rsid w:val="00D45A74"/>
    <w:rsid w:val="00D45F96"/>
    <w:rsid w:val="00D46D10"/>
    <w:rsid w:val="00D47FA8"/>
    <w:rsid w:val="00D50A33"/>
    <w:rsid w:val="00D50BFF"/>
    <w:rsid w:val="00D51323"/>
    <w:rsid w:val="00D5194B"/>
    <w:rsid w:val="00D52E63"/>
    <w:rsid w:val="00D52E8A"/>
    <w:rsid w:val="00D53671"/>
    <w:rsid w:val="00D53FAA"/>
    <w:rsid w:val="00D54DA7"/>
    <w:rsid w:val="00D5509A"/>
    <w:rsid w:val="00D55F6A"/>
    <w:rsid w:val="00D56350"/>
    <w:rsid w:val="00D574DF"/>
    <w:rsid w:val="00D577FE"/>
    <w:rsid w:val="00D57A85"/>
    <w:rsid w:val="00D60182"/>
    <w:rsid w:val="00D60CE6"/>
    <w:rsid w:val="00D60D83"/>
    <w:rsid w:val="00D60FFC"/>
    <w:rsid w:val="00D61072"/>
    <w:rsid w:val="00D61B74"/>
    <w:rsid w:val="00D6213E"/>
    <w:rsid w:val="00D6297D"/>
    <w:rsid w:val="00D62D85"/>
    <w:rsid w:val="00D62FCD"/>
    <w:rsid w:val="00D6355D"/>
    <w:rsid w:val="00D637A0"/>
    <w:rsid w:val="00D6389C"/>
    <w:rsid w:val="00D63C25"/>
    <w:rsid w:val="00D63CF3"/>
    <w:rsid w:val="00D63FE1"/>
    <w:rsid w:val="00D640A9"/>
    <w:rsid w:val="00D652A8"/>
    <w:rsid w:val="00D6569F"/>
    <w:rsid w:val="00D65DA1"/>
    <w:rsid w:val="00D65E3A"/>
    <w:rsid w:val="00D65FB2"/>
    <w:rsid w:val="00D669CA"/>
    <w:rsid w:val="00D66A4F"/>
    <w:rsid w:val="00D66F92"/>
    <w:rsid w:val="00D6745B"/>
    <w:rsid w:val="00D6793A"/>
    <w:rsid w:val="00D70683"/>
    <w:rsid w:val="00D7097F"/>
    <w:rsid w:val="00D712F5"/>
    <w:rsid w:val="00D7144F"/>
    <w:rsid w:val="00D71922"/>
    <w:rsid w:val="00D71A5D"/>
    <w:rsid w:val="00D720FA"/>
    <w:rsid w:val="00D7266A"/>
    <w:rsid w:val="00D72697"/>
    <w:rsid w:val="00D728C2"/>
    <w:rsid w:val="00D72AE8"/>
    <w:rsid w:val="00D72D97"/>
    <w:rsid w:val="00D72F11"/>
    <w:rsid w:val="00D73C68"/>
    <w:rsid w:val="00D73CC8"/>
    <w:rsid w:val="00D73E1B"/>
    <w:rsid w:val="00D7402A"/>
    <w:rsid w:val="00D74978"/>
    <w:rsid w:val="00D74A52"/>
    <w:rsid w:val="00D74EE1"/>
    <w:rsid w:val="00D755B8"/>
    <w:rsid w:val="00D757A7"/>
    <w:rsid w:val="00D7672D"/>
    <w:rsid w:val="00D778B7"/>
    <w:rsid w:val="00D77F46"/>
    <w:rsid w:val="00D77FBD"/>
    <w:rsid w:val="00D80A35"/>
    <w:rsid w:val="00D81396"/>
    <w:rsid w:val="00D813B3"/>
    <w:rsid w:val="00D81433"/>
    <w:rsid w:val="00D815AB"/>
    <w:rsid w:val="00D81FED"/>
    <w:rsid w:val="00D82237"/>
    <w:rsid w:val="00D832B8"/>
    <w:rsid w:val="00D854A3"/>
    <w:rsid w:val="00D854E4"/>
    <w:rsid w:val="00D8683E"/>
    <w:rsid w:val="00D86917"/>
    <w:rsid w:val="00D86B53"/>
    <w:rsid w:val="00D86CC8"/>
    <w:rsid w:val="00D87BC1"/>
    <w:rsid w:val="00D9091D"/>
    <w:rsid w:val="00D90C5F"/>
    <w:rsid w:val="00D90FB1"/>
    <w:rsid w:val="00D917F4"/>
    <w:rsid w:val="00D918AB"/>
    <w:rsid w:val="00D91925"/>
    <w:rsid w:val="00D91C65"/>
    <w:rsid w:val="00D92384"/>
    <w:rsid w:val="00D9340E"/>
    <w:rsid w:val="00D938A1"/>
    <w:rsid w:val="00D94556"/>
    <w:rsid w:val="00D94799"/>
    <w:rsid w:val="00D94A13"/>
    <w:rsid w:val="00D94A99"/>
    <w:rsid w:val="00D94FD0"/>
    <w:rsid w:val="00D95049"/>
    <w:rsid w:val="00D9535B"/>
    <w:rsid w:val="00D95966"/>
    <w:rsid w:val="00D96120"/>
    <w:rsid w:val="00D9683B"/>
    <w:rsid w:val="00D977CE"/>
    <w:rsid w:val="00D97858"/>
    <w:rsid w:val="00D97C3D"/>
    <w:rsid w:val="00DA0243"/>
    <w:rsid w:val="00DA07B0"/>
    <w:rsid w:val="00DA0DB9"/>
    <w:rsid w:val="00DA0ECC"/>
    <w:rsid w:val="00DA108C"/>
    <w:rsid w:val="00DA16DC"/>
    <w:rsid w:val="00DA1BE3"/>
    <w:rsid w:val="00DA22F8"/>
    <w:rsid w:val="00DA2ADB"/>
    <w:rsid w:val="00DA2E3E"/>
    <w:rsid w:val="00DA38AC"/>
    <w:rsid w:val="00DA3BD5"/>
    <w:rsid w:val="00DA40E0"/>
    <w:rsid w:val="00DA4194"/>
    <w:rsid w:val="00DA4834"/>
    <w:rsid w:val="00DA51E4"/>
    <w:rsid w:val="00DA570A"/>
    <w:rsid w:val="00DA606E"/>
    <w:rsid w:val="00DA66FF"/>
    <w:rsid w:val="00DA7414"/>
    <w:rsid w:val="00DA74A1"/>
    <w:rsid w:val="00DA7952"/>
    <w:rsid w:val="00DA7D01"/>
    <w:rsid w:val="00DA7D67"/>
    <w:rsid w:val="00DA7DF3"/>
    <w:rsid w:val="00DB071D"/>
    <w:rsid w:val="00DB0A8D"/>
    <w:rsid w:val="00DB0CB7"/>
    <w:rsid w:val="00DB0E79"/>
    <w:rsid w:val="00DB0F67"/>
    <w:rsid w:val="00DB0F98"/>
    <w:rsid w:val="00DB10EE"/>
    <w:rsid w:val="00DB1136"/>
    <w:rsid w:val="00DB1380"/>
    <w:rsid w:val="00DB1439"/>
    <w:rsid w:val="00DB1BF2"/>
    <w:rsid w:val="00DB214D"/>
    <w:rsid w:val="00DB24DE"/>
    <w:rsid w:val="00DB25C3"/>
    <w:rsid w:val="00DB2BAD"/>
    <w:rsid w:val="00DB2DC6"/>
    <w:rsid w:val="00DB2E1A"/>
    <w:rsid w:val="00DB2FF2"/>
    <w:rsid w:val="00DB416F"/>
    <w:rsid w:val="00DB4F7A"/>
    <w:rsid w:val="00DB530C"/>
    <w:rsid w:val="00DB57AA"/>
    <w:rsid w:val="00DB5FD1"/>
    <w:rsid w:val="00DB61E6"/>
    <w:rsid w:val="00DB6D88"/>
    <w:rsid w:val="00DB7764"/>
    <w:rsid w:val="00DB7BA4"/>
    <w:rsid w:val="00DB7BFF"/>
    <w:rsid w:val="00DB7CD9"/>
    <w:rsid w:val="00DC14A7"/>
    <w:rsid w:val="00DC1E68"/>
    <w:rsid w:val="00DC21D0"/>
    <w:rsid w:val="00DC2A42"/>
    <w:rsid w:val="00DC2F87"/>
    <w:rsid w:val="00DC306F"/>
    <w:rsid w:val="00DC30E5"/>
    <w:rsid w:val="00DC32E0"/>
    <w:rsid w:val="00DC36AA"/>
    <w:rsid w:val="00DC39C3"/>
    <w:rsid w:val="00DC3A54"/>
    <w:rsid w:val="00DC3F95"/>
    <w:rsid w:val="00DC41BC"/>
    <w:rsid w:val="00DC4246"/>
    <w:rsid w:val="00DC43C9"/>
    <w:rsid w:val="00DC5097"/>
    <w:rsid w:val="00DC5126"/>
    <w:rsid w:val="00DC52A4"/>
    <w:rsid w:val="00DC55F6"/>
    <w:rsid w:val="00DC580A"/>
    <w:rsid w:val="00DC5CF9"/>
    <w:rsid w:val="00DC604B"/>
    <w:rsid w:val="00DC63CE"/>
    <w:rsid w:val="00DC6993"/>
    <w:rsid w:val="00DC6B75"/>
    <w:rsid w:val="00DC6F7E"/>
    <w:rsid w:val="00DC77D9"/>
    <w:rsid w:val="00DC7BD3"/>
    <w:rsid w:val="00DC7F67"/>
    <w:rsid w:val="00DC7F6F"/>
    <w:rsid w:val="00DD0082"/>
    <w:rsid w:val="00DD01BB"/>
    <w:rsid w:val="00DD0CBB"/>
    <w:rsid w:val="00DD0D1D"/>
    <w:rsid w:val="00DD1259"/>
    <w:rsid w:val="00DD2667"/>
    <w:rsid w:val="00DD2D07"/>
    <w:rsid w:val="00DD312A"/>
    <w:rsid w:val="00DD31D4"/>
    <w:rsid w:val="00DD3387"/>
    <w:rsid w:val="00DD3B22"/>
    <w:rsid w:val="00DD3E94"/>
    <w:rsid w:val="00DD4113"/>
    <w:rsid w:val="00DD41E2"/>
    <w:rsid w:val="00DD4391"/>
    <w:rsid w:val="00DD452D"/>
    <w:rsid w:val="00DD4FE7"/>
    <w:rsid w:val="00DD540F"/>
    <w:rsid w:val="00DD553F"/>
    <w:rsid w:val="00DD5864"/>
    <w:rsid w:val="00DD5F72"/>
    <w:rsid w:val="00DD6FA0"/>
    <w:rsid w:val="00DD730E"/>
    <w:rsid w:val="00DE06CD"/>
    <w:rsid w:val="00DE0AC8"/>
    <w:rsid w:val="00DE0CAB"/>
    <w:rsid w:val="00DE123E"/>
    <w:rsid w:val="00DE1582"/>
    <w:rsid w:val="00DE159C"/>
    <w:rsid w:val="00DE1718"/>
    <w:rsid w:val="00DE2535"/>
    <w:rsid w:val="00DE27A4"/>
    <w:rsid w:val="00DE3644"/>
    <w:rsid w:val="00DE3F22"/>
    <w:rsid w:val="00DE469E"/>
    <w:rsid w:val="00DE4D3A"/>
    <w:rsid w:val="00DE4EB4"/>
    <w:rsid w:val="00DE5312"/>
    <w:rsid w:val="00DE58E3"/>
    <w:rsid w:val="00DE6559"/>
    <w:rsid w:val="00DE6823"/>
    <w:rsid w:val="00DE6A79"/>
    <w:rsid w:val="00DE7888"/>
    <w:rsid w:val="00DE7A0B"/>
    <w:rsid w:val="00DE7B71"/>
    <w:rsid w:val="00DF0270"/>
    <w:rsid w:val="00DF06AA"/>
    <w:rsid w:val="00DF09B6"/>
    <w:rsid w:val="00DF0E64"/>
    <w:rsid w:val="00DF0F41"/>
    <w:rsid w:val="00DF1725"/>
    <w:rsid w:val="00DF1CF1"/>
    <w:rsid w:val="00DF2071"/>
    <w:rsid w:val="00DF2748"/>
    <w:rsid w:val="00DF3772"/>
    <w:rsid w:val="00DF39BC"/>
    <w:rsid w:val="00DF3D82"/>
    <w:rsid w:val="00DF3FDB"/>
    <w:rsid w:val="00DF4091"/>
    <w:rsid w:val="00DF4B72"/>
    <w:rsid w:val="00DF5188"/>
    <w:rsid w:val="00DF5355"/>
    <w:rsid w:val="00DF5372"/>
    <w:rsid w:val="00DF5596"/>
    <w:rsid w:val="00DF5C77"/>
    <w:rsid w:val="00DF5D47"/>
    <w:rsid w:val="00DF742F"/>
    <w:rsid w:val="00DF79B4"/>
    <w:rsid w:val="00DF7AE8"/>
    <w:rsid w:val="00DF7B62"/>
    <w:rsid w:val="00E0182B"/>
    <w:rsid w:val="00E02A40"/>
    <w:rsid w:val="00E02D2E"/>
    <w:rsid w:val="00E03059"/>
    <w:rsid w:val="00E03060"/>
    <w:rsid w:val="00E0307D"/>
    <w:rsid w:val="00E039FA"/>
    <w:rsid w:val="00E03DFB"/>
    <w:rsid w:val="00E03E13"/>
    <w:rsid w:val="00E03E59"/>
    <w:rsid w:val="00E04305"/>
    <w:rsid w:val="00E05968"/>
    <w:rsid w:val="00E05E9A"/>
    <w:rsid w:val="00E06AA7"/>
    <w:rsid w:val="00E06ACA"/>
    <w:rsid w:val="00E07476"/>
    <w:rsid w:val="00E076FA"/>
    <w:rsid w:val="00E07BD5"/>
    <w:rsid w:val="00E07F46"/>
    <w:rsid w:val="00E103A4"/>
    <w:rsid w:val="00E10A67"/>
    <w:rsid w:val="00E11735"/>
    <w:rsid w:val="00E11F73"/>
    <w:rsid w:val="00E128EF"/>
    <w:rsid w:val="00E12CCF"/>
    <w:rsid w:val="00E133E6"/>
    <w:rsid w:val="00E13A17"/>
    <w:rsid w:val="00E13E93"/>
    <w:rsid w:val="00E14FE3"/>
    <w:rsid w:val="00E15246"/>
    <w:rsid w:val="00E15412"/>
    <w:rsid w:val="00E156D0"/>
    <w:rsid w:val="00E16876"/>
    <w:rsid w:val="00E16DDD"/>
    <w:rsid w:val="00E16F7D"/>
    <w:rsid w:val="00E17069"/>
    <w:rsid w:val="00E205BB"/>
    <w:rsid w:val="00E2066B"/>
    <w:rsid w:val="00E209F3"/>
    <w:rsid w:val="00E20AA0"/>
    <w:rsid w:val="00E20FA0"/>
    <w:rsid w:val="00E21BA6"/>
    <w:rsid w:val="00E229F0"/>
    <w:rsid w:val="00E22CBA"/>
    <w:rsid w:val="00E23582"/>
    <w:rsid w:val="00E240AD"/>
    <w:rsid w:val="00E242A8"/>
    <w:rsid w:val="00E2576F"/>
    <w:rsid w:val="00E25883"/>
    <w:rsid w:val="00E260FC"/>
    <w:rsid w:val="00E26865"/>
    <w:rsid w:val="00E270BB"/>
    <w:rsid w:val="00E27386"/>
    <w:rsid w:val="00E273B3"/>
    <w:rsid w:val="00E273C5"/>
    <w:rsid w:val="00E27554"/>
    <w:rsid w:val="00E27ABD"/>
    <w:rsid w:val="00E3027F"/>
    <w:rsid w:val="00E3034F"/>
    <w:rsid w:val="00E30D50"/>
    <w:rsid w:val="00E30F9C"/>
    <w:rsid w:val="00E31332"/>
    <w:rsid w:val="00E313F8"/>
    <w:rsid w:val="00E31C0E"/>
    <w:rsid w:val="00E31C2A"/>
    <w:rsid w:val="00E31CA5"/>
    <w:rsid w:val="00E32714"/>
    <w:rsid w:val="00E32BD6"/>
    <w:rsid w:val="00E33180"/>
    <w:rsid w:val="00E331F1"/>
    <w:rsid w:val="00E33265"/>
    <w:rsid w:val="00E34335"/>
    <w:rsid w:val="00E34451"/>
    <w:rsid w:val="00E34459"/>
    <w:rsid w:val="00E34483"/>
    <w:rsid w:val="00E34D75"/>
    <w:rsid w:val="00E34D7B"/>
    <w:rsid w:val="00E34E8C"/>
    <w:rsid w:val="00E3695C"/>
    <w:rsid w:val="00E3727D"/>
    <w:rsid w:val="00E375A0"/>
    <w:rsid w:val="00E37B27"/>
    <w:rsid w:val="00E40018"/>
    <w:rsid w:val="00E40074"/>
    <w:rsid w:val="00E4056B"/>
    <w:rsid w:val="00E4091B"/>
    <w:rsid w:val="00E41105"/>
    <w:rsid w:val="00E41CA8"/>
    <w:rsid w:val="00E423A9"/>
    <w:rsid w:val="00E42FE0"/>
    <w:rsid w:val="00E4373E"/>
    <w:rsid w:val="00E439DB"/>
    <w:rsid w:val="00E4438F"/>
    <w:rsid w:val="00E447A4"/>
    <w:rsid w:val="00E44A2F"/>
    <w:rsid w:val="00E44C5A"/>
    <w:rsid w:val="00E44D94"/>
    <w:rsid w:val="00E44FEC"/>
    <w:rsid w:val="00E45770"/>
    <w:rsid w:val="00E45FE3"/>
    <w:rsid w:val="00E460BA"/>
    <w:rsid w:val="00E467D8"/>
    <w:rsid w:val="00E4685D"/>
    <w:rsid w:val="00E4784A"/>
    <w:rsid w:val="00E47AF7"/>
    <w:rsid w:val="00E47CA7"/>
    <w:rsid w:val="00E500BB"/>
    <w:rsid w:val="00E5029D"/>
    <w:rsid w:val="00E5098B"/>
    <w:rsid w:val="00E51175"/>
    <w:rsid w:val="00E5118B"/>
    <w:rsid w:val="00E515BB"/>
    <w:rsid w:val="00E51C83"/>
    <w:rsid w:val="00E52353"/>
    <w:rsid w:val="00E5277D"/>
    <w:rsid w:val="00E52D51"/>
    <w:rsid w:val="00E53488"/>
    <w:rsid w:val="00E535A8"/>
    <w:rsid w:val="00E5398A"/>
    <w:rsid w:val="00E53F95"/>
    <w:rsid w:val="00E550CA"/>
    <w:rsid w:val="00E55A27"/>
    <w:rsid w:val="00E55F8D"/>
    <w:rsid w:val="00E57D56"/>
    <w:rsid w:val="00E60549"/>
    <w:rsid w:val="00E60A02"/>
    <w:rsid w:val="00E61F9C"/>
    <w:rsid w:val="00E620B9"/>
    <w:rsid w:val="00E6261E"/>
    <w:rsid w:val="00E627BB"/>
    <w:rsid w:val="00E62B93"/>
    <w:rsid w:val="00E62CE8"/>
    <w:rsid w:val="00E63106"/>
    <w:rsid w:val="00E633DC"/>
    <w:rsid w:val="00E6374F"/>
    <w:rsid w:val="00E6418E"/>
    <w:rsid w:val="00E64924"/>
    <w:rsid w:val="00E64E22"/>
    <w:rsid w:val="00E6547D"/>
    <w:rsid w:val="00E65D5F"/>
    <w:rsid w:val="00E66691"/>
    <w:rsid w:val="00E668BF"/>
    <w:rsid w:val="00E66AC8"/>
    <w:rsid w:val="00E66B6A"/>
    <w:rsid w:val="00E67131"/>
    <w:rsid w:val="00E704B5"/>
    <w:rsid w:val="00E70CF9"/>
    <w:rsid w:val="00E70DB8"/>
    <w:rsid w:val="00E70F11"/>
    <w:rsid w:val="00E7138C"/>
    <w:rsid w:val="00E71856"/>
    <w:rsid w:val="00E719A7"/>
    <w:rsid w:val="00E720FE"/>
    <w:rsid w:val="00E7256B"/>
    <w:rsid w:val="00E72767"/>
    <w:rsid w:val="00E728F8"/>
    <w:rsid w:val="00E72A35"/>
    <w:rsid w:val="00E72E6E"/>
    <w:rsid w:val="00E73101"/>
    <w:rsid w:val="00E73461"/>
    <w:rsid w:val="00E73D08"/>
    <w:rsid w:val="00E73D8B"/>
    <w:rsid w:val="00E74129"/>
    <w:rsid w:val="00E753C6"/>
    <w:rsid w:val="00E75DA3"/>
    <w:rsid w:val="00E769A9"/>
    <w:rsid w:val="00E76E54"/>
    <w:rsid w:val="00E76EB4"/>
    <w:rsid w:val="00E7707F"/>
    <w:rsid w:val="00E77193"/>
    <w:rsid w:val="00E7726E"/>
    <w:rsid w:val="00E77D21"/>
    <w:rsid w:val="00E77D78"/>
    <w:rsid w:val="00E800C8"/>
    <w:rsid w:val="00E803CE"/>
    <w:rsid w:val="00E80B66"/>
    <w:rsid w:val="00E80CF5"/>
    <w:rsid w:val="00E8103B"/>
    <w:rsid w:val="00E818A5"/>
    <w:rsid w:val="00E81BA3"/>
    <w:rsid w:val="00E81ED9"/>
    <w:rsid w:val="00E83236"/>
    <w:rsid w:val="00E835BD"/>
    <w:rsid w:val="00E8505E"/>
    <w:rsid w:val="00E85755"/>
    <w:rsid w:val="00E85A3D"/>
    <w:rsid w:val="00E866F7"/>
    <w:rsid w:val="00E87293"/>
    <w:rsid w:val="00E87502"/>
    <w:rsid w:val="00E9050E"/>
    <w:rsid w:val="00E90580"/>
    <w:rsid w:val="00E907D5"/>
    <w:rsid w:val="00E90AD6"/>
    <w:rsid w:val="00E9148C"/>
    <w:rsid w:val="00E91F83"/>
    <w:rsid w:val="00E92160"/>
    <w:rsid w:val="00E92278"/>
    <w:rsid w:val="00E9272C"/>
    <w:rsid w:val="00E92AC6"/>
    <w:rsid w:val="00E92C22"/>
    <w:rsid w:val="00E92E33"/>
    <w:rsid w:val="00E930D0"/>
    <w:rsid w:val="00E93683"/>
    <w:rsid w:val="00E93B9F"/>
    <w:rsid w:val="00E93EB5"/>
    <w:rsid w:val="00E94EF2"/>
    <w:rsid w:val="00E9536F"/>
    <w:rsid w:val="00E953DC"/>
    <w:rsid w:val="00E95DB8"/>
    <w:rsid w:val="00E95E5F"/>
    <w:rsid w:val="00E96863"/>
    <w:rsid w:val="00E9691F"/>
    <w:rsid w:val="00E96FC0"/>
    <w:rsid w:val="00E9729D"/>
    <w:rsid w:val="00E979D4"/>
    <w:rsid w:val="00EA13ED"/>
    <w:rsid w:val="00EA17D7"/>
    <w:rsid w:val="00EA1878"/>
    <w:rsid w:val="00EA1B8B"/>
    <w:rsid w:val="00EA1E6C"/>
    <w:rsid w:val="00EA2313"/>
    <w:rsid w:val="00EA2CFE"/>
    <w:rsid w:val="00EA2E3B"/>
    <w:rsid w:val="00EA2FC4"/>
    <w:rsid w:val="00EA3553"/>
    <w:rsid w:val="00EA373D"/>
    <w:rsid w:val="00EA3C63"/>
    <w:rsid w:val="00EA43BF"/>
    <w:rsid w:val="00EA56B9"/>
    <w:rsid w:val="00EA6133"/>
    <w:rsid w:val="00EA6193"/>
    <w:rsid w:val="00EA66E3"/>
    <w:rsid w:val="00EA6AAA"/>
    <w:rsid w:val="00EA6C5F"/>
    <w:rsid w:val="00EA70A4"/>
    <w:rsid w:val="00EA70CE"/>
    <w:rsid w:val="00EA7313"/>
    <w:rsid w:val="00EA76C5"/>
    <w:rsid w:val="00EA7944"/>
    <w:rsid w:val="00EB052E"/>
    <w:rsid w:val="00EB0751"/>
    <w:rsid w:val="00EB0E92"/>
    <w:rsid w:val="00EB1067"/>
    <w:rsid w:val="00EB1565"/>
    <w:rsid w:val="00EB15AC"/>
    <w:rsid w:val="00EB1DC0"/>
    <w:rsid w:val="00EB23FF"/>
    <w:rsid w:val="00EB2447"/>
    <w:rsid w:val="00EB2C62"/>
    <w:rsid w:val="00EB34FA"/>
    <w:rsid w:val="00EB38E9"/>
    <w:rsid w:val="00EB3B41"/>
    <w:rsid w:val="00EB3F4E"/>
    <w:rsid w:val="00EB3FFD"/>
    <w:rsid w:val="00EB49F1"/>
    <w:rsid w:val="00EB4BF2"/>
    <w:rsid w:val="00EB4E47"/>
    <w:rsid w:val="00EB4F1B"/>
    <w:rsid w:val="00EB509C"/>
    <w:rsid w:val="00EB52EB"/>
    <w:rsid w:val="00EB54ED"/>
    <w:rsid w:val="00EB5694"/>
    <w:rsid w:val="00EB603A"/>
    <w:rsid w:val="00EB6EB9"/>
    <w:rsid w:val="00EB6F41"/>
    <w:rsid w:val="00EB7611"/>
    <w:rsid w:val="00EB7FE3"/>
    <w:rsid w:val="00EC025D"/>
    <w:rsid w:val="00EC03EB"/>
    <w:rsid w:val="00EC0B11"/>
    <w:rsid w:val="00EC0C39"/>
    <w:rsid w:val="00EC12AF"/>
    <w:rsid w:val="00EC139D"/>
    <w:rsid w:val="00EC13FA"/>
    <w:rsid w:val="00EC17CD"/>
    <w:rsid w:val="00EC1909"/>
    <w:rsid w:val="00EC243F"/>
    <w:rsid w:val="00EC26C3"/>
    <w:rsid w:val="00EC2BDD"/>
    <w:rsid w:val="00EC2D2D"/>
    <w:rsid w:val="00EC3B66"/>
    <w:rsid w:val="00EC3FBC"/>
    <w:rsid w:val="00EC55D1"/>
    <w:rsid w:val="00EC5CC7"/>
    <w:rsid w:val="00EC5F15"/>
    <w:rsid w:val="00EC6450"/>
    <w:rsid w:val="00EC7206"/>
    <w:rsid w:val="00EC728C"/>
    <w:rsid w:val="00EC72A6"/>
    <w:rsid w:val="00EC75DB"/>
    <w:rsid w:val="00EC7E6D"/>
    <w:rsid w:val="00ED0631"/>
    <w:rsid w:val="00ED09BE"/>
    <w:rsid w:val="00ED175B"/>
    <w:rsid w:val="00ED1D9D"/>
    <w:rsid w:val="00ED22FB"/>
    <w:rsid w:val="00ED2680"/>
    <w:rsid w:val="00ED326B"/>
    <w:rsid w:val="00ED3E4F"/>
    <w:rsid w:val="00ED4125"/>
    <w:rsid w:val="00ED4B50"/>
    <w:rsid w:val="00ED544B"/>
    <w:rsid w:val="00ED55DF"/>
    <w:rsid w:val="00ED5AB4"/>
    <w:rsid w:val="00ED5C8E"/>
    <w:rsid w:val="00ED5E89"/>
    <w:rsid w:val="00ED5F2E"/>
    <w:rsid w:val="00ED632C"/>
    <w:rsid w:val="00ED644D"/>
    <w:rsid w:val="00ED6A78"/>
    <w:rsid w:val="00ED7BBF"/>
    <w:rsid w:val="00ED7F6C"/>
    <w:rsid w:val="00EE013F"/>
    <w:rsid w:val="00EE04FD"/>
    <w:rsid w:val="00EE0590"/>
    <w:rsid w:val="00EE05A8"/>
    <w:rsid w:val="00EE063B"/>
    <w:rsid w:val="00EE071E"/>
    <w:rsid w:val="00EE0DB3"/>
    <w:rsid w:val="00EE112C"/>
    <w:rsid w:val="00EE176B"/>
    <w:rsid w:val="00EE27CE"/>
    <w:rsid w:val="00EE32DC"/>
    <w:rsid w:val="00EE3565"/>
    <w:rsid w:val="00EE3CE5"/>
    <w:rsid w:val="00EE3DC7"/>
    <w:rsid w:val="00EE3E02"/>
    <w:rsid w:val="00EE47E7"/>
    <w:rsid w:val="00EE5149"/>
    <w:rsid w:val="00EE5465"/>
    <w:rsid w:val="00EE677B"/>
    <w:rsid w:val="00EF012B"/>
    <w:rsid w:val="00EF209A"/>
    <w:rsid w:val="00EF2B69"/>
    <w:rsid w:val="00EF2BAC"/>
    <w:rsid w:val="00EF2D7B"/>
    <w:rsid w:val="00EF3043"/>
    <w:rsid w:val="00EF38A1"/>
    <w:rsid w:val="00EF3943"/>
    <w:rsid w:val="00EF42D0"/>
    <w:rsid w:val="00EF4E80"/>
    <w:rsid w:val="00EF50FD"/>
    <w:rsid w:val="00EF5261"/>
    <w:rsid w:val="00EF5397"/>
    <w:rsid w:val="00EF550A"/>
    <w:rsid w:val="00EF55EB"/>
    <w:rsid w:val="00EF5BF2"/>
    <w:rsid w:val="00EF5CCE"/>
    <w:rsid w:val="00EF6AC8"/>
    <w:rsid w:val="00EF6B3A"/>
    <w:rsid w:val="00EF6D0B"/>
    <w:rsid w:val="00EF6F1A"/>
    <w:rsid w:val="00EF7041"/>
    <w:rsid w:val="00EF707E"/>
    <w:rsid w:val="00EF7790"/>
    <w:rsid w:val="00EF77C3"/>
    <w:rsid w:val="00EF7D14"/>
    <w:rsid w:val="00F00296"/>
    <w:rsid w:val="00F00328"/>
    <w:rsid w:val="00F00512"/>
    <w:rsid w:val="00F00CDE"/>
    <w:rsid w:val="00F01453"/>
    <w:rsid w:val="00F014D9"/>
    <w:rsid w:val="00F01EB5"/>
    <w:rsid w:val="00F02B89"/>
    <w:rsid w:val="00F02C31"/>
    <w:rsid w:val="00F02E66"/>
    <w:rsid w:val="00F03634"/>
    <w:rsid w:val="00F0442E"/>
    <w:rsid w:val="00F0458B"/>
    <w:rsid w:val="00F0478D"/>
    <w:rsid w:val="00F0486C"/>
    <w:rsid w:val="00F04955"/>
    <w:rsid w:val="00F053AA"/>
    <w:rsid w:val="00F05C75"/>
    <w:rsid w:val="00F061F5"/>
    <w:rsid w:val="00F06A02"/>
    <w:rsid w:val="00F06EB6"/>
    <w:rsid w:val="00F06F78"/>
    <w:rsid w:val="00F0720B"/>
    <w:rsid w:val="00F07D53"/>
    <w:rsid w:val="00F07D93"/>
    <w:rsid w:val="00F1060D"/>
    <w:rsid w:val="00F10982"/>
    <w:rsid w:val="00F1109B"/>
    <w:rsid w:val="00F11BE4"/>
    <w:rsid w:val="00F11DB1"/>
    <w:rsid w:val="00F11E9B"/>
    <w:rsid w:val="00F122F1"/>
    <w:rsid w:val="00F12C78"/>
    <w:rsid w:val="00F12FB8"/>
    <w:rsid w:val="00F135F7"/>
    <w:rsid w:val="00F137D1"/>
    <w:rsid w:val="00F146F5"/>
    <w:rsid w:val="00F14DF3"/>
    <w:rsid w:val="00F153E1"/>
    <w:rsid w:val="00F156A3"/>
    <w:rsid w:val="00F15FDF"/>
    <w:rsid w:val="00F1642F"/>
    <w:rsid w:val="00F16A3D"/>
    <w:rsid w:val="00F16D22"/>
    <w:rsid w:val="00F17001"/>
    <w:rsid w:val="00F171F3"/>
    <w:rsid w:val="00F17B52"/>
    <w:rsid w:val="00F202D8"/>
    <w:rsid w:val="00F2047F"/>
    <w:rsid w:val="00F20BC9"/>
    <w:rsid w:val="00F20CF7"/>
    <w:rsid w:val="00F21223"/>
    <w:rsid w:val="00F21286"/>
    <w:rsid w:val="00F21F7D"/>
    <w:rsid w:val="00F22522"/>
    <w:rsid w:val="00F2284F"/>
    <w:rsid w:val="00F22AF1"/>
    <w:rsid w:val="00F23273"/>
    <w:rsid w:val="00F232CB"/>
    <w:rsid w:val="00F23A22"/>
    <w:rsid w:val="00F23E76"/>
    <w:rsid w:val="00F24A4B"/>
    <w:rsid w:val="00F2525D"/>
    <w:rsid w:val="00F2544C"/>
    <w:rsid w:val="00F25789"/>
    <w:rsid w:val="00F25C9F"/>
    <w:rsid w:val="00F2620E"/>
    <w:rsid w:val="00F26699"/>
    <w:rsid w:val="00F2686F"/>
    <w:rsid w:val="00F26D86"/>
    <w:rsid w:val="00F27516"/>
    <w:rsid w:val="00F2792D"/>
    <w:rsid w:val="00F3010F"/>
    <w:rsid w:val="00F301CD"/>
    <w:rsid w:val="00F30636"/>
    <w:rsid w:val="00F30CBF"/>
    <w:rsid w:val="00F31441"/>
    <w:rsid w:val="00F31A59"/>
    <w:rsid w:val="00F321E0"/>
    <w:rsid w:val="00F32295"/>
    <w:rsid w:val="00F32463"/>
    <w:rsid w:val="00F32B54"/>
    <w:rsid w:val="00F32B55"/>
    <w:rsid w:val="00F33688"/>
    <w:rsid w:val="00F337F0"/>
    <w:rsid w:val="00F33A8C"/>
    <w:rsid w:val="00F33E15"/>
    <w:rsid w:val="00F346A6"/>
    <w:rsid w:val="00F34A91"/>
    <w:rsid w:val="00F351D1"/>
    <w:rsid w:val="00F357D2"/>
    <w:rsid w:val="00F35ABB"/>
    <w:rsid w:val="00F36425"/>
    <w:rsid w:val="00F36626"/>
    <w:rsid w:val="00F36B17"/>
    <w:rsid w:val="00F36B77"/>
    <w:rsid w:val="00F36BA5"/>
    <w:rsid w:val="00F36BC2"/>
    <w:rsid w:val="00F37118"/>
    <w:rsid w:val="00F374B4"/>
    <w:rsid w:val="00F376B3"/>
    <w:rsid w:val="00F37800"/>
    <w:rsid w:val="00F40448"/>
    <w:rsid w:val="00F40881"/>
    <w:rsid w:val="00F40E22"/>
    <w:rsid w:val="00F412B0"/>
    <w:rsid w:val="00F41AEF"/>
    <w:rsid w:val="00F424C4"/>
    <w:rsid w:val="00F425DE"/>
    <w:rsid w:val="00F42D64"/>
    <w:rsid w:val="00F42EA3"/>
    <w:rsid w:val="00F432DD"/>
    <w:rsid w:val="00F43B3F"/>
    <w:rsid w:val="00F44596"/>
    <w:rsid w:val="00F44B31"/>
    <w:rsid w:val="00F450AF"/>
    <w:rsid w:val="00F4598B"/>
    <w:rsid w:val="00F45EE7"/>
    <w:rsid w:val="00F46469"/>
    <w:rsid w:val="00F4659F"/>
    <w:rsid w:val="00F4665B"/>
    <w:rsid w:val="00F4699A"/>
    <w:rsid w:val="00F46A3E"/>
    <w:rsid w:val="00F46AAD"/>
    <w:rsid w:val="00F47726"/>
    <w:rsid w:val="00F47BF9"/>
    <w:rsid w:val="00F5040C"/>
    <w:rsid w:val="00F505CB"/>
    <w:rsid w:val="00F51804"/>
    <w:rsid w:val="00F518D8"/>
    <w:rsid w:val="00F51A38"/>
    <w:rsid w:val="00F5340D"/>
    <w:rsid w:val="00F53735"/>
    <w:rsid w:val="00F5387E"/>
    <w:rsid w:val="00F53D20"/>
    <w:rsid w:val="00F53EE4"/>
    <w:rsid w:val="00F53FBB"/>
    <w:rsid w:val="00F540A4"/>
    <w:rsid w:val="00F548A2"/>
    <w:rsid w:val="00F54CEE"/>
    <w:rsid w:val="00F55906"/>
    <w:rsid w:val="00F55C9C"/>
    <w:rsid w:val="00F55D9E"/>
    <w:rsid w:val="00F5626F"/>
    <w:rsid w:val="00F56683"/>
    <w:rsid w:val="00F5674E"/>
    <w:rsid w:val="00F56E1C"/>
    <w:rsid w:val="00F575D2"/>
    <w:rsid w:val="00F5769D"/>
    <w:rsid w:val="00F57789"/>
    <w:rsid w:val="00F603A0"/>
    <w:rsid w:val="00F606AA"/>
    <w:rsid w:val="00F608EB"/>
    <w:rsid w:val="00F609C5"/>
    <w:rsid w:val="00F60A70"/>
    <w:rsid w:val="00F62237"/>
    <w:rsid w:val="00F628D4"/>
    <w:rsid w:val="00F62DD4"/>
    <w:rsid w:val="00F6332C"/>
    <w:rsid w:val="00F633A1"/>
    <w:rsid w:val="00F63A20"/>
    <w:rsid w:val="00F63C9B"/>
    <w:rsid w:val="00F63D1F"/>
    <w:rsid w:val="00F642E2"/>
    <w:rsid w:val="00F646F3"/>
    <w:rsid w:val="00F64BC2"/>
    <w:rsid w:val="00F65D5B"/>
    <w:rsid w:val="00F66130"/>
    <w:rsid w:val="00F666DC"/>
    <w:rsid w:val="00F66BF2"/>
    <w:rsid w:val="00F66E60"/>
    <w:rsid w:val="00F67BC6"/>
    <w:rsid w:val="00F70524"/>
    <w:rsid w:val="00F70BAA"/>
    <w:rsid w:val="00F711BF"/>
    <w:rsid w:val="00F711D7"/>
    <w:rsid w:val="00F72340"/>
    <w:rsid w:val="00F72791"/>
    <w:rsid w:val="00F72841"/>
    <w:rsid w:val="00F72B1C"/>
    <w:rsid w:val="00F72C8F"/>
    <w:rsid w:val="00F72FB9"/>
    <w:rsid w:val="00F7311D"/>
    <w:rsid w:val="00F73447"/>
    <w:rsid w:val="00F742A6"/>
    <w:rsid w:val="00F75280"/>
    <w:rsid w:val="00F75A6B"/>
    <w:rsid w:val="00F75B20"/>
    <w:rsid w:val="00F770B2"/>
    <w:rsid w:val="00F77A68"/>
    <w:rsid w:val="00F77BFD"/>
    <w:rsid w:val="00F8001A"/>
    <w:rsid w:val="00F80599"/>
    <w:rsid w:val="00F80E6A"/>
    <w:rsid w:val="00F8150E"/>
    <w:rsid w:val="00F81DEB"/>
    <w:rsid w:val="00F82072"/>
    <w:rsid w:val="00F82202"/>
    <w:rsid w:val="00F82DB4"/>
    <w:rsid w:val="00F830AC"/>
    <w:rsid w:val="00F8393A"/>
    <w:rsid w:val="00F83D95"/>
    <w:rsid w:val="00F84472"/>
    <w:rsid w:val="00F844E7"/>
    <w:rsid w:val="00F84516"/>
    <w:rsid w:val="00F849C2"/>
    <w:rsid w:val="00F84CC9"/>
    <w:rsid w:val="00F85038"/>
    <w:rsid w:val="00F8598B"/>
    <w:rsid w:val="00F85A9F"/>
    <w:rsid w:val="00F85D3F"/>
    <w:rsid w:val="00F8642F"/>
    <w:rsid w:val="00F86444"/>
    <w:rsid w:val="00F866EB"/>
    <w:rsid w:val="00F8684E"/>
    <w:rsid w:val="00F8688F"/>
    <w:rsid w:val="00F86BAA"/>
    <w:rsid w:val="00F87896"/>
    <w:rsid w:val="00F87996"/>
    <w:rsid w:val="00F879C6"/>
    <w:rsid w:val="00F90FAF"/>
    <w:rsid w:val="00F910FD"/>
    <w:rsid w:val="00F91645"/>
    <w:rsid w:val="00F91EBC"/>
    <w:rsid w:val="00F9201E"/>
    <w:rsid w:val="00F92364"/>
    <w:rsid w:val="00F92382"/>
    <w:rsid w:val="00F92711"/>
    <w:rsid w:val="00F92A46"/>
    <w:rsid w:val="00F92DAD"/>
    <w:rsid w:val="00F93210"/>
    <w:rsid w:val="00F9321B"/>
    <w:rsid w:val="00F936FC"/>
    <w:rsid w:val="00F949DC"/>
    <w:rsid w:val="00F94A3B"/>
    <w:rsid w:val="00F94A86"/>
    <w:rsid w:val="00F94D5F"/>
    <w:rsid w:val="00F94D8A"/>
    <w:rsid w:val="00F94F84"/>
    <w:rsid w:val="00F9513A"/>
    <w:rsid w:val="00F956B2"/>
    <w:rsid w:val="00F957FE"/>
    <w:rsid w:val="00F95F2D"/>
    <w:rsid w:val="00F967E3"/>
    <w:rsid w:val="00F96C5C"/>
    <w:rsid w:val="00F96D6F"/>
    <w:rsid w:val="00F96FAF"/>
    <w:rsid w:val="00F9749E"/>
    <w:rsid w:val="00F97CF1"/>
    <w:rsid w:val="00FA022C"/>
    <w:rsid w:val="00FA05E8"/>
    <w:rsid w:val="00FA1388"/>
    <w:rsid w:val="00FA1509"/>
    <w:rsid w:val="00FA16C6"/>
    <w:rsid w:val="00FA1F41"/>
    <w:rsid w:val="00FA2490"/>
    <w:rsid w:val="00FA36EF"/>
    <w:rsid w:val="00FA3A87"/>
    <w:rsid w:val="00FA41B1"/>
    <w:rsid w:val="00FA4A39"/>
    <w:rsid w:val="00FA597D"/>
    <w:rsid w:val="00FA5A2D"/>
    <w:rsid w:val="00FA5C1F"/>
    <w:rsid w:val="00FA5F1B"/>
    <w:rsid w:val="00FA61E4"/>
    <w:rsid w:val="00FA69B2"/>
    <w:rsid w:val="00FA6B23"/>
    <w:rsid w:val="00FA7231"/>
    <w:rsid w:val="00FA784A"/>
    <w:rsid w:val="00FA7A20"/>
    <w:rsid w:val="00FB01BD"/>
    <w:rsid w:val="00FB029C"/>
    <w:rsid w:val="00FB09D5"/>
    <w:rsid w:val="00FB123B"/>
    <w:rsid w:val="00FB13FA"/>
    <w:rsid w:val="00FB19E5"/>
    <w:rsid w:val="00FB1D0C"/>
    <w:rsid w:val="00FB1F9C"/>
    <w:rsid w:val="00FB2431"/>
    <w:rsid w:val="00FB2EF2"/>
    <w:rsid w:val="00FB391B"/>
    <w:rsid w:val="00FB4918"/>
    <w:rsid w:val="00FB4CC2"/>
    <w:rsid w:val="00FB62CF"/>
    <w:rsid w:val="00FB6D83"/>
    <w:rsid w:val="00FB701E"/>
    <w:rsid w:val="00FB7892"/>
    <w:rsid w:val="00FB7D5F"/>
    <w:rsid w:val="00FC0090"/>
    <w:rsid w:val="00FC0323"/>
    <w:rsid w:val="00FC034B"/>
    <w:rsid w:val="00FC0408"/>
    <w:rsid w:val="00FC04DC"/>
    <w:rsid w:val="00FC1071"/>
    <w:rsid w:val="00FC1F89"/>
    <w:rsid w:val="00FC26B4"/>
    <w:rsid w:val="00FC26FD"/>
    <w:rsid w:val="00FC2919"/>
    <w:rsid w:val="00FC376C"/>
    <w:rsid w:val="00FC3A44"/>
    <w:rsid w:val="00FC3C5D"/>
    <w:rsid w:val="00FC4452"/>
    <w:rsid w:val="00FC465A"/>
    <w:rsid w:val="00FC48EB"/>
    <w:rsid w:val="00FC4CC4"/>
    <w:rsid w:val="00FC4FDB"/>
    <w:rsid w:val="00FC5004"/>
    <w:rsid w:val="00FC59FB"/>
    <w:rsid w:val="00FC5BE4"/>
    <w:rsid w:val="00FC62E0"/>
    <w:rsid w:val="00FC6B72"/>
    <w:rsid w:val="00FC6FDF"/>
    <w:rsid w:val="00FC7142"/>
    <w:rsid w:val="00FC724D"/>
    <w:rsid w:val="00FC73EF"/>
    <w:rsid w:val="00FC795B"/>
    <w:rsid w:val="00FC79DF"/>
    <w:rsid w:val="00FC7F4C"/>
    <w:rsid w:val="00FD043C"/>
    <w:rsid w:val="00FD05F3"/>
    <w:rsid w:val="00FD0EE4"/>
    <w:rsid w:val="00FD1560"/>
    <w:rsid w:val="00FD1621"/>
    <w:rsid w:val="00FD26B9"/>
    <w:rsid w:val="00FD3103"/>
    <w:rsid w:val="00FD3365"/>
    <w:rsid w:val="00FD348A"/>
    <w:rsid w:val="00FD3BE7"/>
    <w:rsid w:val="00FD4CCB"/>
    <w:rsid w:val="00FD5228"/>
    <w:rsid w:val="00FD52C2"/>
    <w:rsid w:val="00FD55E8"/>
    <w:rsid w:val="00FD5C7F"/>
    <w:rsid w:val="00FD6A1D"/>
    <w:rsid w:val="00FD6BB7"/>
    <w:rsid w:val="00FD71C3"/>
    <w:rsid w:val="00FD7D2C"/>
    <w:rsid w:val="00FD7F9A"/>
    <w:rsid w:val="00FE004B"/>
    <w:rsid w:val="00FE07CE"/>
    <w:rsid w:val="00FE0958"/>
    <w:rsid w:val="00FE0BEE"/>
    <w:rsid w:val="00FE0EF9"/>
    <w:rsid w:val="00FE2587"/>
    <w:rsid w:val="00FE2D16"/>
    <w:rsid w:val="00FE339E"/>
    <w:rsid w:val="00FE33EE"/>
    <w:rsid w:val="00FE3593"/>
    <w:rsid w:val="00FE3D40"/>
    <w:rsid w:val="00FE43D3"/>
    <w:rsid w:val="00FE4645"/>
    <w:rsid w:val="00FE4746"/>
    <w:rsid w:val="00FE4966"/>
    <w:rsid w:val="00FE528F"/>
    <w:rsid w:val="00FE561D"/>
    <w:rsid w:val="00FE5682"/>
    <w:rsid w:val="00FE5A15"/>
    <w:rsid w:val="00FE76ED"/>
    <w:rsid w:val="00FE772E"/>
    <w:rsid w:val="00FE7BDF"/>
    <w:rsid w:val="00FE7CBC"/>
    <w:rsid w:val="00FE7E9D"/>
    <w:rsid w:val="00FE7EC0"/>
    <w:rsid w:val="00FE7FF6"/>
    <w:rsid w:val="00FF00EC"/>
    <w:rsid w:val="00FF0798"/>
    <w:rsid w:val="00FF079C"/>
    <w:rsid w:val="00FF096B"/>
    <w:rsid w:val="00FF1004"/>
    <w:rsid w:val="00FF24EB"/>
    <w:rsid w:val="00FF25BE"/>
    <w:rsid w:val="00FF2A8F"/>
    <w:rsid w:val="00FF2B38"/>
    <w:rsid w:val="00FF2FE5"/>
    <w:rsid w:val="00FF344A"/>
    <w:rsid w:val="00FF3F63"/>
    <w:rsid w:val="00FF3F83"/>
    <w:rsid w:val="00FF44E2"/>
    <w:rsid w:val="00FF45FA"/>
    <w:rsid w:val="00FF4716"/>
    <w:rsid w:val="00FF4B42"/>
    <w:rsid w:val="00FF4E00"/>
    <w:rsid w:val="00FF5804"/>
    <w:rsid w:val="00FF5A7B"/>
    <w:rsid w:val="00FF64D8"/>
    <w:rsid w:val="00FF66E4"/>
    <w:rsid w:val="00FF7008"/>
    <w:rsid w:val="00FF781B"/>
    <w:rsid w:val="00FF7C93"/>
    <w:rsid w:val="00FF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A846B"/>
  <w15:chartTrackingRefBased/>
  <w15:docId w15:val="{6455AFC5-1F33-4B72-8F35-285131B41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PMingLiU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415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1A38"/>
    <w:pPr>
      <w:keepNext/>
      <w:spacing w:before="240" w:after="60" w:line="480" w:lineRule="auto"/>
      <w:outlineLvl w:val="0"/>
    </w:pPr>
    <w:rPr>
      <w:rFonts w:eastAsia="SimSun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0BB2"/>
    <w:pPr>
      <w:widowControl w:val="0"/>
      <w:spacing w:after="60" w:line="360" w:lineRule="auto"/>
      <w:outlineLvl w:val="1"/>
    </w:pPr>
    <w:rPr>
      <w:rFonts w:cs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5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65B5C"/>
  </w:style>
  <w:style w:type="paragraph" w:styleId="Footer">
    <w:name w:val="footer"/>
    <w:basedOn w:val="Normal"/>
    <w:link w:val="FooterChar"/>
    <w:uiPriority w:val="99"/>
    <w:unhideWhenUsed/>
    <w:rsid w:val="00765B5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65B5C"/>
  </w:style>
  <w:style w:type="character" w:styleId="CommentReference">
    <w:name w:val="annotation reference"/>
    <w:basedOn w:val="DefaultParagraphFont"/>
    <w:uiPriority w:val="99"/>
    <w:semiHidden/>
    <w:unhideWhenUsed/>
    <w:rsid w:val="006A39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93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93E"/>
    <w:rPr>
      <w:rFonts w:asciiTheme="minorHAnsi" w:eastAsiaTheme="minorEastAsia" w:hAnsiTheme="minorHAnsi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9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93E"/>
    <w:rPr>
      <w:rFonts w:asciiTheme="minorHAnsi" w:eastAsiaTheme="minorEastAsia" w:hAnsiTheme="minorHAnsi"/>
      <w:b/>
      <w:bCs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6B12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B12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6AB7"/>
    <w:rPr>
      <w:color w:val="954F72" w:themeColor="followedHyperlink"/>
      <w:u w:val="single"/>
    </w:rPr>
  </w:style>
  <w:style w:type="paragraph" w:styleId="ListParagraph">
    <w:name w:val="List Paragraph"/>
    <w:aliases w:val="Bullets Points,Table Header Row,Bullet Point,Dairy Paragraphe"/>
    <w:basedOn w:val="Normal"/>
    <w:link w:val="ListParagraphChar"/>
    <w:uiPriority w:val="34"/>
    <w:qFormat/>
    <w:rsid w:val="00CB32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3C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ListParagraphChar">
    <w:name w:val="List Paragraph Char"/>
    <w:aliases w:val="Bullets Points Char,Table Header Row Char,Bullet Point Char,Dairy Paragraphe Char"/>
    <w:basedOn w:val="DefaultParagraphFont"/>
    <w:link w:val="ListParagraph"/>
    <w:uiPriority w:val="34"/>
    <w:rsid w:val="00CB32BA"/>
    <w:rPr>
      <w:rFonts w:eastAsiaTheme="minorEastAsia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437F2B"/>
  </w:style>
  <w:style w:type="paragraph" w:customStyle="1" w:styleId="ExecSummaryHeading">
    <w:name w:val="Exec Summary Heading"/>
    <w:basedOn w:val="Heading1"/>
    <w:link w:val="ExecSummaryHeadingChar"/>
    <w:uiPriority w:val="5"/>
    <w:qFormat/>
    <w:rsid w:val="00437F2B"/>
    <w:pPr>
      <w:pageBreakBefore/>
      <w:spacing w:after="160" w:line="240" w:lineRule="auto"/>
    </w:pPr>
    <w:rPr>
      <w:rFonts w:asciiTheme="minorHAnsi" w:hAnsiTheme="minorHAnsi"/>
      <w:bCs w:val="0"/>
      <w:color w:val="000000" w:themeColor="text1"/>
      <w:sz w:val="36"/>
      <w:szCs w:val="28"/>
    </w:rPr>
  </w:style>
  <w:style w:type="character" w:customStyle="1" w:styleId="ExecSummaryHeadingChar">
    <w:name w:val="Exec Summary Heading Char"/>
    <w:basedOn w:val="Heading1Char"/>
    <w:link w:val="ExecSummaryHeading"/>
    <w:uiPriority w:val="5"/>
    <w:rsid w:val="00437F2B"/>
    <w:rPr>
      <w:rFonts w:asciiTheme="minorHAnsi" w:eastAsiaTheme="majorEastAsia" w:hAnsiTheme="minorHAnsi" w:cstheme="majorBidi"/>
      <w:b/>
      <w:bCs w:val="0"/>
      <w:color w:val="000000" w:themeColor="text1"/>
      <w:kern w:val="32"/>
      <w:sz w:val="36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51A38"/>
    <w:rPr>
      <w:rFonts w:eastAsia="SimSun" w:cs="Arial"/>
      <w:b/>
      <w:bCs/>
      <w:kern w:val="32"/>
      <w:sz w:val="32"/>
      <w:szCs w:val="32"/>
      <w:lang w:val="en-US"/>
    </w:rPr>
  </w:style>
  <w:style w:type="paragraph" w:customStyle="1" w:styleId="ExecSummaryHeading2">
    <w:name w:val="Exec Summary Heading 2"/>
    <w:basedOn w:val="Heading2"/>
    <w:link w:val="ExecSummaryHeading2Char"/>
    <w:uiPriority w:val="5"/>
    <w:qFormat/>
    <w:rsid w:val="00437F2B"/>
    <w:pPr>
      <w:spacing w:before="240" w:after="140" w:line="240" w:lineRule="auto"/>
    </w:pPr>
    <w:rPr>
      <w:rFonts w:ascii="Tahoma" w:hAnsi="Tahoma"/>
      <w:color w:val="000000" w:themeColor="text1"/>
      <w:spacing w:val="4"/>
    </w:rPr>
  </w:style>
  <w:style w:type="character" w:customStyle="1" w:styleId="ExecSummaryHeading2Char">
    <w:name w:val="Exec Summary Heading 2 Char"/>
    <w:basedOn w:val="Heading2Char"/>
    <w:link w:val="ExecSummaryHeading2"/>
    <w:uiPriority w:val="5"/>
    <w:rsid w:val="00437F2B"/>
    <w:rPr>
      <w:rFonts w:ascii="Tahoma" w:eastAsiaTheme="majorEastAsia" w:hAnsi="Tahoma" w:cstheme="majorBidi"/>
      <w:b/>
      <w:bCs/>
      <w:color w:val="000000" w:themeColor="text1"/>
      <w:spacing w:val="4"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30BB2"/>
    <w:rPr>
      <w:rFonts w:eastAsiaTheme="minorEastAsia" w:cs="Arial"/>
      <w:b/>
      <w:bCs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462DDA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462DDA"/>
    <w:rPr>
      <w:rFonts w:eastAsiaTheme="minorEastAsia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62DDA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462DDA"/>
    <w:rPr>
      <w:rFonts w:eastAsiaTheme="minorEastAsia" w:cs="Arial"/>
      <w:noProof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A32B9"/>
    <w:pPr>
      <w:spacing w:line="240" w:lineRule="auto"/>
    </w:pPr>
    <w:rPr>
      <w:b/>
      <w:iCs/>
      <w:szCs w:val="18"/>
    </w:rPr>
  </w:style>
  <w:style w:type="paragraph" w:customStyle="1" w:styleId="Footnote">
    <w:name w:val="Footnote"/>
    <w:basedOn w:val="Normal"/>
    <w:link w:val="FootnoteChar"/>
    <w:qFormat/>
    <w:rsid w:val="000A32B9"/>
    <w:rPr>
      <w:rFonts w:cs="Arial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2B9"/>
    <w:rPr>
      <w:rFonts w:eastAsiaTheme="minorEastAsia" w:cs="Arial"/>
      <w:sz w:val="16"/>
      <w:szCs w:val="16"/>
      <w:lang w:val="en-US"/>
    </w:rPr>
  </w:style>
  <w:style w:type="table" w:styleId="TableGrid">
    <w:name w:val="Table Grid"/>
    <w:basedOn w:val="TableNormal"/>
    <w:uiPriority w:val="39"/>
    <w:rsid w:val="006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A03C9"/>
    <w:pPr>
      <w:spacing w:after="0" w:line="240" w:lineRule="auto"/>
    </w:pPr>
    <w:rPr>
      <w:rFonts w:eastAsiaTheme="minorEastAsia"/>
      <w:lang w:val="en-US"/>
    </w:rPr>
  </w:style>
  <w:style w:type="paragraph" w:customStyle="1" w:styleId="Manuscriptbody">
    <w:name w:val="Manuscript body"/>
    <w:basedOn w:val="NormalWeb"/>
    <w:link w:val="ManuscriptbodyChar"/>
    <w:qFormat/>
    <w:rsid w:val="002D1B94"/>
    <w:pPr>
      <w:spacing w:before="0" w:beforeAutospacing="0" w:line="360" w:lineRule="auto"/>
    </w:pPr>
    <w:rPr>
      <w:rFonts w:ascii="Tahoma" w:hAnsi="Tahoma"/>
      <w:sz w:val="22"/>
      <w:lang w:eastAsia="ja-JP"/>
    </w:rPr>
  </w:style>
  <w:style w:type="character" w:customStyle="1" w:styleId="ManuscriptbodyChar">
    <w:name w:val="Manuscript body Char"/>
    <w:basedOn w:val="DefaultParagraphFont"/>
    <w:link w:val="Manuscriptbody"/>
    <w:rsid w:val="002D1B94"/>
    <w:rPr>
      <w:rFonts w:ascii="Tahoma" w:eastAsia="Times New Roman" w:hAnsi="Tahoma" w:cs="Times New Roman"/>
      <w:sz w:val="22"/>
      <w:szCs w:val="24"/>
      <w:lang w:eastAsia="ja-JP"/>
    </w:rPr>
  </w:style>
  <w:style w:type="paragraph" w:customStyle="1" w:styleId="Default">
    <w:name w:val="Default"/>
    <w:rsid w:val="004A65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SG"/>
    </w:rPr>
  </w:style>
  <w:style w:type="character" w:styleId="PlaceholderText">
    <w:name w:val="Placeholder Text"/>
    <w:basedOn w:val="DefaultParagraphFont"/>
    <w:uiPriority w:val="99"/>
    <w:semiHidden/>
    <w:rsid w:val="00F135F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D0F"/>
    <w:rPr>
      <w:rFonts w:ascii="Segoe UI" w:eastAsiaTheme="minorEastAsia" w:hAnsi="Segoe UI" w:cs="Segoe UI"/>
      <w:sz w:val="18"/>
      <w:szCs w:val="18"/>
      <w:lang w:val="en-SG"/>
    </w:rPr>
  </w:style>
  <w:style w:type="character" w:styleId="Mention">
    <w:name w:val="Mention"/>
    <w:basedOn w:val="DefaultParagraphFont"/>
    <w:uiPriority w:val="99"/>
    <w:unhideWhenUsed/>
    <w:rsid w:val="005450AA"/>
    <w:rPr>
      <w:color w:val="2B579A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6143C6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42077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8075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60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510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14397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08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832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0130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17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62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179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182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3825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0295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23602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70615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7935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24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3112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693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302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7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03224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7442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7150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1038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31005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69656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31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52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995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277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89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224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659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85700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465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4874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50234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5896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2862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4487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638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81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5971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986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0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30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49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6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274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973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72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93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95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903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387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9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746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835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246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001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517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259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288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30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6862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046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255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27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6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28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2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1431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298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4940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5355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949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93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430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90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288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138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3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92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12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3118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5145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416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9300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6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2365">
          <w:marLeft w:val="562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2674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73222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9685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437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95673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6171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258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6865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470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4285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13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0808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5017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5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079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352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4662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588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754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8747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444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730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256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690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3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791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7458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6278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6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84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62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665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125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4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690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592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815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5548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4727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9995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998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3734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7456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44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3678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13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9933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078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54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89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66511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5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5703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8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36305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965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89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94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14108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48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6809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512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655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2934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94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4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197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43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433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150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609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36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687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432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15797">
          <w:marLeft w:val="112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4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4878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295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95872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863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312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457696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0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098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857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4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33172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967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3510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963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3620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19974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7C66F5650644AA472AEF18F06013E" ma:contentTypeVersion="14" ma:contentTypeDescription="Create a new document." ma:contentTypeScope="" ma:versionID="31beb4a51863dc237d8705f82f96f62f">
  <xsd:schema xmlns:xsd="http://www.w3.org/2001/XMLSchema" xmlns:xs="http://www.w3.org/2001/XMLSchema" xmlns:p="http://schemas.microsoft.com/office/2006/metadata/properties" xmlns:ns3="80571615-ad40-4743-8816-8ff604467033" xmlns:ns4="d1c7ea6d-258a-4d66-b405-476cfaa639ba" targetNamespace="http://schemas.microsoft.com/office/2006/metadata/properties" ma:root="true" ma:fieldsID="ff575cfff6b5a4d3c05b6a63cc0b42d0" ns3:_="" ns4:_="">
    <xsd:import namespace="80571615-ad40-4743-8816-8ff604467033"/>
    <xsd:import namespace="d1c7ea6d-258a-4d66-b405-476cfaa63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71615-ad40-4743-8816-8ff604467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7ea6d-258a-4d66-b405-476cfaa63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0B970A-2999-43E7-B6B0-168AF6888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C46CC7-8484-4EDF-8060-63E9C396E9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0AB939-18DB-43E4-8284-AA696590DB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CB7E4E-9FA8-4DD0-A0B3-A3D683F8DD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571615-ad40-4743-8816-8ff604467033"/>
    <ds:schemaRef ds:uri="d1c7ea6d-258a-4d66-b405-476cfaa63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ard</dc:creator>
  <cp:keywords/>
  <dc:description/>
  <cp:lastModifiedBy>Aoli Xiong</cp:lastModifiedBy>
  <cp:revision>11</cp:revision>
  <cp:lastPrinted>2023-11-02T08:58:00Z</cp:lastPrinted>
  <dcterms:created xsi:type="dcterms:W3CDTF">2023-12-15T05:24:00Z</dcterms:created>
  <dcterms:modified xsi:type="dcterms:W3CDTF">2024-07-29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7C66F5650644AA472AEF18F06013E</vt:lpwstr>
  </property>
  <property fmtid="{D5CDD505-2E9C-101B-9397-08002B2CF9AE}" pid="3" name="Order">
    <vt:r8>715600</vt:r8>
  </property>
</Properties>
</file>